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46F02" w:rsidRPr="001E1F22" w:rsidRDefault="00746F02" w:rsidP="00746F02"/>
    <w:p w:rsidR="00746F02" w:rsidRPr="001E1F22" w:rsidRDefault="00746F02" w:rsidP="00746F02">
      <w:pPr>
        <w:jc w:val="center"/>
        <w:rPr>
          <w:b/>
        </w:rPr>
      </w:pPr>
      <w:r w:rsidRPr="001E1F22">
        <w:rPr>
          <w:b/>
        </w:rPr>
        <w:t>SÚHRN CHARAKTERISTICKÝCH VLASTNOSTÍ LIEKU</w:t>
      </w:r>
    </w:p>
    <w:p w:rsidR="00746F02" w:rsidRDefault="00746F02" w:rsidP="00746F02">
      <w:pPr>
        <w:pStyle w:val="Style1"/>
      </w:pPr>
    </w:p>
    <w:p w:rsidR="00746F02" w:rsidRPr="001E1F22" w:rsidRDefault="00746F02" w:rsidP="00746F02">
      <w:pPr>
        <w:pStyle w:val="Style1"/>
      </w:pPr>
      <w:r w:rsidRPr="001E1F22">
        <w:t>1.</w:t>
      </w:r>
      <w:r w:rsidRPr="001E1F22">
        <w:tab/>
        <w:t>NÁZOV VETERINÁRNEHO LIEKU</w:t>
      </w:r>
    </w:p>
    <w:p w:rsidR="00746F02" w:rsidRPr="001E1F22" w:rsidRDefault="00746F02" w:rsidP="00746F02"/>
    <w:p w:rsidR="00746F02" w:rsidRPr="004D2284" w:rsidRDefault="00746F02" w:rsidP="00746F02">
      <w:pPr>
        <w:tabs>
          <w:tab w:val="left" w:pos="2304"/>
          <w:tab w:val="left" w:pos="8352"/>
        </w:tabs>
        <w:jc w:val="both"/>
      </w:pPr>
      <w:proofErr w:type="spellStart"/>
      <w:r>
        <w:t>Tolfine</w:t>
      </w:r>
      <w:proofErr w:type="spellEnd"/>
      <w:r>
        <w:t xml:space="preserve"> 80 mg/ml injekčný roztok pre hovädzí dobytok</w:t>
      </w:r>
    </w:p>
    <w:p w:rsidR="00746F02" w:rsidRPr="001E1F22" w:rsidRDefault="00746F02" w:rsidP="00746F02"/>
    <w:p w:rsidR="00746F02" w:rsidRPr="001E1F22" w:rsidRDefault="00746F02" w:rsidP="00746F02">
      <w:pPr>
        <w:pStyle w:val="Style1"/>
      </w:pPr>
      <w:r w:rsidRPr="001E1F22">
        <w:t>2.</w:t>
      </w:r>
      <w:r w:rsidRPr="001E1F22">
        <w:tab/>
        <w:t>KVALITATÍVNE A KVANTITATÍVNE ZLOŽENIE</w:t>
      </w:r>
    </w:p>
    <w:p w:rsidR="00746F02" w:rsidRPr="001E1F22" w:rsidRDefault="00746F02" w:rsidP="00746F02"/>
    <w:p w:rsidR="00746F02" w:rsidRPr="00502C8D" w:rsidRDefault="00746F02" w:rsidP="00746F02">
      <w:pPr>
        <w:outlineLvl w:val="0"/>
        <w:rPr>
          <w:bCs/>
        </w:rPr>
      </w:pPr>
      <w:r w:rsidRPr="00502C8D">
        <w:rPr>
          <w:bCs/>
        </w:rPr>
        <w:t>Každý ml obsahuje:</w:t>
      </w:r>
    </w:p>
    <w:p w:rsidR="00746F02" w:rsidRPr="00502C8D" w:rsidRDefault="00746F02" w:rsidP="00746F02">
      <w:pPr>
        <w:outlineLvl w:val="0"/>
        <w:rPr>
          <w:b/>
          <w:bCs/>
          <w:lang w:val="en-GB"/>
        </w:rPr>
      </w:pPr>
    </w:p>
    <w:p w:rsidR="00746F02" w:rsidRPr="001E1F22" w:rsidRDefault="00746F02" w:rsidP="00746F02">
      <w:pPr>
        <w:rPr>
          <w:b/>
        </w:rPr>
      </w:pPr>
      <w:r w:rsidRPr="001E1F22">
        <w:rPr>
          <w:b/>
        </w:rPr>
        <w:t>Účinné látky:</w:t>
      </w:r>
    </w:p>
    <w:p w:rsidR="00746F02" w:rsidRPr="00502C8D" w:rsidRDefault="00746F02" w:rsidP="00746F02">
      <w:r w:rsidRPr="00502C8D">
        <w:t xml:space="preserve">Kyselina </w:t>
      </w:r>
      <w:proofErr w:type="spellStart"/>
      <w:r w:rsidRPr="00502C8D">
        <w:t>to</w:t>
      </w:r>
      <w:r>
        <w:t>l</w:t>
      </w:r>
      <w:r w:rsidRPr="00502C8D">
        <w:t>fenamová</w:t>
      </w:r>
      <w:proofErr w:type="spellEnd"/>
      <w:r w:rsidRPr="00502C8D">
        <w:t xml:space="preserve"> </w:t>
      </w:r>
      <w:r w:rsidRPr="00502C8D">
        <w:tab/>
      </w:r>
      <w:r w:rsidRPr="00502C8D">
        <w:tab/>
        <w:t>80</w:t>
      </w:r>
      <w:r>
        <w:t> </w:t>
      </w:r>
      <w:r w:rsidRPr="00502C8D">
        <w:t>mg</w:t>
      </w:r>
    </w:p>
    <w:p w:rsidR="00746F02" w:rsidRPr="00502C8D" w:rsidRDefault="00746F02" w:rsidP="00746F02">
      <w:pPr>
        <w:rPr>
          <w:lang w:val="en-GB"/>
        </w:rPr>
      </w:pPr>
    </w:p>
    <w:p w:rsidR="00746F02" w:rsidRPr="00502C8D" w:rsidRDefault="00746F02" w:rsidP="00746F02">
      <w:r w:rsidRPr="00502C8D">
        <w:rPr>
          <w:b/>
        </w:rPr>
        <w:t>Pomocné látky:</w:t>
      </w:r>
    </w:p>
    <w:p w:rsidR="00746F02" w:rsidRPr="001E1F22" w:rsidRDefault="00746F02" w:rsidP="00746F02"/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28"/>
      </w:tblGrid>
      <w:tr w:rsidR="00746F02" w:rsidTr="00C41BFF">
        <w:tc>
          <w:tcPr>
            <w:tcW w:w="4528" w:type="dxa"/>
            <w:shd w:val="clear" w:color="auto" w:fill="auto"/>
            <w:vAlign w:val="center"/>
          </w:tcPr>
          <w:p w:rsidR="00746F02" w:rsidRPr="001E1F22" w:rsidRDefault="00746F02" w:rsidP="00C41BFF">
            <w:pPr>
              <w:spacing w:before="60" w:after="60"/>
              <w:rPr>
                <w:b/>
                <w:bCs/>
                <w:iCs/>
              </w:rPr>
            </w:pPr>
            <w:r w:rsidRPr="001E1F22">
              <w:rPr>
                <w:b/>
                <w:bCs/>
                <w:iCs/>
              </w:rPr>
              <w:t>Kvalitatívne zloženie pomocných látok a iných zložiek</w:t>
            </w:r>
          </w:p>
        </w:tc>
      </w:tr>
      <w:tr w:rsidR="00746F02" w:rsidTr="00C41BFF">
        <w:tc>
          <w:tcPr>
            <w:tcW w:w="4528" w:type="dxa"/>
            <w:shd w:val="clear" w:color="auto" w:fill="auto"/>
            <w:vAlign w:val="center"/>
          </w:tcPr>
          <w:p w:rsidR="00746F02" w:rsidRPr="00993C28" w:rsidRDefault="00746F02" w:rsidP="00C41BFF">
            <w:pPr>
              <w:pStyle w:val="Zkladntext"/>
            </w:pPr>
            <w:proofErr w:type="spellStart"/>
            <w:r>
              <w:t>Dietylénglykol</w:t>
            </w:r>
            <w:proofErr w:type="spellEnd"/>
            <w:r>
              <w:t xml:space="preserve"> </w:t>
            </w:r>
            <w:proofErr w:type="spellStart"/>
            <w:r>
              <w:t>monoetyléter</w:t>
            </w:r>
            <w:proofErr w:type="spellEnd"/>
            <w:r>
              <w:t xml:space="preserve"> </w:t>
            </w:r>
          </w:p>
        </w:tc>
      </w:tr>
      <w:tr w:rsidR="00746F02" w:rsidTr="00C41BFF">
        <w:tc>
          <w:tcPr>
            <w:tcW w:w="4528" w:type="dxa"/>
            <w:shd w:val="clear" w:color="auto" w:fill="auto"/>
            <w:vAlign w:val="center"/>
          </w:tcPr>
          <w:p w:rsidR="00746F02" w:rsidRPr="001E1F22" w:rsidRDefault="00746F02" w:rsidP="00C41BFF">
            <w:pPr>
              <w:spacing w:before="60" w:after="60"/>
              <w:rPr>
                <w:iCs/>
              </w:rPr>
            </w:pPr>
            <w:proofErr w:type="spellStart"/>
            <w:r>
              <w:t>Etanolamín</w:t>
            </w:r>
            <w:proofErr w:type="spellEnd"/>
          </w:p>
        </w:tc>
      </w:tr>
      <w:tr w:rsidR="00746F02" w:rsidTr="00C41BFF">
        <w:tc>
          <w:tcPr>
            <w:tcW w:w="4528" w:type="dxa"/>
            <w:shd w:val="clear" w:color="auto" w:fill="auto"/>
            <w:vAlign w:val="center"/>
          </w:tcPr>
          <w:p w:rsidR="00746F02" w:rsidRPr="00993C28" w:rsidRDefault="00746F02" w:rsidP="00C41BFF">
            <w:pPr>
              <w:pStyle w:val="Zkladntext"/>
            </w:pPr>
            <w:r>
              <w:t>Voda pre injekcie</w:t>
            </w:r>
          </w:p>
        </w:tc>
      </w:tr>
    </w:tbl>
    <w:p w:rsidR="00746F02" w:rsidRPr="006D5894" w:rsidRDefault="00746F02" w:rsidP="00746F02">
      <w:pPr>
        <w:pStyle w:val="Zkladntext"/>
      </w:pPr>
    </w:p>
    <w:p w:rsidR="00746F02" w:rsidRDefault="00746F02" w:rsidP="00746F02">
      <w:pPr>
        <w:pStyle w:val="Zkladntext"/>
      </w:pPr>
      <w:r>
        <w:t>Číry, bezfarebný až slabožlto-hnedý roztok.</w:t>
      </w:r>
    </w:p>
    <w:p w:rsidR="00746F02" w:rsidRPr="001E1F22" w:rsidRDefault="00746F02" w:rsidP="00746F02"/>
    <w:p w:rsidR="00746F02" w:rsidRPr="001E1F22" w:rsidRDefault="00746F02" w:rsidP="00746F02">
      <w:pPr>
        <w:pStyle w:val="Style1"/>
      </w:pPr>
      <w:r w:rsidRPr="001E1F22">
        <w:t>3.</w:t>
      </w:r>
      <w:r w:rsidRPr="001E1F22">
        <w:tab/>
        <w:t>KLINICKÉ ÚDAJE</w:t>
      </w:r>
    </w:p>
    <w:p w:rsidR="00746F02" w:rsidRPr="001E1F22" w:rsidRDefault="00746F02" w:rsidP="00746F02"/>
    <w:p w:rsidR="00746F02" w:rsidRPr="001E1F22" w:rsidRDefault="00746F02" w:rsidP="00746F02">
      <w:pPr>
        <w:pStyle w:val="Style1"/>
      </w:pPr>
      <w:r w:rsidRPr="001E1F22">
        <w:t>3.1</w:t>
      </w:r>
      <w:r w:rsidRPr="001E1F22">
        <w:tab/>
        <w:t>Cieľové druhy</w:t>
      </w:r>
    </w:p>
    <w:p w:rsidR="00746F02" w:rsidRDefault="00746F02" w:rsidP="00746F02">
      <w:pPr>
        <w:pStyle w:val="Zkladntext"/>
      </w:pPr>
    </w:p>
    <w:p w:rsidR="00746F02" w:rsidRPr="006D5894" w:rsidRDefault="00746F02" w:rsidP="00746F02">
      <w:pPr>
        <w:pStyle w:val="Zkladntext"/>
      </w:pPr>
      <w:r>
        <w:t>Hovädzí dobytok.</w:t>
      </w:r>
    </w:p>
    <w:p w:rsidR="00746F02" w:rsidRPr="001E1F22" w:rsidRDefault="00746F02" w:rsidP="00746F02"/>
    <w:p w:rsidR="00746F02" w:rsidRPr="001E1F22" w:rsidRDefault="00746F02" w:rsidP="00746F02">
      <w:pPr>
        <w:pStyle w:val="Style1"/>
      </w:pPr>
      <w:r w:rsidRPr="001E1F22">
        <w:t>3.2</w:t>
      </w:r>
      <w:r w:rsidRPr="001E1F22">
        <w:tab/>
        <w:t>Indikácie na použitie pre každý cieľový druh</w:t>
      </w:r>
    </w:p>
    <w:p w:rsidR="00746F02" w:rsidRPr="001E1F22" w:rsidRDefault="00746F02" w:rsidP="00746F02"/>
    <w:p w:rsidR="00746F02" w:rsidRDefault="00746F02" w:rsidP="00746F02">
      <w:pPr>
        <w:pStyle w:val="Zkladntext"/>
      </w:pPr>
      <w:r>
        <w:t>Veterinárny liek je indikovaný ako:</w:t>
      </w:r>
    </w:p>
    <w:p w:rsidR="00746F02" w:rsidRPr="00C41BFF" w:rsidRDefault="00746F02" w:rsidP="00746F02">
      <w:pPr>
        <w:pStyle w:val="Hlavika"/>
      </w:pPr>
      <w:r w:rsidRPr="00C41BFF">
        <w:t>- Doplnková lie</w:t>
      </w:r>
      <w:r w:rsidRPr="00C41BFF">
        <w:rPr>
          <w:rFonts w:hint="eastAsia"/>
        </w:rPr>
        <w:t>č</w:t>
      </w:r>
      <w:r w:rsidRPr="00C41BFF">
        <w:t>ba na zmiernenie akútneho zápalu spojeného s ochoreniami dýchacích ciest.</w:t>
      </w:r>
    </w:p>
    <w:p w:rsidR="00746F02" w:rsidRDefault="00746F02" w:rsidP="00746F02">
      <w:pPr>
        <w:pStyle w:val="Zkladntext"/>
      </w:pPr>
      <w:r>
        <w:t xml:space="preserve">- Doplnková liečba akútnej </w:t>
      </w:r>
      <w:proofErr w:type="spellStart"/>
      <w:r>
        <w:t>mastitídy</w:t>
      </w:r>
      <w:proofErr w:type="spellEnd"/>
      <w:r>
        <w:t>.</w:t>
      </w:r>
    </w:p>
    <w:p w:rsidR="00746F02" w:rsidRPr="001E1F22" w:rsidRDefault="00746F02" w:rsidP="00746F02"/>
    <w:p w:rsidR="00746F02" w:rsidRPr="001E1F22" w:rsidRDefault="00746F02" w:rsidP="00746F02">
      <w:pPr>
        <w:pStyle w:val="Style1"/>
      </w:pPr>
      <w:r w:rsidRPr="001E1F22">
        <w:t>3.3</w:t>
      </w:r>
      <w:r w:rsidRPr="001E1F22">
        <w:tab/>
        <w:t>Kontraindikácie</w:t>
      </w:r>
    </w:p>
    <w:p w:rsidR="00746F02" w:rsidRPr="001E1F22" w:rsidRDefault="00746F02" w:rsidP="00746F02"/>
    <w:p w:rsidR="00746F02" w:rsidRPr="006D5894" w:rsidRDefault="00746F02" w:rsidP="00746F02">
      <w:pPr>
        <w:pStyle w:val="Zkladntext"/>
        <w:rPr>
          <w:highlight w:val="yellow"/>
        </w:rPr>
      </w:pPr>
      <w:r>
        <w:t>Nepoužívať pri ochoreniach srdca.</w:t>
      </w:r>
    </w:p>
    <w:p w:rsidR="00746F02" w:rsidRDefault="00746F02" w:rsidP="00746F02">
      <w:pPr>
        <w:pStyle w:val="Zkladntext"/>
      </w:pPr>
    </w:p>
    <w:p w:rsidR="00746F02" w:rsidRPr="006D5894" w:rsidRDefault="00746F02" w:rsidP="00746F02">
      <w:pPr>
        <w:pStyle w:val="Zkladntext"/>
        <w:rPr>
          <w:highlight w:val="yellow"/>
        </w:rPr>
      </w:pPr>
      <w:r>
        <w:t xml:space="preserve">Nepoužívať pri poruchách funkcie pečene alebo akútnej </w:t>
      </w:r>
      <w:proofErr w:type="spellStart"/>
      <w:r>
        <w:t>renálnej</w:t>
      </w:r>
      <w:proofErr w:type="spellEnd"/>
      <w:r>
        <w:t xml:space="preserve"> </w:t>
      </w:r>
      <w:proofErr w:type="spellStart"/>
      <w:r>
        <w:t>insuficiencii</w:t>
      </w:r>
      <w:proofErr w:type="spellEnd"/>
      <w:r>
        <w:t>.</w:t>
      </w:r>
    </w:p>
    <w:p w:rsidR="00746F02" w:rsidRDefault="00746F02" w:rsidP="00746F02">
      <w:pPr>
        <w:pStyle w:val="Zkladntext"/>
      </w:pPr>
    </w:p>
    <w:p w:rsidR="00746F02" w:rsidRPr="006D5894" w:rsidRDefault="00746F02" w:rsidP="00746F02">
      <w:pPr>
        <w:pStyle w:val="Zkladntext"/>
      </w:pPr>
      <w:r>
        <w:t xml:space="preserve">Nepoužívať pri </w:t>
      </w:r>
      <w:proofErr w:type="spellStart"/>
      <w:r>
        <w:t>ulcerácii</w:t>
      </w:r>
      <w:proofErr w:type="spellEnd"/>
      <w:r>
        <w:t xml:space="preserve"> alebo krvácaní tráviaceho traktu, ani v prípadoch krvnej </w:t>
      </w:r>
      <w:proofErr w:type="spellStart"/>
      <w:r>
        <w:t>dyskrázie</w:t>
      </w:r>
      <w:proofErr w:type="spellEnd"/>
      <w:r>
        <w:t xml:space="preserve">. </w:t>
      </w:r>
    </w:p>
    <w:p w:rsidR="00746F02" w:rsidRDefault="00746F02" w:rsidP="00746F02">
      <w:pPr>
        <w:pStyle w:val="Zkladntext"/>
      </w:pPr>
    </w:p>
    <w:p w:rsidR="00746F02" w:rsidRPr="006D5894" w:rsidRDefault="00746F02" w:rsidP="00746F02">
      <w:pPr>
        <w:pStyle w:val="Zkladntext"/>
        <w:rPr>
          <w:highlight w:val="yellow"/>
        </w:rPr>
      </w:pPr>
      <w:r>
        <w:t>Nepoužívať v prípadoch precitlivenosti na účinnú látku alebo na niektorú z pomocných látok.</w:t>
      </w:r>
    </w:p>
    <w:p w:rsidR="00746F02" w:rsidRDefault="00746F02" w:rsidP="00746F02">
      <w:pPr>
        <w:pStyle w:val="Zkladntext"/>
      </w:pPr>
    </w:p>
    <w:p w:rsidR="00746F02" w:rsidRPr="006D5894" w:rsidRDefault="00746F02" w:rsidP="00746F02">
      <w:pPr>
        <w:pStyle w:val="Zkladntext"/>
      </w:pPr>
      <w:r>
        <w:t xml:space="preserve">Nepodávať iné </w:t>
      </w:r>
      <w:proofErr w:type="spellStart"/>
      <w:r>
        <w:t>steroidné</w:t>
      </w:r>
      <w:proofErr w:type="spellEnd"/>
      <w:r>
        <w:t xml:space="preserve"> alebo </w:t>
      </w:r>
      <w:proofErr w:type="spellStart"/>
      <w:r>
        <w:t>nesteroidné</w:t>
      </w:r>
      <w:proofErr w:type="spellEnd"/>
      <w:r>
        <w:t xml:space="preserve"> protizápalové lieky súčasne ani do 24 hodín od seba.</w:t>
      </w:r>
    </w:p>
    <w:p w:rsidR="00746F02" w:rsidRDefault="00746F02" w:rsidP="00746F02"/>
    <w:p w:rsidR="00746F02" w:rsidRDefault="00746F02" w:rsidP="00746F02">
      <w:r>
        <w:t xml:space="preserve">Nepoužívať pri dehydratovaných, </w:t>
      </w:r>
      <w:proofErr w:type="spellStart"/>
      <w:r>
        <w:t>hypovolemických</w:t>
      </w:r>
      <w:proofErr w:type="spellEnd"/>
      <w:r>
        <w:t xml:space="preserve"> alebo </w:t>
      </w:r>
      <w:proofErr w:type="spellStart"/>
      <w:r>
        <w:t>hypotenzných</w:t>
      </w:r>
      <w:proofErr w:type="spellEnd"/>
      <w:r>
        <w:t xml:space="preserve"> zvieratách kvôli potenciálnemu riziku </w:t>
      </w:r>
      <w:proofErr w:type="spellStart"/>
      <w:r>
        <w:t>renálnej</w:t>
      </w:r>
      <w:proofErr w:type="spellEnd"/>
      <w:r>
        <w:t xml:space="preserve"> toxicity.</w:t>
      </w:r>
    </w:p>
    <w:p w:rsidR="00746F02" w:rsidRPr="001E1F22" w:rsidRDefault="00746F02" w:rsidP="00746F02"/>
    <w:p w:rsidR="00746F02" w:rsidRPr="001E1F22" w:rsidRDefault="00746F02" w:rsidP="00746F02">
      <w:pPr>
        <w:pStyle w:val="Style1"/>
      </w:pPr>
      <w:r w:rsidRPr="001E1F22">
        <w:t>3.4</w:t>
      </w:r>
      <w:r w:rsidRPr="001E1F22">
        <w:tab/>
        <w:t>Osobitné upozornenia</w:t>
      </w:r>
    </w:p>
    <w:p w:rsidR="00746F02" w:rsidRPr="001E1F22" w:rsidRDefault="00746F02" w:rsidP="00746F02"/>
    <w:p w:rsidR="00746F02" w:rsidRPr="006D5894" w:rsidRDefault="00746F02" w:rsidP="00746F02">
      <w:pPr>
        <w:pStyle w:val="Zkladntext"/>
      </w:pPr>
      <w:proofErr w:type="spellStart"/>
      <w:r>
        <w:t>Nesteroidné</w:t>
      </w:r>
      <w:proofErr w:type="spellEnd"/>
      <w:r>
        <w:t xml:space="preserve"> protizápalové lieky (NSAID) môžu spôsobiť inhibíciu fagocytózy, a preto sa pri liečbe zápalových stavov spojených s bakteriálnymi infekciami má začať vhodná súbežná </w:t>
      </w:r>
      <w:proofErr w:type="spellStart"/>
      <w:r>
        <w:t>antimikrobiálna</w:t>
      </w:r>
      <w:proofErr w:type="spellEnd"/>
      <w:r>
        <w:t xml:space="preserve"> liečba.</w:t>
      </w:r>
    </w:p>
    <w:p w:rsidR="00746F02" w:rsidRPr="001E1F22" w:rsidRDefault="00746F02" w:rsidP="00746F02"/>
    <w:p w:rsidR="00746F02" w:rsidRPr="001E1F22" w:rsidRDefault="00746F02" w:rsidP="00746F02">
      <w:pPr>
        <w:pStyle w:val="Style1"/>
      </w:pPr>
      <w:r w:rsidRPr="001E1F22">
        <w:t>3.5</w:t>
      </w:r>
      <w:r w:rsidRPr="001E1F22">
        <w:tab/>
        <w:t>Osobitné opatrenia na používanie</w:t>
      </w:r>
    </w:p>
    <w:p w:rsidR="00746F02" w:rsidRPr="001E1F22" w:rsidRDefault="00746F02" w:rsidP="00746F02"/>
    <w:p w:rsidR="00746F02" w:rsidRPr="001E1F22" w:rsidRDefault="00746F02" w:rsidP="00746F02">
      <w:pPr>
        <w:rPr>
          <w:u w:val="single"/>
        </w:rPr>
      </w:pPr>
      <w:r w:rsidRPr="001E1F22">
        <w:rPr>
          <w:u w:val="single"/>
        </w:rPr>
        <w:t xml:space="preserve">Osobitné opatrenia na bezpečné používanie </w:t>
      </w:r>
      <w:r>
        <w:rPr>
          <w:u w:val="single"/>
        </w:rPr>
        <w:t>pri</w:t>
      </w:r>
      <w:r w:rsidRPr="001E1F22">
        <w:rPr>
          <w:u w:val="single"/>
        </w:rPr>
        <w:t xml:space="preserve"> cieľových druho</w:t>
      </w:r>
      <w:r>
        <w:rPr>
          <w:u w:val="single"/>
        </w:rPr>
        <w:t>ch:</w:t>
      </w:r>
    </w:p>
    <w:p w:rsidR="00746F02" w:rsidRPr="006D5894" w:rsidRDefault="00746F02" w:rsidP="00746F02">
      <w:pPr>
        <w:pStyle w:val="Zkladntext"/>
      </w:pPr>
      <w:r>
        <w:t>Neprekračujte uvedené dávkovanie a trvanie liečby. Pri podávaní lieku dodržujte aseptické opatrenia.</w:t>
      </w:r>
    </w:p>
    <w:p w:rsidR="00746F02" w:rsidRPr="006D5894" w:rsidRDefault="00746F02" w:rsidP="00746F02">
      <w:pPr>
        <w:pStyle w:val="Zkladntext"/>
        <w:rPr>
          <w:highlight w:val="yellow"/>
        </w:rPr>
      </w:pPr>
      <w:r>
        <w:t xml:space="preserve">Je potrebné vyhnúť sa súbežnému podávaniu potenciálnych </w:t>
      </w:r>
      <w:proofErr w:type="spellStart"/>
      <w:r>
        <w:t>nefrotoxických</w:t>
      </w:r>
      <w:proofErr w:type="spellEnd"/>
      <w:r>
        <w:t xml:space="preserve"> liekov. </w:t>
      </w:r>
    </w:p>
    <w:p w:rsidR="00746F02" w:rsidRPr="006D5894" w:rsidRDefault="00746F02" w:rsidP="00746F02">
      <w:pPr>
        <w:pStyle w:val="Zkladntext"/>
      </w:pPr>
    </w:p>
    <w:p w:rsidR="00746F02" w:rsidRDefault="00746F02" w:rsidP="00746F02">
      <w:pPr>
        <w:pStyle w:val="Zkladntext"/>
      </w:pPr>
      <w:r>
        <w:t>Mladé a staršie zvieratá sú citlivejšie na vedľajšie účinky NSAID na tráviaci systém a obličky. Takéto použitie by sa malo vykonávať s dôkladnou klinickou starostlivosťou.</w:t>
      </w:r>
    </w:p>
    <w:p w:rsidR="00746F02" w:rsidRPr="006D5894" w:rsidRDefault="00746F02" w:rsidP="00746F02">
      <w:pPr>
        <w:pStyle w:val="Zkladntext"/>
      </w:pPr>
    </w:p>
    <w:p w:rsidR="00746F02" w:rsidRDefault="00746F02" w:rsidP="00746F02">
      <w:r>
        <w:t>V prípade nežiaducich účinkov (</w:t>
      </w:r>
      <w:proofErr w:type="spellStart"/>
      <w:r>
        <w:t>gastrointestinálne</w:t>
      </w:r>
      <w:proofErr w:type="spellEnd"/>
      <w:r>
        <w:t xml:space="preserve"> alebo </w:t>
      </w:r>
      <w:proofErr w:type="spellStart"/>
      <w:r>
        <w:t>renálne</w:t>
      </w:r>
      <w:proofErr w:type="spellEnd"/>
      <w:r>
        <w:t xml:space="preserve"> nežiaduce účinky), ktoré sa vyskytnú počas liečby, je potrebné sa poradiť s veterinárnym lekárom a zvážiť možnosť ukončenia liečby.</w:t>
      </w:r>
    </w:p>
    <w:p w:rsidR="00746F02" w:rsidRPr="001E1F22" w:rsidRDefault="00746F02" w:rsidP="00746F02"/>
    <w:p w:rsidR="00746F02" w:rsidRPr="001E1F22" w:rsidRDefault="00746F02" w:rsidP="00746F02">
      <w:pPr>
        <w:rPr>
          <w:u w:val="single"/>
        </w:rPr>
      </w:pPr>
      <w:r w:rsidRPr="001E1F22">
        <w:rPr>
          <w:u w:val="single"/>
        </w:rPr>
        <w:t>Osobitné opatrenia, ktoré má urobiť osoba podávajúca liek zvieratám</w:t>
      </w:r>
      <w:r>
        <w:rPr>
          <w:u w:val="single"/>
        </w:rPr>
        <w:t>:</w:t>
      </w:r>
    </w:p>
    <w:p w:rsidR="00746F02" w:rsidRPr="009952C8" w:rsidRDefault="00746F02" w:rsidP="00746F02">
      <w:pPr>
        <w:pStyle w:val="Zkladntext"/>
      </w:pPr>
      <w:r>
        <w:t>Veterinárny liek dráždi oči.</w:t>
      </w:r>
    </w:p>
    <w:p w:rsidR="00746F02" w:rsidRDefault="00746F02" w:rsidP="00746F02">
      <w:pPr>
        <w:pStyle w:val="Zkladntext"/>
      </w:pPr>
    </w:p>
    <w:p w:rsidR="00746F02" w:rsidRDefault="00746F02" w:rsidP="00746F02">
      <w:pPr>
        <w:pStyle w:val="Zkladntext"/>
      </w:pPr>
      <w:r>
        <w:t>V prípade náhodného kontaktu s očami okamžite oči vypláchnite čistou vodou a ihneď vyhľadajte lekársku pomoc.</w:t>
      </w:r>
    </w:p>
    <w:p w:rsidR="00746F02" w:rsidRDefault="00746F02" w:rsidP="00746F02">
      <w:pPr>
        <w:pStyle w:val="Zkladntext"/>
      </w:pPr>
    </w:p>
    <w:p w:rsidR="00746F02" w:rsidRDefault="00746F02" w:rsidP="00746F02">
      <w:pPr>
        <w:pStyle w:val="Zkladntext"/>
      </w:pPr>
      <w:r>
        <w:t>Veterinárny liek dráždi pokožku. V prípade náhodného kontaktu s pokožkou okamžite pokožku umyte mydlom a vodou.</w:t>
      </w:r>
    </w:p>
    <w:p w:rsidR="00746F02" w:rsidRDefault="00746F02" w:rsidP="00746F02">
      <w:pPr>
        <w:pStyle w:val="Zkladntext"/>
      </w:pPr>
    </w:p>
    <w:p w:rsidR="00746F02" w:rsidRPr="006D5894" w:rsidRDefault="00746F02" w:rsidP="00746F02">
      <w:pPr>
        <w:pStyle w:val="Zkladntext"/>
      </w:pPr>
      <w:r>
        <w:t>Ak podráždenie pretrváva, vyhľadajte lekársku pomoc.</w:t>
      </w:r>
    </w:p>
    <w:p w:rsidR="00746F02" w:rsidRDefault="00746F02" w:rsidP="00746F02">
      <w:pPr>
        <w:pStyle w:val="Zkladntext"/>
      </w:pPr>
    </w:p>
    <w:p w:rsidR="00746F02" w:rsidRPr="006D5894" w:rsidRDefault="00746F02" w:rsidP="00746F02">
      <w:pPr>
        <w:pStyle w:val="Zkladntext"/>
      </w:pPr>
      <w:r>
        <w:t>Po použití si umyte ruky.</w:t>
      </w:r>
    </w:p>
    <w:p w:rsidR="00746F02" w:rsidRDefault="00746F02" w:rsidP="00746F02">
      <w:pPr>
        <w:pStyle w:val="Zkladntext"/>
      </w:pPr>
    </w:p>
    <w:p w:rsidR="00746F02" w:rsidRDefault="00746F02" w:rsidP="00746F02">
      <w:pPr>
        <w:pStyle w:val="Zkladntext"/>
      </w:pPr>
      <w:r>
        <w:t xml:space="preserve">V prípade náhodného </w:t>
      </w:r>
      <w:proofErr w:type="spellStart"/>
      <w:r>
        <w:t>samoinjikovania</w:t>
      </w:r>
      <w:proofErr w:type="spellEnd"/>
      <w:r>
        <w:t xml:space="preserve"> ihneď vyhľadajte lekársku pomoc a ukážte lekárovi </w:t>
      </w:r>
      <w:r w:rsidRPr="001E1F22">
        <w:t>písomnú informáciu pre používateľov alebo obal</w:t>
      </w:r>
      <w:r w:rsidDel="006C7067">
        <w:t xml:space="preserve"> </w:t>
      </w:r>
      <w:r>
        <w:t>.</w:t>
      </w:r>
    </w:p>
    <w:p w:rsidR="00746F02" w:rsidRDefault="00746F02" w:rsidP="00746F02">
      <w:pPr>
        <w:pStyle w:val="Zkladntext"/>
      </w:pPr>
    </w:p>
    <w:p w:rsidR="00746F02" w:rsidRDefault="00746F02" w:rsidP="00746F02">
      <w:pPr>
        <w:pStyle w:val="Zkladntext"/>
      </w:pPr>
      <w:r>
        <w:t xml:space="preserve">Osoby so známou precitlivenosťou na </w:t>
      </w:r>
      <w:proofErr w:type="spellStart"/>
      <w:r>
        <w:t>nesteroidné</w:t>
      </w:r>
      <w:proofErr w:type="spellEnd"/>
      <w:r>
        <w:t xml:space="preserve"> protizápalové lieky (NSAID) </w:t>
      </w:r>
      <w:r w:rsidRPr="001E1F22">
        <w:t xml:space="preserve">by sa mali vyhnúť </w:t>
      </w:r>
      <w:r>
        <w:t>kontaktu s veterinárnym liekom.</w:t>
      </w:r>
    </w:p>
    <w:p w:rsidR="00746F02" w:rsidRPr="00E43066" w:rsidRDefault="00746F02" w:rsidP="00746F02">
      <w:pPr>
        <w:pStyle w:val="Zkladntext"/>
      </w:pPr>
    </w:p>
    <w:p w:rsidR="00746F02" w:rsidRDefault="00746F02" w:rsidP="00746F02">
      <w:r>
        <w:t xml:space="preserve">Vzhľadom na riziko náhodného </w:t>
      </w:r>
      <w:proofErr w:type="spellStart"/>
      <w:r>
        <w:t>samoinjikovania</w:t>
      </w:r>
      <w:proofErr w:type="spellEnd"/>
      <w:r>
        <w:t xml:space="preserve"> a známe nežiaduce účinky NSAID na graviditu a/alebo </w:t>
      </w:r>
      <w:proofErr w:type="spellStart"/>
      <w:r>
        <w:t>embryofetálny</w:t>
      </w:r>
      <w:proofErr w:type="spellEnd"/>
      <w:r>
        <w:t xml:space="preserve"> vývoj, tehotné ženy alebo ženy, ktoré sa pokúšajú otehotnieť, majú tento veterinárny liek podávať </w:t>
      </w:r>
      <w:r w:rsidRPr="001E1F22">
        <w:t>s opatrnosťou</w:t>
      </w:r>
      <w:r>
        <w:t>.</w:t>
      </w:r>
    </w:p>
    <w:p w:rsidR="00746F02" w:rsidRPr="001E1F22" w:rsidRDefault="00746F02" w:rsidP="00746F02"/>
    <w:p w:rsidR="00746F02" w:rsidRPr="001E1F22" w:rsidRDefault="00746F02" w:rsidP="00746F02">
      <w:pPr>
        <w:rPr>
          <w:u w:val="single"/>
        </w:rPr>
      </w:pPr>
      <w:r w:rsidRPr="001E1F22">
        <w:rPr>
          <w:u w:val="single"/>
        </w:rPr>
        <w:t>Osobitné opatrenia na ochranu životného prostredia:</w:t>
      </w:r>
    </w:p>
    <w:p w:rsidR="00746F02" w:rsidRPr="001E1F22" w:rsidRDefault="00746F02" w:rsidP="00746F02">
      <w:r w:rsidRPr="001E1F22">
        <w:t>Neuplatňujú sa.</w:t>
      </w:r>
    </w:p>
    <w:p w:rsidR="00746F02" w:rsidRPr="001E1F22" w:rsidRDefault="00746F02" w:rsidP="00746F02"/>
    <w:p w:rsidR="00746F02" w:rsidRPr="001E1F22" w:rsidRDefault="00746F02" w:rsidP="00746F02">
      <w:pPr>
        <w:pStyle w:val="Style1"/>
      </w:pPr>
      <w:r w:rsidRPr="001E1F22">
        <w:t>3.6</w:t>
      </w:r>
      <w:r w:rsidRPr="001E1F22">
        <w:tab/>
        <w:t xml:space="preserve">Nežiaduce </w:t>
      </w:r>
      <w:r>
        <w:t>účinky</w:t>
      </w:r>
    </w:p>
    <w:p w:rsidR="00746F02" w:rsidRPr="001E1F22" w:rsidRDefault="00746F02" w:rsidP="00746F02"/>
    <w:p w:rsidR="00746F02" w:rsidRPr="006D5894" w:rsidRDefault="00746F02" w:rsidP="00746F02">
      <w:pPr>
        <w:pStyle w:val="Zkladntext"/>
      </w:pPr>
      <w:r>
        <w:t>Hovädzí dobytok:</w:t>
      </w:r>
    </w:p>
    <w:p w:rsidR="00746F02" w:rsidRPr="001E1F22" w:rsidRDefault="00746F02" w:rsidP="00746F02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2"/>
      </w:tblGrid>
      <w:tr w:rsidR="00746F02" w:rsidTr="00C41BFF">
        <w:tc>
          <w:tcPr>
            <w:tcW w:w="1957" w:type="pct"/>
          </w:tcPr>
          <w:p w:rsidR="00746F02" w:rsidRPr="001E1F22" w:rsidRDefault="00746F02" w:rsidP="00C41BFF">
            <w:pPr>
              <w:spacing w:before="60" w:after="60"/>
            </w:pPr>
            <w:r w:rsidRPr="001E1F22">
              <w:t>Časté</w:t>
            </w:r>
          </w:p>
          <w:p w:rsidR="00746F02" w:rsidRPr="001E1F22" w:rsidRDefault="00746F02" w:rsidP="00C41BFF">
            <w:pPr>
              <w:spacing w:before="60" w:after="60"/>
            </w:pPr>
            <w:r w:rsidRPr="001E1F22">
              <w:t>(1</w:t>
            </w:r>
            <w:r>
              <w:t xml:space="preserve"> až 10 zvierat/</w:t>
            </w:r>
            <w:r w:rsidRPr="001E1F22">
              <w:t>100 liečených zvierat):</w:t>
            </w:r>
          </w:p>
        </w:tc>
        <w:tc>
          <w:tcPr>
            <w:tcW w:w="3043" w:type="pct"/>
          </w:tcPr>
          <w:p w:rsidR="00746F02" w:rsidRPr="001E1F22" w:rsidRDefault="00746F02" w:rsidP="00C41BFF">
            <w:pPr>
              <w:spacing w:before="60" w:after="60"/>
              <w:rPr>
                <w:iCs/>
              </w:rPr>
            </w:pPr>
            <w:r>
              <w:t>V mieste podania injekcie zápal</w:t>
            </w:r>
            <w:r w:rsidRPr="0095029B">
              <w:rPr>
                <w:vertAlign w:val="superscript"/>
              </w:rPr>
              <w:t>1,3</w:t>
            </w:r>
            <w:r>
              <w:t>, V mieste podania injekcie opuch</w:t>
            </w:r>
            <w:r w:rsidRPr="00BB6C1D">
              <w:rPr>
                <w:vertAlign w:val="superscript"/>
              </w:rPr>
              <w:t>1,3</w:t>
            </w:r>
          </w:p>
        </w:tc>
      </w:tr>
      <w:tr w:rsidR="00746F02" w:rsidTr="00C41BFF">
        <w:tc>
          <w:tcPr>
            <w:tcW w:w="1957" w:type="pct"/>
          </w:tcPr>
          <w:p w:rsidR="00746F02" w:rsidRPr="001E1F22" w:rsidRDefault="00746F02" w:rsidP="00C41BFF">
            <w:pPr>
              <w:spacing w:before="60" w:after="60"/>
            </w:pPr>
            <w:r w:rsidRPr="001E1F22">
              <w:t>Veľmi zriedkavé</w:t>
            </w:r>
          </w:p>
          <w:p w:rsidR="00746F02" w:rsidRPr="001E1F22" w:rsidRDefault="00746F02" w:rsidP="00C41BFF">
            <w:pPr>
              <w:spacing w:before="60" w:after="60"/>
            </w:pPr>
            <w:r w:rsidRPr="001E1F22">
              <w:t>(</w:t>
            </w:r>
            <w:r>
              <w:t xml:space="preserve">&lt; </w:t>
            </w:r>
            <w:r w:rsidRPr="001E1F22">
              <w:t>1</w:t>
            </w:r>
            <w:r>
              <w:t xml:space="preserve"> zviera/</w:t>
            </w:r>
            <w:r w:rsidRPr="001E1F22">
              <w:t>10 000 liečených zvierat, vrátane ojedinelých hlásení):</w:t>
            </w:r>
          </w:p>
        </w:tc>
        <w:tc>
          <w:tcPr>
            <w:tcW w:w="3043" w:type="pct"/>
            <w:hideMark/>
          </w:tcPr>
          <w:p w:rsidR="00746F02" w:rsidRDefault="00746F02" w:rsidP="00C41BFF">
            <w:pPr>
              <w:spacing w:before="60" w:after="60"/>
            </w:pPr>
            <w:r>
              <w:t>Kolaps</w:t>
            </w:r>
            <w:r w:rsidRPr="00F133A8">
              <w:rPr>
                <w:vertAlign w:val="superscript"/>
              </w:rPr>
              <w:t>2,3</w:t>
            </w:r>
          </w:p>
          <w:p w:rsidR="00746F02" w:rsidRDefault="00746F02" w:rsidP="00C41BFF">
            <w:pPr>
              <w:spacing w:before="60" w:after="60"/>
            </w:pPr>
            <w:r>
              <w:t>Hnačka</w:t>
            </w:r>
            <w:r w:rsidRPr="00F133A8">
              <w:rPr>
                <w:vertAlign w:val="superscript"/>
              </w:rPr>
              <w:t>3</w:t>
            </w:r>
            <w:r>
              <w:t>, </w:t>
            </w:r>
            <w:proofErr w:type="spellStart"/>
            <w:r>
              <w:t>Hemoragická</w:t>
            </w:r>
            <w:proofErr w:type="spellEnd"/>
            <w:r>
              <w:t xml:space="preserve"> hnačka</w:t>
            </w:r>
            <w:r w:rsidRPr="00F133A8">
              <w:rPr>
                <w:vertAlign w:val="superscript"/>
              </w:rPr>
              <w:t>3</w:t>
            </w:r>
          </w:p>
          <w:p w:rsidR="00746F02" w:rsidRPr="001E1F22" w:rsidRDefault="00746F02" w:rsidP="00C41BFF">
            <w:pPr>
              <w:spacing w:before="60" w:after="60"/>
              <w:rPr>
                <w:iCs/>
              </w:rPr>
            </w:pPr>
            <w:r>
              <w:t>R</w:t>
            </w:r>
            <w:r w:rsidRPr="00461B9E">
              <w:t>eakcie z</w:t>
            </w:r>
            <w:r>
              <w:t> </w:t>
            </w:r>
            <w:r w:rsidRPr="00461B9E">
              <w:t>precitlivenosti</w:t>
            </w:r>
            <w:r w:rsidRPr="00F133A8">
              <w:rPr>
                <w:vertAlign w:val="superscript"/>
              </w:rPr>
              <w:t>3</w:t>
            </w:r>
            <w:r>
              <w:t>, A</w:t>
            </w:r>
            <w:r w:rsidRPr="00461B9E">
              <w:t>nafylaxi</w:t>
            </w:r>
            <w:r>
              <w:t>a</w:t>
            </w:r>
            <w:r w:rsidRPr="00F133A8">
              <w:rPr>
                <w:vertAlign w:val="superscript"/>
              </w:rPr>
              <w:t>3,4</w:t>
            </w:r>
          </w:p>
        </w:tc>
      </w:tr>
    </w:tbl>
    <w:p w:rsidR="00746F02" w:rsidRDefault="00746F02" w:rsidP="00746F02">
      <w:r>
        <w:t>1</w:t>
      </w:r>
      <w:r w:rsidRPr="004E584F">
        <w:t xml:space="preserve"> </w:t>
      </w:r>
      <w:r>
        <w:t>Prechodné, ktoré trvajú až 38 dní.</w:t>
      </w:r>
    </w:p>
    <w:p w:rsidR="00746F02" w:rsidRDefault="00746F02" w:rsidP="00746F02">
      <w:r>
        <w:t>2</w:t>
      </w:r>
      <w:r w:rsidRPr="00F36CF9">
        <w:t xml:space="preserve"> </w:t>
      </w:r>
      <w:r>
        <w:t>Po rýchlej intravenóznej injekcii.</w:t>
      </w:r>
    </w:p>
    <w:p w:rsidR="00746F02" w:rsidRPr="006D5894" w:rsidRDefault="00746F02" w:rsidP="00746F02">
      <w:pPr>
        <w:pStyle w:val="Zkladntext"/>
      </w:pPr>
      <w:r>
        <w:t>3</w:t>
      </w:r>
      <w:r w:rsidRPr="00F36CF9">
        <w:t xml:space="preserve"> </w:t>
      </w:r>
      <w:r>
        <w:t>Ak je to relevantné, pre druhé podanie by sa malo vykonať posúdenie prínosu a rizika.</w:t>
      </w:r>
    </w:p>
    <w:p w:rsidR="00746F02" w:rsidRDefault="00746F02" w:rsidP="00746F02">
      <w:r>
        <w:t>4</w:t>
      </w:r>
      <w:r w:rsidRPr="00F36CF9">
        <w:t xml:space="preserve"> </w:t>
      </w:r>
      <w:r>
        <w:t>N</w:t>
      </w:r>
      <w:r w:rsidRPr="00461B9E">
        <w:t xml:space="preserve">iekedy </w:t>
      </w:r>
      <w:r>
        <w:t>fatálna</w:t>
      </w:r>
    </w:p>
    <w:p w:rsidR="00746F02" w:rsidRPr="001E1F22" w:rsidRDefault="00746F02" w:rsidP="00746F02"/>
    <w:p w:rsidR="00746F02" w:rsidRPr="001E1F22" w:rsidRDefault="00746F02" w:rsidP="00746F02">
      <w:bookmarkStart w:id="0" w:name="_Hlk66891708"/>
      <w:r w:rsidRPr="001E1F22">
        <w:t xml:space="preserve">Hlásenie nežiaducich </w:t>
      </w:r>
      <w:r>
        <w:t>účinkov</w:t>
      </w:r>
      <w:r w:rsidRPr="001E1F22">
        <w:t xml:space="preserve"> je dôležité. Umožňuje priebežné monitorovanie bezpečnosti </w:t>
      </w:r>
      <w:r w:rsidRPr="001E1F22">
        <w:lastRenderedPageBreak/>
        <w:t>veterinárneho lieku. Hlásenia sa majú zasielať prednostne prostredníctvom veterinárneho lekára buď držiteľovi rozhodnutia o registrácii alebo jeho miestnemu zástupcovi, alebo príslušnému národnému orgánu prostredníctvom národného systému hlásenia</w:t>
      </w:r>
      <w:r w:rsidRPr="00C028B4">
        <w:t>.</w:t>
      </w:r>
      <w:r w:rsidRPr="001E1F22">
        <w:t xml:space="preserve"> Príslušné kontaktné údaje sa nachádzajú </w:t>
      </w:r>
      <w:r>
        <w:t xml:space="preserve">v </w:t>
      </w:r>
      <w:r w:rsidRPr="001E1F22">
        <w:t>písomnej informáci</w:t>
      </w:r>
      <w:r>
        <w:t>i</w:t>
      </w:r>
      <w:r w:rsidRPr="001E1F22">
        <w:t xml:space="preserve"> pre používateľov.</w:t>
      </w:r>
    </w:p>
    <w:bookmarkEnd w:id="0"/>
    <w:p w:rsidR="00746F02" w:rsidRDefault="00746F02" w:rsidP="00746F02"/>
    <w:p w:rsidR="00746F02" w:rsidRPr="001E1F22" w:rsidRDefault="00746F02" w:rsidP="00746F02">
      <w:pPr>
        <w:pStyle w:val="Style1"/>
      </w:pPr>
      <w:r w:rsidRPr="001E1F22">
        <w:t>3.7</w:t>
      </w:r>
      <w:r w:rsidRPr="001E1F22">
        <w:tab/>
        <w:t>Použitie počas gravidity, laktácie, znášky</w:t>
      </w:r>
    </w:p>
    <w:p w:rsidR="00746F02" w:rsidRPr="001E1F22" w:rsidRDefault="00746F02" w:rsidP="00746F02"/>
    <w:p w:rsidR="00746F02" w:rsidRPr="00C41BFF" w:rsidRDefault="00746F02" w:rsidP="00746F02">
      <w:pPr>
        <w:pStyle w:val="Zkladntext"/>
        <w:rPr>
          <w:u w:val="single"/>
        </w:rPr>
      </w:pPr>
      <w:r w:rsidRPr="00C41BFF">
        <w:rPr>
          <w:u w:val="single"/>
        </w:rPr>
        <w:t>Gravidita:</w:t>
      </w:r>
    </w:p>
    <w:p w:rsidR="00746F02" w:rsidRPr="009952C8" w:rsidRDefault="00746F02" w:rsidP="00746F02">
      <w:pPr>
        <w:pStyle w:val="Zkladntext"/>
      </w:pPr>
      <w:r w:rsidRPr="008259CD">
        <w:t>Použiť len po zhodnotení prínosu/rizika zodpovedným veterinárnym lekárom.</w:t>
      </w:r>
      <w:r>
        <w:t xml:space="preserve"> NSAID môžu oddialiť pôrod prostredníctvom </w:t>
      </w:r>
      <w:proofErr w:type="spellStart"/>
      <w:r>
        <w:t>tokolytického</w:t>
      </w:r>
      <w:proofErr w:type="spellEnd"/>
      <w:r>
        <w:t xml:space="preserve"> účinku inhibíciou </w:t>
      </w:r>
      <w:proofErr w:type="spellStart"/>
      <w:r>
        <w:t>prostaglandínov</w:t>
      </w:r>
      <w:proofErr w:type="spellEnd"/>
      <w:r>
        <w:t>, ktoré sú dôležité pri signalizácii začiatku pôrodu.</w:t>
      </w:r>
    </w:p>
    <w:p w:rsidR="00746F02" w:rsidRPr="00B95287" w:rsidRDefault="00746F02" w:rsidP="00746F02">
      <w:pPr>
        <w:pStyle w:val="Zkladntext"/>
      </w:pPr>
    </w:p>
    <w:p w:rsidR="00746F02" w:rsidRPr="00C41BFF" w:rsidRDefault="00746F02" w:rsidP="00746F02">
      <w:pPr>
        <w:rPr>
          <w:u w:val="single"/>
        </w:rPr>
      </w:pPr>
      <w:r w:rsidRPr="00C41BFF">
        <w:rPr>
          <w:u w:val="single"/>
        </w:rPr>
        <w:t>Laktácia:</w:t>
      </w:r>
    </w:p>
    <w:p w:rsidR="00746F02" w:rsidRPr="003972F2" w:rsidRDefault="00746F02" w:rsidP="00746F02">
      <w:r>
        <w:t>Môže sa používať počas laktácie.</w:t>
      </w:r>
    </w:p>
    <w:p w:rsidR="00746F02" w:rsidRPr="001E1F22" w:rsidRDefault="00746F02" w:rsidP="00746F02"/>
    <w:p w:rsidR="00746F02" w:rsidRPr="001E1F22" w:rsidRDefault="00746F02" w:rsidP="00746F02">
      <w:pPr>
        <w:pStyle w:val="Style1"/>
      </w:pPr>
      <w:r w:rsidRPr="001E1F22">
        <w:t>3.8</w:t>
      </w:r>
      <w:r w:rsidRPr="001E1F22">
        <w:tab/>
      </w:r>
      <w:r>
        <w:t>Interakcie s inými liekmi a ďalšie formy interakcií</w:t>
      </w:r>
    </w:p>
    <w:p w:rsidR="00746F02" w:rsidRPr="001E1F22" w:rsidRDefault="00746F02" w:rsidP="00746F02"/>
    <w:p w:rsidR="00746F02" w:rsidRDefault="00746F02" w:rsidP="00746F02">
      <w:pPr>
        <w:pStyle w:val="Zkladntext"/>
      </w:pPr>
      <w:r>
        <w:t xml:space="preserve">Nepodávajte iné </w:t>
      </w:r>
      <w:proofErr w:type="spellStart"/>
      <w:r>
        <w:t>steroidné</w:t>
      </w:r>
      <w:proofErr w:type="spellEnd"/>
      <w:r>
        <w:t xml:space="preserve"> alebo </w:t>
      </w:r>
      <w:proofErr w:type="spellStart"/>
      <w:r>
        <w:t>nesteroidné</w:t>
      </w:r>
      <w:proofErr w:type="spellEnd"/>
      <w:r>
        <w:t xml:space="preserve"> protizápalové lieky súčasne ani do 24 hodín od seba.</w:t>
      </w:r>
    </w:p>
    <w:p w:rsidR="00746F02" w:rsidRPr="009952C8" w:rsidRDefault="00746F02" w:rsidP="00746F02">
      <w:pPr>
        <w:pStyle w:val="Zkladntext"/>
      </w:pPr>
    </w:p>
    <w:p w:rsidR="00746F02" w:rsidRDefault="00746F02" w:rsidP="00746F02">
      <w:pPr>
        <w:pStyle w:val="Zkladntext"/>
      </w:pPr>
      <w:r>
        <w:t xml:space="preserve">Iné NSAID, diuretiká, </w:t>
      </w:r>
      <w:proofErr w:type="spellStart"/>
      <w:r>
        <w:t>antikoagulanciá</w:t>
      </w:r>
      <w:proofErr w:type="spellEnd"/>
      <w:r>
        <w:t xml:space="preserve"> a látky s vysokou afinitou k plazmatickým proteínom môžu súperiť o väzbu a vyvolávať toxické účinky.</w:t>
      </w:r>
    </w:p>
    <w:p w:rsidR="00746F02" w:rsidRPr="009952C8" w:rsidRDefault="00746F02" w:rsidP="00746F02">
      <w:pPr>
        <w:pStyle w:val="Zkladntext"/>
      </w:pPr>
    </w:p>
    <w:p w:rsidR="00746F02" w:rsidRDefault="00746F02" w:rsidP="00746F02">
      <w:pPr>
        <w:pStyle w:val="Zkladntext"/>
      </w:pPr>
      <w:r>
        <w:t>Nepodávať spolu s </w:t>
      </w:r>
      <w:proofErr w:type="spellStart"/>
      <w:r>
        <w:t>antikoagulantmi</w:t>
      </w:r>
      <w:proofErr w:type="spellEnd"/>
      <w:r>
        <w:t>.</w:t>
      </w:r>
    </w:p>
    <w:p w:rsidR="00746F02" w:rsidRPr="009952C8" w:rsidRDefault="00746F02" w:rsidP="00746F02">
      <w:pPr>
        <w:pStyle w:val="Zkladntext"/>
      </w:pPr>
    </w:p>
    <w:p w:rsidR="00746F02" w:rsidRDefault="00746F02" w:rsidP="00746F02">
      <w:pPr>
        <w:pStyle w:val="Zkladntext"/>
      </w:pPr>
      <w:r>
        <w:t xml:space="preserve">Vyhnite sa súčasnému podávaniu potenciálne </w:t>
      </w:r>
      <w:proofErr w:type="spellStart"/>
      <w:r>
        <w:t>nefrotoxických</w:t>
      </w:r>
      <w:proofErr w:type="spellEnd"/>
      <w:r>
        <w:t xml:space="preserve"> liekov.</w:t>
      </w:r>
    </w:p>
    <w:p w:rsidR="00746F02" w:rsidRPr="009952C8" w:rsidRDefault="00746F02" w:rsidP="00746F02">
      <w:pPr>
        <w:pStyle w:val="Zkladntext"/>
      </w:pPr>
    </w:p>
    <w:p w:rsidR="00746F02" w:rsidRDefault="00746F02" w:rsidP="00746F02">
      <w:pPr>
        <w:pStyle w:val="Zkladntext"/>
      </w:pPr>
      <w:r>
        <w:t>Nepodávať spolu s </w:t>
      </w:r>
      <w:proofErr w:type="spellStart"/>
      <w:r>
        <w:t>glukokortikoidmi</w:t>
      </w:r>
      <w:proofErr w:type="spellEnd"/>
      <w:r>
        <w:t>.</w:t>
      </w:r>
    </w:p>
    <w:p w:rsidR="00746F02" w:rsidRPr="001E1F22" w:rsidRDefault="00746F02" w:rsidP="00746F02"/>
    <w:p w:rsidR="00746F02" w:rsidRPr="001E1F22" w:rsidRDefault="00746F02" w:rsidP="00746F02">
      <w:pPr>
        <w:pStyle w:val="Style1"/>
      </w:pPr>
      <w:r w:rsidRPr="001E1F22">
        <w:t>3.9</w:t>
      </w:r>
      <w:r w:rsidRPr="001E1F22">
        <w:tab/>
        <w:t>Cesty podania a dávkovanie</w:t>
      </w:r>
    </w:p>
    <w:p w:rsidR="00746F02" w:rsidRPr="001E1F22" w:rsidRDefault="00746F02" w:rsidP="00746F02"/>
    <w:p w:rsidR="00746F02" w:rsidRDefault="00746F02" w:rsidP="00746F02">
      <w:pPr>
        <w:pStyle w:val="Zkladntext"/>
      </w:pPr>
      <w:proofErr w:type="spellStart"/>
      <w:r>
        <w:t>Intramuskulárne</w:t>
      </w:r>
      <w:proofErr w:type="spellEnd"/>
      <w:r>
        <w:t xml:space="preserve"> a intravenózne použitie.</w:t>
      </w:r>
    </w:p>
    <w:p w:rsidR="00746F02" w:rsidRDefault="00746F02" w:rsidP="00746F02">
      <w:pPr>
        <w:pStyle w:val="Zkladntext"/>
        <w:rPr>
          <w:lang w:val="en-GB"/>
        </w:rPr>
      </w:pPr>
    </w:p>
    <w:p w:rsidR="00746F02" w:rsidRPr="006D5894" w:rsidRDefault="00746F02" w:rsidP="00746F02">
      <w:pPr>
        <w:pStyle w:val="Zkladntext"/>
      </w:pPr>
      <w:r>
        <w:t xml:space="preserve">Ako doplnok pri liečbe akútneho zápalu spojeného s respiračným ochorením u hovädzieho dobytka sa odporúča dávka 2 mg kyseliny </w:t>
      </w:r>
      <w:proofErr w:type="spellStart"/>
      <w:r>
        <w:t>tolfenamovej</w:t>
      </w:r>
      <w:proofErr w:type="spellEnd"/>
      <w:r>
        <w:t xml:space="preserve"> na kg živej hmotnosti (čo zodpovedá 1 ml lieku/40 kg živej hmotnosti) vo forme </w:t>
      </w:r>
      <w:proofErr w:type="spellStart"/>
      <w:r>
        <w:t>intramuskulárnej</w:t>
      </w:r>
      <w:proofErr w:type="spellEnd"/>
      <w:r>
        <w:t xml:space="preserve"> injekcie do oblasti krku. Liečba sa môže opakovať jedenkrát po 48 hodinách.</w:t>
      </w:r>
    </w:p>
    <w:p w:rsidR="00746F02" w:rsidRPr="00B95287" w:rsidRDefault="00746F02" w:rsidP="00746F02">
      <w:pPr>
        <w:pStyle w:val="Zkladntext"/>
      </w:pPr>
    </w:p>
    <w:p w:rsidR="00746F02" w:rsidRDefault="00746F02" w:rsidP="00746F02">
      <w:pPr>
        <w:pStyle w:val="Zkladntext"/>
      </w:pPr>
      <w:r>
        <w:t xml:space="preserve">Maximálny injektovaný objem je 18 ml na jedno </w:t>
      </w:r>
      <w:proofErr w:type="spellStart"/>
      <w:r>
        <w:t>intramuskulárne</w:t>
      </w:r>
      <w:proofErr w:type="spellEnd"/>
      <w:r>
        <w:t xml:space="preserve"> miesto vpichu.</w:t>
      </w:r>
    </w:p>
    <w:p w:rsidR="00746F02" w:rsidRPr="00B95287" w:rsidRDefault="00746F02" w:rsidP="00746F02">
      <w:pPr>
        <w:pStyle w:val="Zkladntext"/>
      </w:pPr>
    </w:p>
    <w:p w:rsidR="00746F02" w:rsidRDefault="00746F02" w:rsidP="00746F02">
      <w:pPr>
        <w:pStyle w:val="Zkladntext"/>
      </w:pPr>
      <w:r>
        <w:t xml:space="preserve">Ako doplnok pri liečbe akútnej </w:t>
      </w:r>
      <w:proofErr w:type="spellStart"/>
      <w:r>
        <w:t>mastitídy</w:t>
      </w:r>
      <w:proofErr w:type="spellEnd"/>
      <w:r>
        <w:t xml:space="preserve"> sa odporúča dávka 4 mg kyseliny </w:t>
      </w:r>
      <w:proofErr w:type="spellStart"/>
      <w:r>
        <w:t>tolfenamovej</w:t>
      </w:r>
      <w:proofErr w:type="spellEnd"/>
      <w:r>
        <w:t xml:space="preserve"> na kg živej hmotnosti (čo zodpovedá 1 ml lieku/20 kg živej hmotnosti) vo forme jednorazovej intravenóznej injekcie.</w:t>
      </w:r>
    </w:p>
    <w:p w:rsidR="00746F02" w:rsidRPr="00B95287" w:rsidRDefault="00746F02" w:rsidP="00746F02">
      <w:pPr>
        <w:pStyle w:val="Zkladntext"/>
      </w:pPr>
    </w:p>
    <w:p w:rsidR="00746F02" w:rsidRDefault="00746F02" w:rsidP="00746F02">
      <w:pPr>
        <w:pStyle w:val="Zkladntext"/>
      </w:pPr>
      <w:r>
        <w:t>Pri intravenóznom podaní sa má liek podávať pomaly. Pri prvých príznakoch intolerancie sa má podávanie injekcie prerušiť.</w:t>
      </w:r>
    </w:p>
    <w:p w:rsidR="00746F02" w:rsidRDefault="00746F02" w:rsidP="00746F02">
      <w:pPr>
        <w:pStyle w:val="Zkladntext"/>
        <w:rPr>
          <w:lang w:val="en-GB"/>
        </w:rPr>
      </w:pPr>
    </w:p>
    <w:p w:rsidR="00746F02" w:rsidRDefault="00746F02" w:rsidP="00746F02">
      <w:pPr>
        <w:pStyle w:val="Zkladntext"/>
      </w:pPr>
      <w:r>
        <w:t xml:space="preserve">Keďže injekčná liekovka sa nemá otvárať viac ako 15-krát, používateľ má vybrať najvhodnejšiu veľkosť injekčnej liekovky podľa veľkosti a počtu ošetrovaného hovädzieho dobytka. </w:t>
      </w:r>
    </w:p>
    <w:p w:rsidR="00746F02" w:rsidRDefault="00746F02" w:rsidP="00746F02">
      <w:pPr>
        <w:pStyle w:val="Zkladntext"/>
      </w:pPr>
    </w:p>
    <w:p w:rsidR="00746F02" w:rsidRDefault="00746F02" w:rsidP="00746F02">
      <w:pPr>
        <w:rPr>
          <w:rFonts w:eastAsia="SimSun"/>
          <w:noProof/>
          <w:lang w:eastAsia="en-GB"/>
        </w:rPr>
      </w:pPr>
      <w:r>
        <w:t>Pri ošetrovaní skupín zvierat naraz použite odberovú ihlu, ktorá bola zapichnutá do zátky na injekčnej liekovke, aby sa zabránilo nadmernému prepichovaniu zátky. Po ošetrení sa má odberová ihla vytiahnuť.</w:t>
      </w:r>
    </w:p>
    <w:p w:rsidR="00746F02" w:rsidRPr="001E1F22" w:rsidRDefault="00746F02" w:rsidP="00746F02"/>
    <w:p w:rsidR="00746F02" w:rsidRPr="001E1F22" w:rsidRDefault="00746F02" w:rsidP="00746F02">
      <w:pPr>
        <w:pStyle w:val="Style1"/>
      </w:pPr>
      <w:r w:rsidRPr="001E1F22">
        <w:t>3.10</w:t>
      </w:r>
      <w:r w:rsidRPr="001E1F22">
        <w:tab/>
        <w:t xml:space="preserve">Príznaky predávkovania (a ak je to potrebné, núdzové postupy, </w:t>
      </w:r>
      <w:proofErr w:type="spellStart"/>
      <w:r w:rsidRPr="001E1F22">
        <w:t>antidotá</w:t>
      </w:r>
      <w:proofErr w:type="spellEnd"/>
      <w:r w:rsidRPr="001E1F22">
        <w:t>)</w:t>
      </w:r>
    </w:p>
    <w:p w:rsidR="00746F02" w:rsidRDefault="00746F02" w:rsidP="00746F02">
      <w:pPr>
        <w:pStyle w:val="Zkladntext"/>
      </w:pPr>
    </w:p>
    <w:p w:rsidR="00746F02" w:rsidRPr="00B44B9F" w:rsidRDefault="00746F02" w:rsidP="00746F02">
      <w:pPr>
        <w:pStyle w:val="Zkladntext"/>
      </w:pPr>
      <w:r>
        <w:t>Pri vysokých dávkach boli pozorované neurologické poruchy.</w:t>
      </w:r>
    </w:p>
    <w:p w:rsidR="00746F02" w:rsidRPr="00B44B9F" w:rsidRDefault="00746F02" w:rsidP="00746F02">
      <w:pPr>
        <w:pStyle w:val="Zkladntext"/>
        <w:rPr>
          <w:lang w:val="en-GB"/>
        </w:rPr>
      </w:pPr>
    </w:p>
    <w:p w:rsidR="00746F02" w:rsidRPr="006D5894" w:rsidRDefault="00746F02" w:rsidP="00746F02">
      <w:pPr>
        <w:pStyle w:val="Zkladntext"/>
      </w:pPr>
      <w:r>
        <w:lastRenderedPageBreak/>
        <w:t xml:space="preserve">Príznaky predávkovania zahŕňajú: </w:t>
      </w:r>
      <w:proofErr w:type="spellStart"/>
      <w:r>
        <w:t>excitáciu</w:t>
      </w:r>
      <w:proofErr w:type="spellEnd"/>
      <w:r>
        <w:t>, slinenie, tras, vibrácie očných viečok a </w:t>
      </w:r>
      <w:proofErr w:type="spellStart"/>
      <w:r>
        <w:t>ataxiu</w:t>
      </w:r>
      <w:proofErr w:type="spellEnd"/>
      <w:r>
        <w:t>. Tieto príznaky sú krátkodobej povahy. Možné je aj reverzibilné poškodenie obličiek, ktoré má za následok zvýšenie plazmatickej hladiny močoviny a </w:t>
      </w:r>
      <w:proofErr w:type="spellStart"/>
      <w:r>
        <w:t>kreatinínu</w:t>
      </w:r>
      <w:proofErr w:type="spellEnd"/>
      <w:r>
        <w:t xml:space="preserve">. Protilátka nie je známa. V prípade predávkovania ukončite podávanie kyseliny </w:t>
      </w:r>
      <w:proofErr w:type="spellStart"/>
      <w:r>
        <w:t>tolfenamovej</w:t>
      </w:r>
      <w:proofErr w:type="spellEnd"/>
      <w:r>
        <w:t xml:space="preserve"> a podávajte symptomatickú liečbu.</w:t>
      </w:r>
    </w:p>
    <w:p w:rsidR="00746F02" w:rsidRPr="001E1F22" w:rsidRDefault="00746F02" w:rsidP="00746F02"/>
    <w:p w:rsidR="00746F02" w:rsidRPr="001E1F22" w:rsidRDefault="00746F02" w:rsidP="00746F02">
      <w:pPr>
        <w:pStyle w:val="Style1"/>
      </w:pPr>
      <w:r w:rsidRPr="001E1F22">
        <w:t>3.11</w:t>
      </w:r>
      <w:r w:rsidRPr="001E1F22">
        <w:tab/>
        <w:t xml:space="preserve">Osobitné obmedzenia používania a osobitné podmienky používania vrátane obmedzení používania </w:t>
      </w:r>
      <w:proofErr w:type="spellStart"/>
      <w:r w:rsidRPr="001E1F22">
        <w:t>antimikrobiálnych</w:t>
      </w:r>
      <w:proofErr w:type="spellEnd"/>
      <w:r w:rsidRPr="001E1F22">
        <w:t xml:space="preserve"> a </w:t>
      </w:r>
      <w:proofErr w:type="spellStart"/>
      <w:r w:rsidRPr="001E1F22">
        <w:t>antiparazitických</w:t>
      </w:r>
      <w:proofErr w:type="spellEnd"/>
      <w:r w:rsidRPr="001E1F22">
        <w:t xml:space="preserve"> veterinárnych liekov s cieľom obmedziť riziko vzniku rezistencie</w:t>
      </w:r>
    </w:p>
    <w:p w:rsidR="00746F02" w:rsidRPr="001E1F22" w:rsidRDefault="00746F02" w:rsidP="00746F02"/>
    <w:p w:rsidR="00746F02" w:rsidRPr="001E1F22" w:rsidRDefault="00746F02" w:rsidP="00746F02">
      <w:r w:rsidRPr="001E1F22">
        <w:t>Neuplatňujú sa.</w:t>
      </w:r>
    </w:p>
    <w:p w:rsidR="00746F02" w:rsidRPr="001E1F22" w:rsidRDefault="00746F02" w:rsidP="00746F02"/>
    <w:p w:rsidR="00746F02" w:rsidRPr="001E1F22" w:rsidRDefault="00746F02" w:rsidP="00746F02">
      <w:pPr>
        <w:pStyle w:val="Style1"/>
      </w:pPr>
      <w:r w:rsidRPr="001E1F22">
        <w:t>3.12</w:t>
      </w:r>
      <w:r w:rsidRPr="001E1F22">
        <w:tab/>
        <w:t>Ochranné lehoty</w:t>
      </w:r>
    </w:p>
    <w:p w:rsidR="00746F02" w:rsidRPr="001E1F22" w:rsidRDefault="00746F02" w:rsidP="00746F02"/>
    <w:p w:rsidR="00746F02" w:rsidRPr="006D5894" w:rsidRDefault="00746F02" w:rsidP="00746F02">
      <w:pPr>
        <w:pStyle w:val="Zkladntext"/>
      </w:pPr>
      <w:proofErr w:type="spellStart"/>
      <w:r>
        <w:t>Intramuskulárna</w:t>
      </w:r>
      <w:proofErr w:type="spellEnd"/>
      <w:r>
        <w:t xml:space="preserve"> injekcia:</w:t>
      </w:r>
    </w:p>
    <w:p w:rsidR="00746F02" w:rsidRPr="006D5894" w:rsidRDefault="00746F02" w:rsidP="00746F02">
      <w:pPr>
        <w:pStyle w:val="Zkladntext"/>
      </w:pPr>
      <w:r>
        <w:t xml:space="preserve">Mäso a vnútornosti: 20 dní </w:t>
      </w:r>
    </w:p>
    <w:p w:rsidR="00746F02" w:rsidRPr="006D5894" w:rsidRDefault="00746F02" w:rsidP="00746F02">
      <w:pPr>
        <w:pStyle w:val="Zkladntext"/>
      </w:pPr>
      <w:r>
        <w:t>Mlieko: 0 hodín</w:t>
      </w:r>
    </w:p>
    <w:p w:rsidR="00746F02" w:rsidRPr="006D5894" w:rsidRDefault="00746F02" w:rsidP="00746F02">
      <w:pPr>
        <w:pStyle w:val="Zkladntext"/>
        <w:rPr>
          <w:lang w:val="en-GB"/>
        </w:rPr>
      </w:pPr>
    </w:p>
    <w:p w:rsidR="00746F02" w:rsidRPr="006D5894" w:rsidRDefault="00746F02" w:rsidP="00746F02">
      <w:pPr>
        <w:pStyle w:val="Zkladntext"/>
      </w:pPr>
      <w:r>
        <w:t>Intravenózna injekcia:</w:t>
      </w:r>
    </w:p>
    <w:p w:rsidR="00746F02" w:rsidRPr="006D5894" w:rsidRDefault="00746F02" w:rsidP="00746F02">
      <w:pPr>
        <w:pStyle w:val="Zkladntext"/>
      </w:pPr>
      <w:r>
        <w:t xml:space="preserve">Mäso a vnútornosti: 4 dni </w:t>
      </w:r>
    </w:p>
    <w:p w:rsidR="00746F02" w:rsidRPr="006D5894" w:rsidRDefault="00746F02" w:rsidP="00746F02">
      <w:pPr>
        <w:pStyle w:val="Zkladntext"/>
      </w:pPr>
      <w:r>
        <w:t xml:space="preserve">Mlieko: 12 hodín </w:t>
      </w:r>
    </w:p>
    <w:p w:rsidR="00746F02" w:rsidRPr="001E1F22" w:rsidRDefault="00746F02" w:rsidP="00746F02"/>
    <w:p w:rsidR="00746F02" w:rsidRPr="001E1F22" w:rsidRDefault="00746F02" w:rsidP="00746F02">
      <w:pPr>
        <w:pStyle w:val="Style1"/>
      </w:pPr>
      <w:r w:rsidRPr="007C4532">
        <w:t>4.</w:t>
      </w:r>
      <w:r w:rsidRPr="007C4532">
        <w:tab/>
      </w:r>
      <w:r w:rsidRPr="001E1F22">
        <w:t>FARMAKOLOGICKÉ ÚDAJE</w:t>
      </w:r>
    </w:p>
    <w:p w:rsidR="00746F02" w:rsidRPr="007C4532" w:rsidRDefault="00746F02" w:rsidP="00746F02"/>
    <w:p w:rsidR="00746F02" w:rsidRDefault="00746F02" w:rsidP="00746F02">
      <w:pPr>
        <w:pStyle w:val="Style1"/>
      </w:pPr>
      <w:r w:rsidRPr="007C4532">
        <w:t>4.1</w:t>
      </w:r>
      <w:r w:rsidRPr="007C4532">
        <w:tab/>
      </w:r>
      <w:proofErr w:type="spellStart"/>
      <w:r w:rsidRPr="001E1F22">
        <w:t>ATCvet</w:t>
      </w:r>
      <w:proofErr w:type="spellEnd"/>
      <w:r w:rsidRPr="001E1F22">
        <w:t xml:space="preserve"> kód:</w:t>
      </w:r>
      <w:r w:rsidRPr="00D0341D">
        <w:t xml:space="preserve"> </w:t>
      </w:r>
    </w:p>
    <w:p w:rsidR="00746F02" w:rsidRDefault="00746F02" w:rsidP="00746F02">
      <w:pPr>
        <w:pStyle w:val="Style1"/>
      </w:pPr>
    </w:p>
    <w:p w:rsidR="00746F02" w:rsidRPr="001E1F22" w:rsidRDefault="00746F02" w:rsidP="00746F02">
      <w:pPr>
        <w:pStyle w:val="Style1"/>
      </w:pPr>
      <w:r w:rsidRPr="00C41BFF">
        <w:rPr>
          <w:b w:val="0"/>
          <w:bCs/>
        </w:rPr>
        <w:t>QM01AG02</w:t>
      </w:r>
    </w:p>
    <w:p w:rsidR="00746F02" w:rsidRPr="001E1F22" w:rsidRDefault="00746F02" w:rsidP="00746F02"/>
    <w:p w:rsidR="00746F02" w:rsidRPr="001E1F22" w:rsidRDefault="00746F02" w:rsidP="00746F02">
      <w:pPr>
        <w:pStyle w:val="Style1"/>
      </w:pPr>
      <w:r w:rsidRPr="001E1F22">
        <w:t>4.2</w:t>
      </w:r>
      <w:r w:rsidRPr="001E1F22">
        <w:tab/>
      </w:r>
      <w:proofErr w:type="spellStart"/>
      <w:r w:rsidRPr="001E1F22">
        <w:t>Farmakodynami</w:t>
      </w:r>
      <w:r>
        <w:t>ka</w:t>
      </w:r>
      <w:proofErr w:type="spellEnd"/>
    </w:p>
    <w:p w:rsidR="00746F02" w:rsidRDefault="00746F02" w:rsidP="00746F02">
      <w:pPr>
        <w:pStyle w:val="Zkladntext"/>
      </w:pPr>
    </w:p>
    <w:p w:rsidR="00746F02" w:rsidRDefault="00746F02" w:rsidP="00746F02">
      <w:pPr>
        <w:pStyle w:val="Zkladntext"/>
      </w:pPr>
      <w:r>
        <w:t xml:space="preserve">Kyselina </w:t>
      </w:r>
      <w:proofErr w:type="spellStart"/>
      <w:r>
        <w:t>tolfenamová</w:t>
      </w:r>
      <w:proofErr w:type="spellEnd"/>
      <w:r>
        <w:t xml:space="preserve"> (kyselina N-(2-metyl-3-chlórfenyl) </w:t>
      </w:r>
      <w:proofErr w:type="spellStart"/>
      <w:r>
        <w:t>antranilová</w:t>
      </w:r>
      <w:proofErr w:type="spellEnd"/>
      <w:r>
        <w:t xml:space="preserve">) je </w:t>
      </w:r>
      <w:proofErr w:type="spellStart"/>
      <w:r>
        <w:t>nesteroidné</w:t>
      </w:r>
      <w:proofErr w:type="spellEnd"/>
      <w:r>
        <w:t xml:space="preserve"> protizápalové liečivo (NSAID) patriace do skupiny </w:t>
      </w:r>
      <w:proofErr w:type="spellStart"/>
      <w:r>
        <w:t>fenamátov</w:t>
      </w:r>
      <w:proofErr w:type="spellEnd"/>
      <w:r>
        <w:t xml:space="preserve">. Kyselina </w:t>
      </w:r>
      <w:proofErr w:type="spellStart"/>
      <w:r>
        <w:t>tolfenamová</w:t>
      </w:r>
      <w:proofErr w:type="spellEnd"/>
      <w:r>
        <w:t xml:space="preserve"> má protizápalové, analgetické a </w:t>
      </w:r>
      <w:proofErr w:type="spellStart"/>
      <w:r>
        <w:t>antipyretické</w:t>
      </w:r>
      <w:proofErr w:type="spellEnd"/>
      <w:r>
        <w:t xml:space="preserve"> účinky.</w:t>
      </w:r>
    </w:p>
    <w:p w:rsidR="00746F02" w:rsidRPr="006D5894" w:rsidRDefault="00746F02" w:rsidP="00746F02">
      <w:pPr>
        <w:pStyle w:val="Zkladntext"/>
      </w:pPr>
    </w:p>
    <w:p w:rsidR="00746F02" w:rsidRPr="006D5894" w:rsidRDefault="00746F02" w:rsidP="00746F02">
      <w:pPr>
        <w:pStyle w:val="Zkladntext"/>
      </w:pPr>
      <w:r>
        <w:t xml:space="preserve">Protizápalová aktivita kyseliny </w:t>
      </w:r>
      <w:proofErr w:type="spellStart"/>
      <w:r>
        <w:t>tolfenamovej</w:t>
      </w:r>
      <w:proofErr w:type="spellEnd"/>
      <w:r>
        <w:t xml:space="preserve"> je spôsobená najmä inhibíciou </w:t>
      </w:r>
      <w:proofErr w:type="spellStart"/>
      <w:r>
        <w:t>cyklooxygenázy</w:t>
      </w:r>
      <w:proofErr w:type="spellEnd"/>
      <w:r>
        <w:t xml:space="preserve">, čo znižuje syntézu </w:t>
      </w:r>
      <w:proofErr w:type="spellStart"/>
      <w:r>
        <w:t>prostaglandínov</w:t>
      </w:r>
      <w:proofErr w:type="spellEnd"/>
      <w:r>
        <w:t xml:space="preserve"> a </w:t>
      </w:r>
      <w:proofErr w:type="spellStart"/>
      <w:r>
        <w:t>tromboxánov</w:t>
      </w:r>
      <w:proofErr w:type="spellEnd"/>
      <w:r>
        <w:t xml:space="preserve">, ktoré sú dôležitými zápalovými </w:t>
      </w:r>
      <w:proofErr w:type="spellStart"/>
      <w:r>
        <w:t>mediátormi</w:t>
      </w:r>
      <w:proofErr w:type="spellEnd"/>
      <w:r>
        <w:t>.</w:t>
      </w:r>
    </w:p>
    <w:p w:rsidR="00746F02" w:rsidRPr="001E1F22" w:rsidRDefault="00746F02" w:rsidP="00746F02"/>
    <w:p w:rsidR="00746F02" w:rsidRPr="001E1F22" w:rsidRDefault="00746F02" w:rsidP="00746F02">
      <w:pPr>
        <w:pStyle w:val="Style1"/>
      </w:pPr>
      <w:r w:rsidRPr="001E1F22">
        <w:t>4.3</w:t>
      </w:r>
      <w:r w:rsidRPr="001E1F22">
        <w:tab/>
      </w:r>
      <w:proofErr w:type="spellStart"/>
      <w:r w:rsidRPr="001E1F22">
        <w:t>Farmakokineti</w:t>
      </w:r>
      <w:r>
        <w:t>ka</w:t>
      </w:r>
      <w:proofErr w:type="spellEnd"/>
    </w:p>
    <w:p w:rsidR="00746F02" w:rsidRDefault="00746F02" w:rsidP="00746F02">
      <w:pPr>
        <w:pStyle w:val="Zkladntext"/>
      </w:pPr>
    </w:p>
    <w:p w:rsidR="00746F02" w:rsidRDefault="00746F02" w:rsidP="00746F02">
      <w:pPr>
        <w:pStyle w:val="Zkladntext"/>
      </w:pPr>
      <w:r>
        <w:t xml:space="preserve">Pri hovädzom dobytku sa kyselina </w:t>
      </w:r>
      <w:proofErr w:type="spellStart"/>
      <w:r>
        <w:t>tolfenamová</w:t>
      </w:r>
      <w:proofErr w:type="spellEnd"/>
      <w:r>
        <w:t xml:space="preserve"> podaná </w:t>
      </w:r>
      <w:proofErr w:type="spellStart"/>
      <w:r>
        <w:t>i.m</w:t>
      </w:r>
      <w:proofErr w:type="spellEnd"/>
      <w:r>
        <w:t>. cestou v dávke 2 mg/kg rýchlo absorbuje z miesta podania injekcie s priemernou maximálnou plazmatickou koncentráciou 1,77 ± 0,45 µg/ml dosiahnutou za 2,4 hodiny (0,25 – 8 hodín).</w:t>
      </w:r>
    </w:p>
    <w:p w:rsidR="00746F02" w:rsidRPr="004A38E4" w:rsidRDefault="00746F02" w:rsidP="00746F02">
      <w:pPr>
        <w:pStyle w:val="Zkladntext"/>
      </w:pPr>
    </w:p>
    <w:p w:rsidR="00746F02" w:rsidRDefault="00746F02" w:rsidP="00746F02">
      <w:pPr>
        <w:pStyle w:val="Zkladntext"/>
      </w:pPr>
      <w:r>
        <w:t xml:space="preserve">Distribučný objem je približne 1,3 l/kg. </w:t>
      </w:r>
    </w:p>
    <w:p w:rsidR="00746F02" w:rsidRPr="006D5894" w:rsidRDefault="00746F02" w:rsidP="00746F02">
      <w:pPr>
        <w:pStyle w:val="Zkladntext"/>
      </w:pPr>
      <w:r>
        <w:t>Absolútna biologická dostupnosť je vysoká.</w:t>
      </w:r>
    </w:p>
    <w:p w:rsidR="00746F02" w:rsidRPr="006D5894" w:rsidRDefault="00746F02" w:rsidP="00746F02">
      <w:pPr>
        <w:pStyle w:val="Zkladntext"/>
        <w:rPr>
          <w:lang w:val="en-GB"/>
        </w:rPr>
      </w:pPr>
    </w:p>
    <w:p w:rsidR="00746F02" w:rsidRPr="006D5894" w:rsidRDefault="00746F02" w:rsidP="00746F02">
      <w:pPr>
        <w:pStyle w:val="Zkladntext"/>
      </w:pPr>
      <w:r>
        <w:t xml:space="preserve">Kyselina </w:t>
      </w:r>
      <w:proofErr w:type="spellStart"/>
      <w:r>
        <w:t>tolfenámová</w:t>
      </w:r>
      <w:proofErr w:type="spellEnd"/>
      <w:r>
        <w:t xml:space="preserve"> sa vo veľkej miere viaže na plazmatický albumín (&gt;97 %).</w:t>
      </w:r>
    </w:p>
    <w:p w:rsidR="00746F02" w:rsidRPr="006D5894" w:rsidRDefault="00746F02" w:rsidP="00746F02">
      <w:pPr>
        <w:pStyle w:val="Zkladntext"/>
        <w:rPr>
          <w:lang w:val="en-GB"/>
        </w:rPr>
      </w:pPr>
    </w:p>
    <w:p w:rsidR="00746F02" w:rsidRPr="006D5894" w:rsidRDefault="00746F02" w:rsidP="00746F02">
      <w:pPr>
        <w:pStyle w:val="Zkladntext"/>
      </w:pPr>
      <w:r>
        <w:t xml:space="preserve">Kyselina </w:t>
      </w:r>
      <w:proofErr w:type="spellStart"/>
      <w:r>
        <w:t>tofenamová</w:t>
      </w:r>
      <w:proofErr w:type="spellEnd"/>
      <w:r>
        <w:t xml:space="preserve"> sa distribuuje do všetkých orgánov s vysokou koncentráciou v plazme, tráviacom trakte, pečeni, pľúcach a obličkách. Koncentrácia v mozgu je však nízka. Kyselina </w:t>
      </w:r>
      <w:proofErr w:type="spellStart"/>
      <w:r>
        <w:t>tolfenámová</w:t>
      </w:r>
      <w:proofErr w:type="spellEnd"/>
      <w:r>
        <w:t xml:space="preserve"> a jej </w:t>
      </w:r>
      <w:proofErr w:type="spellStart"/>
      <w:r>
        <w:t>metabolity</w:t>
      </w:r>
      <w:proofErr w:type="spellEnd"/>
      <w:r>
        <w:t xml:space="preserve"> neprechádzajú v žiadnej veľkej miere placentou.</w:t>
      </w:r>
    </w:p>
    <w:p w:rsidR="00746F02" w:rsidRPr="00B95287" w:rsidRDefault="00746F02" w:rsidP="00746F02">
      <w:pPr>
        <w:pStyle w:val="Zkladntext"/>
      </w:pPr>
    </w:p>
    <w:p w:rsidR="00746F02" w:rsidRDefault="00746F02" w:rsidP="00746F02">
      <w:pPr>
        <w:pStyle w:val="Zkladntext"/>
      </w:pPr>
      <w:r>
        <w:t xml:space="preserve">Distribúcia kyseliny </w:t>
      </w:r>
      <w:proofErr w:type="spellStart"/>
      <w:r>
        <w:t>tolfenamovej</w:t>
      </w:r>
      <w:proofErr w:type="spellEnd"/>
      <w:r>
        <w:t xml:space="preserve"> zahŕňa </w:t>
      </w:r>
      <w:proofErr w:type="spellStart"/>
      <w:r>
        <w:t>extracelulárne</w:t>
      </w:r>
      <w:proofErr w:type="spellEnd"/>
      <w:r>
        <w:t xml:space="preserve"> tekutiny, kde sa koncentrácie podobné plazme dosahujú v zdravých aj zapálených periférnych tkanivách. Objavuje sa aj v mlieku v aktívnej forme, hlavne v spojení so zrazeným mliekom.</w:t>
      </w:r>
    </w:p>
    <w:p w:rsidR="00746F02" w:rsidRPr="006D5894" w:rsidRDefault="00746F02" w:rsidP="00746F02">
      <w:pPr>
        <w:pStyle w:val="Zkladntext"/>
      </w:pPr>
    </w:p>
    <w:p w:rsidR="00746F02" w:rsidRPr="006D5894" w:rsidRDefault="00746F02" w:rsidP="00746F02">
      <w:pPr>
        <w:pStyle w:val="Zkladntext"/>
      </w:pPr>
      <w:r>
        <w:t xml:space="preserve">Kyselina </w:t>
      </w:r>
      <w:proofErr w:type="spellStart"/>
      <w:r>
        <w:t>tolfenamová</w:t>
      </w:r>
      <w:proofErr w:type="spellEnd"/>
      <w:r>
        <w:t xml:space="preserve"> podlieha rozsiahlej </w:t>
      </w:r>
      <w:proofErr w:type="spellStart"/>
      <w:r>
        <w:t>enterohepatálnej</w:t>
      </w:r>
      <w:proofErr w:type="spellEnd"/>
      <w:r>
        <w:t xml:space="preserve"> </w:t>
      </w:r>
      <w:proofErr w:type="spellStart"/>
      <w:r>
        <w:t>recirkulácii</w:t>
      </w:r>
      <w:proofErr w:type="spellEnd"/>
      <w:r>
        <w:t xml:space="preserve"> a v dôsledku toho sa v plazme nachádzajú koncentrácie počas predĺženého obdobia.</w:t>
      </w:r>
    </w:p>
    <w:p w:rsidR="00746F02" w:rsidRPr="00B95287" w:rsidRDefault="00746F02" w:rsidP="00746F02">
      <w:pPr>
        <w:pStyle w:val="Zkladntext"/>
      </w:pPr>
    </w:p>
    <w:p w:rsidR="00746F02" w:rsidRPr="006D5894" w:rsidRDefault="00746F02" w:rsidP="00746F02">
      <w:pPr>
        <w:pStyle w:val="Zkladntext"/>
      </w:pPr>
      <w:r>
        <w:t>Polčas eliminácie sa pohybuje od 8 do 15 hodín.</w:t>
      </w:r>
    </w:p>
    <w:p w:rsidR="00746F02" w:rsidRPr="006D5894" w:rsidRDefault="00746F02" w:rsidP="00746F02">
      <w:pPr>
        <w:pStyle w:val="Zkladntext"/>
        <w:rPr>
          <w:lang w:val="en-GB"/>
        </w:rPr>
      </w:pPr>
    </w:p>
    <w:p w:rsidR="00746F02" w:rsidRPr="006D5894" w:rsidRDefault="00746F02" w:rsidP="00746F02">
      <w:pPr>
        <w:pStyle w:val="Zkladntext"/>
      </w:pPr>
      <w:r>
        <w:t xml:space="preserve">Kyselina </w:t>
      </w:r>
      <w:proofErr w:type="spellStart"/>
      <w:r>
        <w:t>tolfenamová</w:t>
      </w:r>
      <w:proofErr w:type="spellEnd"/>
      <w:r>
        <w:t xml:space="preserve"> sa vylučuje hlavne v nezmenenej forme stolicou (~30 %) a močom (~70 %).</w:t>
      </w:r>
    </w:p>
    <w:p w:rsidR="00746F02" w:rsidRPr="001E1F22" w:rsidRDefault="00746F02" w:rsidP="00746F02"/>
    <w:p w:rsidR="00746F02" w:rsidRPr="001E1F22" w:rsidRDefault="00746F02" w:rsidP="00746F02">
      <w:pPr>
        <w:pStyle w:val="Style1"/>
      </w:pPr>
      <w:r w:rsidRPr="001E1F22">
        <w:t>5.</w:t>
      </w:r>
      <w:r w:rsidRPr="001E1F22">
        <w:tab/>
        <w:t>FARMACEUTICKÉ INFORMÁCIE</w:t>
      </w:r>
    </w:p>
    <w:p w:rsidR="00746F02" w:rsidRPr="001E1F22" w:rsidRDefault="00746F02" w:rsidP="00746F02"/>
    <w:p w:rsidR="00746F02" w:rsidRPr="001E1F22" w:rsidRDefault="00746F02" w:rsidP="00746F02">
      <w:pPr>
        <w:pStyle w:val="Style1"/>
      </w:pPr>
      <w:r w:rsidRPr="001E1F22">
        <w:t>5.1</w:t>
      </w:r>
      <w:r w:rsidRPr="001E1F22">
        <w:tab/>
        <w:t>Závažné inkompatibility</w:t>
      </w:r>
    </w:p>
    <w:p w:rsidR="00746F02" w:rsidRDefault="00746F02" w:rsidP="00746F02"/>
    <w:p w:rsidR="00746F02" w:rsidRPr="006D5894" w:rsidRDefault="00746F02" w:rsidP="00746F02">
      <w:pPr>
        <w:pStyle w:val="Zkladntext"/>
      </w:pPr>
      <w:r>
        <w:t>Z dôvodu chýbania štúdií kompatibility sa tento veterinárny liek nesmie miešať s inými veterinárnymi liekmi.</w:t>
      </w:r>
    </w:p>
    <w:p w:rsidR="00746F02" w:rsidRPr="001E1F22" w:rsidRDefault="00746F02" w:rsidP="00746F02"/>
    <w:p w:rsidR="00746F02" w:rsidRPr="001E1F22" w:rsidRDefault="00746F02" w:rsidP="00746F02">
      <w:pPr>
        <w:pStyle w:val="Style1"/>
      </w:pPr>
      <w:r w:rsidRPr="001E1F22">
        <w:t>5.2</w:t>
      </w:r>
      <w:r w:rsidRPr="001E1F22">
        <w:tab/>
        <w:t>Čas použiteľnosti</w:t>
      </w:r>
    </w:p>
    <w:p w:rsidR="00746F02" w:rsidRPr="001E1F22" w:rsidRDefault="00746F02" w:rsidP="00746F02"/>
    <w:p w:rsidR="00746F02" w:rsidRDefault="00746F02" w:rsidP="00746F02">
      <w:pPr>
        <w:pStyle w:val="Zkladntext"/>
      </w:pPr>
      <w:r w:rsidRPr="005B74E1">
        <w:t>Čas použiteľnosti veterinárneho lieku zabaleného v neporušenom obale</w:t>
      </w:r>
      <w:r>
        <w:t xml:space="preserve">: 3 roky. </w:t>
      </w:r>
    </w:p>
    <w:p w:rsidR="00746F02" w:rsidRPr="006D5894" w:rsidRDefault="00746F02" w:rsidP="00746F02">
      <w:pPr>
        <w:pStyle w:val="Zkladntext"/>
      </w:pPr>
    </w:p>
    <w:p w:rsidR="00746F02" w:rsidRPr="006D5894" w:rsidRDefault="00746F02" w:rsidP="00746F02">
      <w:pPr>
        <w:pStyle w:val="Zkladntext"/>
      </w:pPr>
      <w:r>
        <w:t>Čas použiteľnosti po prvom otvorení vnútorného obalu: 28 dní.</w:t>
      </w:r>
    </w:p>
    <w:p w:rsidR="00746F02" w:rsidRPr="001E1F22" w:rsidRDefault="00746F02" w:rsidP="00746F02"/>
    <w:p w:rsidR="00746F02" w:rsidRPr="001E1F22" w:rsidRDefault="00746F02" w:rsidP="00746F02">
      <w:pPr>
        <w:pStyle w:val="Style1"/>
      </w:pPr>
      <w:r w:rsidRPr="001E1F22">
        <w:t>5.3</w:t>
      </w:r>
      <w:r w:rsidRPr="001E1F22">
        <w:tab/>
        <w:t>Osobitné upozornenia na uchovávanie</w:t>
      </w:r>
    </w:p>
    <w:p w:rsidR="00746F02" w:rsidRPr="001E1F22" w:rsidRDefault="00746F02" w:rsidP="00746F02"/>
    <w:p w:rsidR="00746F02" w:rsidRPr="006D5894" w:rsidRDefault="00746F02" w:rsidP="00746F02">
      <w:pPr>
        <w:pStyle w:val="Zkladntext"/>
      </w:pPr>
      <w:r>
        <w:t>Tento veterinárny liek nevyžaduje žiadne zvláštne podmienky na uchovávanie.</w:t>
      </w:r>
    </w:p>
    <w:p w:rsidR="00746F02" w:rsidRPr="001E1F22" w:rsidRDefault="00746F02" w:rsidP="00746F02"/>
    <w:p w:rsidR="00746F02" w:rsidRPr="001E1F22" w:rsidRDefault="00746F02" w:rsidP="00746F02">
      <w:pPr>
        <w:pStyle w:val="Style1"/>
      </w:pPr>
      <w:r w:rsidRPr="001E1F22">
        <w:t>5.4</w:t>
      </w:r>
      <w:r w:rsidRPr="001E1F22">
        <w:tab/>
        <w:t>Charakter a zloženie vnútorného obalu</w:t>
      </w:r>
    </w:p>
    <w:p w:rsidR="00746F02" w:rsidRPr="001E1F22" w:rsidRDefault="00746F02" w:rsidP="00746F02"/>
    <w:p w:rsidR="00746F02" w:rsidRPr="006D5894" w:rsidRDefault="00746F02" w:rsidP="00746F02">
      <w:pPr>
        <w:pStyle w:val="Zkladntext"/>
      </w:pPr>
      <w:bookmarkStart w:id="1" w:name="_Hlk84316623"/>
      <w:r>
        <w:t xml:space="preserve">Injekčné liekovky z tmavého skla typu I uzavreté </w:t>
      </w:r>
      <w:proofErr w:type="spellStart"/>
      <w:r>
        <w:t>chlórbutylovou</w:t>
      </w:r>
      <w:proofErr w:type="spellEnd"/>
      <w:r>
        <w:t xml:space="preserve"> gumovou zátkou a zapečatené hliníkovým uzáverom s polypropylénovým vyklápacím viečkom.</w:t>
      </w:r>
    </w:p>
    <w:bookmarkEnd w:id="1"/>
    <w:p w:rsidR="00746F02" w:rsidRDefault="00746F02" w:rsidP="00746F02">
      <w:pPr>
        <w:pStyle w:val="Zkladntext"/>
      </w:pPr>
    </w:p>
    <w:p w:rsidR="00746F02" w:rsidRDefault="00746F02" w:rsidP="00746F02">
      <w:pPr>
        <w:pStyle w:val="Zkladntext"/>
      </w:pPr>
      <w:r>
        <w:t>Každá injekčná liekovka je zabalená v kartónovej škatuli.</w:t>
      </w:r>
    </w:p>
    <w:p w:rsidR="00746F02" w:rsidRPr="00B95287" w:rsidRDefault="00746F02" w:rsidP="00746F02">
      <w:pPr>
        <w:pStyle w:val="Zkladntext"/>
      </w:pPr>
    </w:p>
    <w:p w:rsidR="00746F02" w:rsidRPr="00D076A4" w:rsidRDefault="00746F02" w:rsidP="00746F02">
      <w:pPr>
        <w:pStyle w:val="Zkladntext"/>
        <w:rPr>
          <w:u w:val="single"/>
        </w:rPr>
      </w:pPr>
      <w:r>
        <w:rPr>
          <w:u w:val="single"/>
        </w:rPr>
        <w:t>Veľkosť balenia:</w:t>
      </w:r>
    </w:p>
    <w:p w:rsidR="00746F02" w:rsidRPr="00C92DC8" w:rsidRDefault="00746F02" w:rsidP="00746F02">
      <w:pPr>
        <w:pStyle w:val="Zkladntext"/>
      </w:pPr>
      <w:r>
        <w:t>Kartónová škatuľa s 1 injekčnou liekovkou s 50 ml</w:t>
      </w:r>
    </w:p>
    <w:p w:rsidR="00746F02" w:rsidRPr="00C92DC8" w:rsidRDefault="00746F02" w:rsidP="00746F02">
      <w:pPr>
        <w:pStyle w:val="Zkladntext"/>
      </w:pPr>
      <w:r>
        <w:t>Kartónová škatuľa s 1 injekčnou liekovkou s 100 ml</w:t>
      </w:r>
    </w:p>
    <w:p w:rsidR="00746F02" w:rsidRDefault="00746F02" w:rsidP="00746F02">
      <w:pPr>
        <w:pStyle w:val="Zkladntext"/>
      </w:pPr>
      <w:r>
        <w:t>Kartónová škatuľa s 1 injekčnou liekovkou s 250 ml</w:t>
      </w:r>
    </w:p>
    <w:p w:rsidR="00746F02" w:rsidRPr="006D5894" w:rsidRDefault="00746F02" w:rsidP="00746F02">
      <w:pPr>
        <w:pStyle w:val="Zkladntext"/>
        <w:rPr>
          <w:lang w:val="en-GB"/>
        </w:rPr>
      </w:pPr>
    </w:p>
    <w:p w:rsidR="00746F02" w:rsidRPr="001E1F22" w:rsidRDefault="00746F02" w:rsidP="00746F02">
      <w:r w:rsidRPr="001E1F22">
        <w:t>Na trh nemusia byť uvedené všetky veľkosti balenia.</w:t>
      </w:r>
    </w:p>
    <w:p w:rsidR="00746F02" w:rsidRPr="001E1F22" w:rsidRDefault="00746F02" w:rsidP="00746F02"/>
    <w:p w:rsidR="00746F02" w:rsidRPr="001E1F22" w:rsidRDefault="00746F02" w:rsidP="00746F02">
      <w:pPr>
        <w:pStyle w:val="Style1"/>
      </w:pPr>
      <w:r w:rsidRPr="001E1F22">
        <w:t>5.5</w:t>
      </w:r>
      <w:r w:rsidRPr="001E1F22">
        <w:tab/>
        <w:t>Osobitné bezpečnostné opatrenia na zneškodňovanie nepoužitých veterinárnych liekov, prípadne odpadových materiálov vytvorených pri používaní týchto liekov</w:t>
      </w:r>
    </w:p>
    <w:p w:rsidR="00746F02" w:rsidRPr="001E1F22" w:rsidRDefault="00746F02" w:rsidP="00746F02"/>
    <w:p w:rsidR="00746F02" w:rsidRPr="001E1F22" w:rsidRDefault="00746F02" w:rsidP="00746F02">
      <w:r w:rsidRPr="001E1F22">
        <w:t>Lieky sa nesmú likvidovať prostredníctvom odpadovej vody ani odpadu v domácnostiach.</w:t>
      </w:r>
    </w:p>
    <w:p w:rsidR="00746F02" w:rsidRPr="001E1F22" w:rsidRDefault="00746F02" w:rsidP="00746F02"/>
    <w:p w:rsidR="00746F02" w:rsidRPr="001E1F22" w:rsidRDefault="00746F02" w:rsidP="00746F02">
      <w:r w:rsidRPr="001E1F22">
        <w:t xml:space="preserve">Pri likvidácii nepoužitého veterinárneho lieku alebo </w:t>
      </w:r>
      <w:r>
        <w:t>jeho</w:t>
      </w:r>
      <w:r w:rsidRPr="001E1F22">
        <w:t xml:space="preserve"> odpadového materiálu sa riaďte </w:t>
      </w:r>
      <w:r>
        <w:t>systémom spätného odberu</w:t>
      </w:r>
      <w:r w:rsidRPr="001E1F22">
        <w:t xml:space="preserve"> v súlade s miestnymi požiadavkami a národnými zbernými systémami platnými pre daný veterinárny liek.</w:t>
      </w:r>
    </w:p>
    <w:p w:rsidR="00746F02" w:rsidRPr="001E1F22" w:rsidRDefault="00746F02" w:rsidP="00746F02"/>
    <w:p w:rsidR="00746F02" w:rsidRPr="001E1F22" w:rsidRDefault="00746F02" w:rsidP="00746F02">
      <w:pPr>
        <w:pStyle w:val="Style1"/>
      </w:pPr>
      <w:r w:rsidRPr="001E1F22">
        <w:t>6.</w:t>
      </w:r>
      <w:r w:rsidRPr="001E1F22">
        <w:tab/>
        <w:t xml:space="preserve">NÁZOV DRŽITEĽA ROZHODNUTIA O REGISTRÁCII </w:t>
      </w:r>
    </w:p>
    <w:p w:rsidR="00746F02" w:rsidRDefault="00746F02" w:rsidP="00746F02"/>
    <w:p w:rsidR="00746F02" w:rsidRPr="005671CA" w:rsidRDefault="00746F02" w:rsidP="00746F02">
      <w:proofErr w:type="spellStart"/>
      <w:r w:rsidRPr="005671CA">
        <w:t>Vetoquinol</w:t>
      </w:r>
      <w:proofErr w:type="spellEnd"/>
      <w:r w:rsidRPr="005671CA">
        <w:t xml:space="preserve"> s.r.o.</w:t>
      </w:r>
    </w:p>
    <w:p w:rsidR="00746F02" w:rsidRPr="001E1F22" w:rsidRDefault="00746F02" w:rsidP="00746F02"/>
    <w:p w:rsidR="00746F02" w:rsidRPr="001E1F22" w:rsidRDefault="00746F02" w:rsidP="00746F02">
      <w:pPr>
        <w:pStyle w:val="Style1"/>
      </w:pPr>
      <w:r w:rsidRPr="001E1F22">
        <w:t>7.</w:t>
      </w:r>
      <w:r w:rsidRPr="001E1F22">
        <w:tab/>
        <w:t>REGISTRAČNÉ ČÍSLO(A)</w:t>
      </w:r>
    </w:p>
    <w:p w:rsidR="00746F02" w:rsidRPr="001E1F22" w:rsidRDefault="00746F02" w:rsidP="00746F02"/>
    <w:p w:rsidR="00746F02" w:rsidRPr="005671CA" w:rsidRDefault="00746F02" w:rsidP="00746F02">
      <w:r w:rsidRPr="005671CA">
        <w:t>96/046/DC/22-S</w:t>
      </w:r>
    </w:p>
    <w:p w:rsidR="00746F02" w:rsidRPr="001E1F22" w:rsidRDefault="00746F02" w:rsidP="00746F02"/>
    <w:p w:rsidR="00746F02" w:rsidRPr="001E1F22" w:rsidRDefault="00746F02" w:rsidP="00746F02">
      <w:pPr>
        <w:pStyle w:val="Style1"/>
      </w:pPr>
      <w:r w:rsidRPr="001E1F22">
        <w:t>8.</w:t>
      </w:r>
      <w:r w:rsidRPr="001E1F22">
        <w:tab/>
        <w:t>DÁTUM PRVEJ REGISTRÁCIE</w:t>
      </w:r>
    </w:p>
    <w:p w:rsidR="00746F02" w:rsidRPr="001E1F22" w:rsidRDefault="00746F02" w:rsidP="00746F02"/>
    <w:p w:rsidR="00746F02" w:rsidRPr="001E1F22" w:rsidRDefault="00746F02" w:rsidP="00746F02">
      <w:r w:rsidRPr="001E1F22">
        <w:t>Dátum prvej registrácie:</w:t>
      </w:r>
      <w:r>
        <w:t xml:space="preserve"> 15/12/2022</w:t>
      </w:r>
    </w:p>
    <w:p w:rsidR="00746F02" w:rsidRPr="001E1F22" w:rsidRDefault="00746F02" w:rsidP="00746F02"/>
    <w:p w:rsidR="00746F02" w:rsidRPr="001E1F22" w:rsidRDefault="00746F02" w:rsidP="00746F02"/>
    <w:p w:rsidR="00746F02" w:rsidRPr="001E1F22" w:rsidRDefault="00746F02" w:rsidP="00746F02">
      <w:pPr>
        <w:pStyle w:val="Style1"/>
      </w:pPr>
      <w:r w:rsidRPr="001E1F22">
        <w:t>9.</w:t>
      </w:r>
      <w:r w:rsidRPr="001E1F22">
        <w:tab/>
        <w:t>DÁTUM  POSLEDNEJ REVÍZIE SÚHRNU CHARAKTERISTICKÝCH VLASTNOSTÍ LIEKU</w:t>
      </w:r>
    </w:p>
    <w:p w:rsidR="00746F02" w:rsidRPr="001E1F22" w:rsidRDefault="00746F02" w:rsidP="00746F02"/>
    <w:p w:rsidR="00746F02" w:rsidRPr="001E1F22" w:rsidRDefault="00E61B5B" w:rsidP="00746F02">
      <w:r>
        <w:t>10/2025</w:t>
      </w:r>
    </w:p>
    <w:p w:rsidR="00746F02" w:rsidRPr="001E1F22" w:rsidRDefault="00746F02" w:rsidP="00746F02"/>
    <w:p w:rsidR="00746F02" w:rsidRPr="001E1F22" w:rsidRDefault="00746F02" w:rsidP="00746F02">
      <w:pPr>
        <w:pStyle w:val="Style1"/>
      </w:pPr>
      <w:r w:rsidRPr="001E1F22">
        <w:t>10.</w:t>
      </w:r>
      <w:r w:rsidRPr="001E1F22">
        <w:tab/>
        <w:t>KLASIFIKÁCIA VETERINÁRNEHO LIEKU</w:t>
      </w:r>
    </w:p>
    <w:p w:rsidR="00746F02" w:rsidRPr="001E1F22" w:rsidRDefault="00746F02" w:rsidP="00746F02"/>
    <w:p w:rsidR="00746F02" w:rsidRPr="001E1F22" w:rsidRDefault="00746F02" w:rsidP="00746F02">
      <w:pPr>
        <w:numPr>
          <w:ilvl w:val="12"/>
          <w:numId w:val="0"/>
        </w:numPr>
      </w:pPr>
      <w:r w:rsidRPr="001E1F22">
        <w:t>Výdaj lieku je viazaný na veterinárny predpis.</w:t>
      </w:r>
    </w:p>
    <w:p w:rsidR="00746F02" w:rsidRPr="001E1F22" w:rsidRDefault="00746F02" w:rsidP="00746F02">
      <w:pPr>
        <w:ind w:right="-318"/>
      </w:pPr>
    </w:p>
    <w:p w:rsidR="00746F02" w:rsidRPr="001E1F22" w:rsidRDefault="00746F02" w:rsidP="00746F02">
      <w:pPr>
        <w:ind w:right="-318"/>
      </w:pPr>
      <w:bookmarkStart w:id="2" w:name="_Hlk73467306"/>
      <w:r w:rsidRPr="001E1F22">
        <w:t>Podrobné informácie o veterinárnom lieku sú dostupné v databáze liekov Únie</w:t>
      </w:r>
    </w:p>
    <w:bookmarkEnd w:id="2"/>
    <w:p w:rsidR="00746F02" w:rsidRDefault="00746F02" w:rsidP="00746F02">
      <w:r w:rsidRPr="00B60C92">
        <w:t>(</w:t>
      </w:r>
      <w:hyperlink r:id="rId8" w:history="1">
        <w:r w:rsidRPr="00AE60DA">
          <w:rPr>
            <w:rStyle w:val="Hypertextovprepojenie"/>
          </w:rPr>
          <w:t>https://medicines.health.europa.eu/veterinary</w:t>
        </w:r>
      </w:hyperlink>
      <w:r w:rsidRPr="00B60C92">
        <w:t>).</w:t>
      </w:r>
    </w:p>
    <w:p w:rsidR="00746F02" w:rsidRDefault="00746F02" w:rsidP="00746F02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87"/>
      </w:tblGrid>
      <w:tr w:rsidR="00746F02" w:rsidTr="00746F02">
        <w:trPr>
          <w:trHeight w:val="977"/>
        </w:trPr>
        <w:tc>
          <w:tcPr>
            <w:tcW w:w="9287" w:type="dxa"/>
            <w:tcBorders>
              <w:bottom w:val="single" w:sz="4" w:space="0" w:color="auto"/>
            </w:tcBorders>
          </w:tcPr>
          <w:p w:rsidR="00746F02" w:rsidRPr="001E1F22" w:rsidRDefault="00746F02" w:rsidP="00C41BFF">
            <w:r w:rsidRPr="001E1F22">
              <w:rPr>
                <w:b/>
              </w:rPr>
              <w:lastRenderedPageBreak/>
              <w:t>ÚDAJE, KTORÉ MAJÚ BYŤ UVEDENÉ NA VONKAJŠOM OBALE</w:t>
            </w:r>
          </w:p>
          <w:p w:rsidR="00746F02" w:rsidRDefault="00746F02" w:rsidP="00C41BFF">
            <w:pPr>
              <w:rPr>
                <w:b/>
              </w:rPr>
            </w:pPr>
          </w:p>
          <w:p w:rsidR="00746F02" w:rsidRPr="001E1F22" w:rsidRDefault="00746F02" w:rsidP="00C41BFF">
            <w:r>
              <w:rPr>
                <w:b/>
              </w:rPr>
              <w:t>Kartónová škatuľa pre 50 ml (alebo 100 ml alebo 250 ml) liekovku</w:t>
            </w:r>
          </w:p>
        </w:tc>
      </w:tr>
    </w:tbl>
    <w:p w:rsidR="00746F02" w:rsidRPr="001E1F22" w:rsidRDefault="00746F02" w:rsidP="00746F02"/>
    <w:p w:rsidR="00746F02" w:rsidRPr="001E1F22" w:rsidRDefault="00746F02" w:rsidP="00746F02">
      <w:pPr>
        <w:pStyle w:val="Style2"/>
      </w:pPr>
      <w:r w:rsidRPr="001E1F22">
        <w:t>1.</w:t>
      </w:r>
      <w:r w:rsidRPr="001E1F22">
        <w:tab/>
        <w:t>NÁZOV VETERINÁRNEHO LIEKU</w:t>
      </w:r>
    </w:p>
    <w:p w:rsidR="00746F02" w:rsidRPr="001E1F22" w:rsidRDefault="00746F02" w:rsidP="00746F02"/>
    <w:p w:rsidR="00746F02" w:rsidRPr="006D5894" w:rsidRDefault="00746F02" w:rsidP="00746F02">
      <w:pPr>
        <w:pStyle w:val="Zkladntext"/>
      </w:pPr>
      <w:proofErr w:type="spellStart"/>
      <w:r>
        <w:t>Tolfine</w:t>
      </w:r>
      <w:proofErr w:type="spellEnd"/>
      <w:r>
        <w:t xml:space="preserve"> 80 mg/ml injekčný roztok </w:t>
      </w:r>
    </w:p>
    <w:p w:rsidR="00746F02" w:rsidRPr="001E1F22" w:rsidRDefault="00746F02" w:rsidP="00746F02"/>
    <w:p w:rsidR="00746F02" w:rsidRPr="001E1F22" w:rsidRDefault="00746F02" w:rsidP="00746F02">
      <w:pPr>
        <w:pStyle w:val="Style2"/>
      </w:pPr>
      <w:r w:rsidRPr="001E1F22">
        <w:t>2.</w:t>
      </w:r>
      <w:r w:rsidRPr="001E1F22">
        <w:tab/>
      </w:r>
      <w:r>
        <w:t xml:space="preserve">OBSAH </w:t>
      </w:r>
      <w:r w:rsidRPr="001E1F22">
        <w:t>ÚČINN</w:t>
      </w:r>
      <w:r>
        <w:t>ÝCH</w:t>
      </w:r>
      <w:r w:rsidRPr="001E1F22">
        <w:t xml:space="preserve"> LÁT</w:t>
      </w:r>
      <w:r>
        <w:t>O</w:t>
      </w:r>
      <w:r w:rsidRPr="001E1F22">
        <w:t>K</w:t>
      </w:r>
    </w:p>
    <w:p w:rsidR="00746F02" w:rsidRPr="001E1F22" w:rsidRDefault="00746F02" w:rsidP="00746F02"/>
    <w:p w:rsidR="00746F02" w:rsidRPr="00BA3125" w:rsidRDefault="00746F02" w:rsidP="00746F02">
      <w:pPr>
        <w:pStyle w:val="Zkladntext"/>
      </w:pPr>
      <w:r>
        <w:t xml:space="preserve">Kyselina </w:t>
      </w:r>
      <w:proofErr w:type="spellStart"/>
      <w:r>
        <w:t>tolfenamová</w:t>
      </w:r>
      <w:proofErr w:type="spellEnd"/>
      <w:r w:rsidRPr="00BA3125">
        <w:tab/>
        <w:t>80 mg/ml</w:t>
      </w:r>
    </w:p>
    <w:p w:rsidR="00746F02" w:rsidRPr="001E1F22" w:rsidRDefault="00746F02" w:rsidP="00746F02"/>
    <w:p w:rsidR="00746F02" w:rsidRPr="001E1F22" w:rsidRDefault="00746F02" w:rsidP="00746F02">
      <w:pPr>
        <w:pStyle w:val="Style2"/>
      </w:pPr>
      <w:r w:rsidRPr="001E1F22">
        <w:t>3.</w:t>
      </w:r>
      <w:r w:rsidRPr="001E1F22">
        <w:tab/>
        <w:t>VEĽKOSŤ BALENIA</w:t>
      </w:r>
    </w:p>
    <w:p w:rsidR="00746F02" w:rsidRPr="001E1F22" w:rsidRDefault="00746F02" w:rsidP="00746F02"/>
    <w:p w:rsidR="00746F02" w:rsidRPr="00BA3125" w:rsidRDefault="00746F02" w:rsidP="00746F02">
      <w:pPr>
        <w:pStyle w:val="Zkladntext"/>
      </w:pPr>
      <w:r w:rsidRPr="00BA3125">
        <w:t>50</w:t>
      </w:r>
      <w:r>
        <w:t> </w:t>
      </w:r>
      <w:r w:rsidRPr="00BA3125">
        <w:t>ml.</w:t>
      </w:r>
    </w:p>
    <w:p w:rsidR="00746F02" w:rsidRPr="003D36ED" w:rsidRDefault="00746F02" w:rsidP="00746F02">
      <w:pPr>
        <w:pStyle w:val="Zkladntext"/>
        <w:rPr>
          <w:spacing w:val="-9"/>
          <w:highlight w:val="lightGray"/>
        </w:rPr>
      </w:pPr>
      <w:r w:rsidRPr="003D36ED">
        <w:rPr>
          <w:highlight w:val="lightGray"/>
          <w:shd w:val="clear" w:color="auto" w:fill="C0C0C0"/>
        </w:rPr>
        <w:t>100</w:t>
      </w:r>
      <w:r>
        <w:rPr>
          <w:highlight w:val="lightGray"/>
          <w:shd w:val="clear" w:color="auto" w:fill="C0C0C0"/>
        </w:rPr>
        <w:t> </w:t>
      </w:r>
      <w:r w:rsidRPr="003D36ED">
        <w:rPr>
          <w:spacing w:val="-9"/>
          <w:highlight w:val="lightGray"/>
          <w:shd w:val="clear" w:color="auto" w:fill="C0C0C0"/>
        </w:rPr>
        <w:t>ml</w:t>
      </w:r>
      <w:r w:rsidRPr="003D36ED">
        <w:rPr>
          <w:spacing w:val="-9"/>
          <w:highlight w:val="lightGray"/>
        </w:rPr>
        <w:t xml:space="preserve"> </w:t>
      </w:r>
    </w:p>
    <w:p w:rsidR="00746F02" w:rsidRPr="00BA3125" w:rsidRDefault="00746F02" w:rsidP="00746F02">
      <w:pPr>
        <w:pStyle w:val="Zkladntext"/>
        <w:rPr>
          <w:spacing w:val="-9"/>
          <w:shd w:val="clear" w:color="auto" w:fill="C0C0C0"/>
        </w:rPr>
      </w:pPr>
      <w:r w:rsidRPr="003D36ED">
        <w:rPr>
          <w:highlight w:val="lightGray"/>
          <w:shd w:val="clear" w:color="auto" w:fill="C0C0C0"/>
        </w:rPr>
        <w:t>250</w:t>
      </w:r>
      <w:r>
        <w:rPr>
          <w:highlight w:val="lightGray"/>
          <w:shd w:val="clear" w:color="auto" w:fill="C0C0C0"/>
        </w:rPr>
        <w:t> </w:t>
      </w:r>
      <w:r w:rsidRPr="003D36ED">
        <w:rPr>
          <w:spacing w:val="-9"/>
          <w:highlight w:val="lightGray"/>
          <w:shd w:val="clear" w:color="auto" w:fill="C0C0C0"/>
        </w:rPr>
        <w:t>ml</w:t>
      </w:r>
    </w:p>
    <w:p w:rsidR="00746F02" w:rsidRPr="001E1F22" w:rsidRDefault="00746F02" w:rsidP="00746F02"/>
    <w:p w:rsidR="00746F02" w:rsidRPr="001E1F22" w:rsidRDefault="00746F02" w:rsidP="00746F02">
      <w:pPr>
        <w:pStyle w:val="Style2"/>
      </w:pPr>
      <w:r w:rsidRPr="001E1F22">
        <w:t>4.</w:t>
      </w:r>
      <w:r w:rsidRPr="001E1F22">
        <w:tab/>
        <w:t>CIEĽOVÉ DRUHY</w:t>
      </w:r>
    </w:p>
    <w:p w:rsidR="00746F02" w:rsidRPr="001E1F22" w:rsidRDefault="00746F02" w:rsidP="00746F02"/>
    <w:p w:rsidR="00746F02" w:rsidRPr="006D5894" w:rsidRDefault="00746F02" w:rsidP="00746F02">
      <w:pPr>
        <w:pStyle w:val="Zkladntext"/>
      </w:pPr>
      <w:r>
        <w:rPr>
          <w:highlight w:val="lightGray"/>
        </w:rPr>
        <w:t>Hovädzí dobytok</w:t>
      </w:r>
    </w:p>
    <w:p w:rsidR="00746F02" w:rsidRDefault="00746F02" w:rsidP="00746F02"/>
    <w:p w:rsidR="00746F02" w:rsidRDefault="00746F02" w:rsidP="00746F02">
      <w:r>
        <w:rPr>
          <w:noProof/>
          <w:lang w:eastAsia="sk-SK"/>
        </w:rPr>
        <w:drawing>
          <wp:inline distT="0" distB="0" distL="0" distR="0" wp14:anchorId="1A4C412C" wp14:editId="7A6CF9D7">
            <wp:extent cx="848199" cy="560262"/>
            <wp:effectExtent l="0" t="0" r="0" b="0"/>
            <wp:docPr id="1" name="Image 1" descr="https://www.ema.europa.eu/sites/default/files/co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ema.europa.eu/sites/default/files/cow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1684" cy="582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46F02" w:rsidRPr="001E1F22" w:rsidRDefault="00746F02" w:rsidP="00746F02"/>
    <w:p w:rsidR="00746F02" w:rsidRPr="001E1F22" w:rsidRDefault="00746F02" w:rsidP="00746F02">
      <w:pPr>
        <w:pStyle w:val="Style2"/>
      </w:pPr>
      <w:r w:rsidRPr="001E1F22">
        <w:t>5.</w:t>
      </w:r>
      <w:r w:rsidRPr="001E1F22">
        <w:tab/>
        <w:t>INDIKÁCIE</w:t>
      </w:r>
    </w:p>
    <w:p w:rsidR="00746F02" w:rsidRDefault="00746F02" w:rsidP="00746F02"/>
    <w:p w:rsidR="00746F02" w:rsidRPr="001E1F22" w:rsidRDefault="00746F02" w:rsidP="00746F02"/>
    <w:p w:rsidR="00746F02" w:rsidRPr="001E1F22" w:rsidRDefault="00746F02" w:rsidP="00746F02">
      <w:pPr>
        <w:pStyle w:val="Style2"/>
      </w:pPr>
      <w:r w:rsidRPr="001E1F22">
        <w:t>6.</w:t>
      </w:r>
      <w:r w:rsidRPr="001E1F22">
        <w:tab/>
        <w:t>CESTY POD</w:t>
      </w:r>
      <w:r>
        <w:t>A</w:t>
      </w:r>
      <w:r w:rsidRPr="001E1F22">
        <w:t>NIA</w:t>
      </w:r>
    </w:p>
    <w:p w:rsidR="00746F02" w:rsidRPr="001E1F22" w:rsidRDefault="00746F02" w:rsidP="00746F02"/>
    <w:p w:rsidR="00746F02" w:rsidRPr="006D5894" w:rsidRDefault="00746F02" w:rsidP="00746F02">
      <w:pPr>
        <w:pStyle w:val="Zkladntext"/>
      </w:pPr>
      <w:proofErr w:type="spellStart"/>
      <w:r>
        <w:t>Intramuskulárne</w:t>
      </w:r>
      <w:proofErr w:type="spellEnd"/>
      <w:r>
        <w:t xml:space="preserve"> a intravenózne použitie.</w:t>
      </w:r>
    </w:p>
    <w:p w:rsidR="00746F02" w:rsidRPr="001E1F22" w:rsidRDefault="00746F02" w:rsidP="00746F02"/>
    <w:p w:rsidR="00746F02" w:rsidRPr="001E1F22" w:rsidRDefault="00746F02" w:rsidP="00746F02">
      <w:pPr>
        <w:pStyle w:val="Style2"/>
      </w:pPr>
      <w:r w:rsidRPr="001E1F22">
        <w:t>7.</w:t>
      </w:r>
      <w:r w:rsidRPr="001E1F22">
        <w:tab/>
        <w:t>OCHRANNÉ LEHOTY</w:t>
      </w:r>
    </w:p>
    <w:p w:rsidR="00746F02" w:rsidRPr="001E1F22" w:rsidRDefault="00746F02" w:rsidP="00746F02"/>
    <w:p w:rsidR="00746F02" w:rsidRPr="001E1F22" w:rsidRDefault="00746F02" w:rsidP="00746F02">
      <w:r w:rsidRPr="001E1F22">
        <w:t>Ochrann</w:t>
      </w:r>
      <w:r>
        <w:t>é</w:t>
      </w:r>
      <w:r w:rsidRPr="001E1F22">
        <w:t xml:space="preserve"> lehot</w:t>
      </w:r>
      <w:r>
        <w:t>y</w:t>
      </w:r>
      <w:r w:rsidRPr="001E1F22">
        <w:t>:</w:t>
      </w:r>
    </w:p>
    <w:tbl>
      <w:tblPr>
        <w:tblStyle w:val="TableNormal1"/>
        <w:tblW w:w="0" w:type="auto"/>
        <w:tblInd w:w="176" w:type="dxa"/>
        <w:tblLayout w:type="fixed"/>
        <w:tblLook w:val="01E0" w:firstRow="1" w:lastRow="1" w:firstColumn="1" w:lastColumn="1" w:noHBand="0" w:noVBand="0"/>
      </w:tblPr>
      <w:tblGrid>
        <w:gridCol w:w="1951"/>
        <w:gridCol w:w="1417"/>
        <w:gridCol w:w="1701"/>
      </w:tblGrid>
      <w:tr w:rsidR="00746F02" w:rsidRPr="006D5894" w:rsidTr="00C41BFF">
        <w:trPr>
          <w:trHeight w:val="254"/>
        </w:trPr>
        <w:tc>
          <w:tcPr>
            <w:tcW w:w="1951" w:type="dxa"/>
          </w:tcPr>
          <w:p w:rsidR="00746F02" w:rsidRPr="00C41BFF" w:rsidRDefault="00746F02" w:rsidP="00746F02">
            <w:pPr>
              <w:pStyle w:val="TableParagraph"/>
              <w:numPr>
                <w:ilvl w:val="0"/>
                <w:numId w:val="39"/>
              </w:numPr>
              <w:tabs>
                <w:tab w:val="clear" w:pos="357"/>
              </w:tabs>
              <w:ind w:left="0"/>
              <w:rPr>
                <w:szCs w:val="20"/>
              </w:rPr>
            </w:pPr>
          </w:p>
        </w:tc>
        <w:tc>
          <w:tcPr>
            <w:tcW w:w="1417" w:type="dxa"/>
          </w:tcPr>
          <w:p w:rsidR="00746F02" w:rsidRPr="00C41BFF" w:rsidRDefault="00746F02" w:rsidP="00746F02">
            <w:pPr>
              <w:pStyle w:val="TableParagraph"/>
              <w:ind w:left="585" w:right="-568"/>
              <w:rPr>
                <w:szCs w:val="20"/>
              </w:rPr>
            </w:pPr>
            <w:proofErr w:type="spellStart"/>
            <w:r w:rsidRPr="00C41BFF">
              <w:rPr>
                <w:b/>
                <w:bCs/>
                <w:szCs w:val="20"/>
              </w:rPr>
              <w:t>i.m</w:t>
            </w:r>
            <w:proofErr w:type="spellEnd"/>
            <w:r w:rsidRPr="00C41BFF">
              <w:rPr>
                <w:b/>
                <w:bCs/>
                <w:szCs w:val="20"/>
              </w:rPr>
              <w:t>.</w:t>
            </w:r>
          </w:p>
        </w:tc>
        <w:tc>
          <w:tcPr>
            <w:tcW w:w="1701" w:type="dxa"/>
          </w:tcPr>
          <w:p w:rsidR="00746F02" w:rsidRPr="00C41BFF" w:rsidRDefault="00746F02" w:rsidP="00746F02">
            <w:pPr>
              <w:pStyle w:val="TableParagraph"/>
              <w:numPr>
                <w:ilvl w:val="0"/>
                <w:numId w:val="39"/>
              </w:numPr>
              <w:tabs>
                <w:tab w:val="clear" w:pos="357"/>
              </w:tabs>
              <w:ind w:left="160"/>
              <w:rPr>
                <w:szCs w:val="20"/>
              </w:rPr>
            </w:pPr>
            <w:r>
              <w:rPr>
                <w:b/>
                <w:bCs/>
                <w:szCs w:val="20"/>
              </w:rPr>
              <w:t xml:space="preserve">    </w:t>
            </w:r>
            <w:proofErr w:type="spellStart"/>
            <w:r w:rsidRPr="00C41BFF">
              <w:rPr>
                <w:b/>
                <w:bCs/>
                <w:szCs w:val="20"/>
              </w:rPr>
              <w:t>i.v</w:t>
            </w:r>
            <w:proofErr w:type="spellEnd"/>
            <w:r w:rsidRPr="00C41BFF">
              <w:rPr>
                <w:b/>
                <w:bCs/>
                <w:szCs w:val="20"/>
              </w:rPr>
              <w:t>.</w:t>
            </w:r>
          </w:p>
        </w:tc>
      </w:tr>
      <w:tr w:rsidR="00746F02" w:rsidRPr="006D5894" w:rsidTr="00C41BFF">
        <w:trPr>
          <w:trHeight w:val="254"/>
        </w:trPr>
        <w:tc>
          <w:tcPr>
            <w:tcW w:w="1951" w:type="dxa"/>
          </w:tcPr>
          <w:p w:rsidR="00746F02" w:rsidRPr="00C41BFF" w:rsidRDefault="00746F02" w:rsidP="00746F02">
            <w:pPr>
              <w:rPr>
                <w:szCs w:val="20"/>
              </w:rPr>
            </w:pPr>
            <w:r w:rsidRPr="00517F41">
              <w:t>Mäso  </w:t>
            </w:r>
            <w:r>
              <w:rPr>
                <w:szCs w:val="20"/>
              </w:rPr>
              <w:t xml:space="preserve">a </w:t>
            </w:r>
            <w:r w:rsidRPr="00517F41">
              <w:t>vnútornosti</w:t>
            </w:r>
          </w:p>
        </w:tc>
        <w:tc>
          <w:tcPr>
            <w:tcW w:w="1417" w:type="dxa"/>
          </w:tcPr>
          <w:p w:rsidR="00746F02" w:rsidRPr="00C41BFF" w:rsidRDefault="00746F02" w:rsidP="00746F02">
            <w:pPr>
              <w:ind w:left="357"/>
              <w:rPr>
                <w:szCs w:val="20"/>
              </w:rPr>
            </w:pPr>
            <w:r w:rsidRPr="00517F41">
              <w:t>20 dní</w:t>
            </w:r>
          </w:p>
        </w:tc>
        <w:tc>
          <w:tcPr>
            <w:tcW w:w="1701" w:type="dxa"/>
          </w:tcPr>
          <w:p w:rsidR="00746F02" w:rsidRPr="00C41BFF" w:rsidRDefault="00746F02" w:rsidP="00746F02">
            <w:pPr>
              <w:ind w:left="357"/>
              <w:rPr>
                <w:szCs w:val="20"/>
              </w:rPr>
            </w:pPr>
            <w:r w:rsidRPr="00517F41">
              <w:t>4 dn</w:t>
            </w:r>
            <w:r>
              <w:rPr>
                <w:szCs w:val="20"/>
              </w:rPr>
              <w:t>i</w:t>
            </w:r>
          </w:p>
        </w:tc>
      </w:tr>
      <w:tr w:rsidR="00746F02" w:rsidRPr="006D5894" w:rsidTr="00C41BFF">
        <w:trPr>
          <w:trHeight w:val="251"/>
        </w:trPr>
        <w:tc>
          <w:tcPr>
            <w:tcW w:w="1951" w:type="dxa"/>
          </w:tcPr>
          <w:p w:rsidR="00746F02" w:rsidRPr="00C41BFF" w:rsidRDefault="00746F02" w:rsidP="00746F02">
            <w:pPr>
              <w:rPr>
                <w:szCs w:val="20"/>
              </w:rPr>
            </w:pPr>
            <w:r w:rsidRPr="00517F41">
              <w:t>Mlieko</w:t>
            </w:r>
          </w:p>
        </w:tc>
        <w:tc>
          <w:tcPr>
            <w:tcW w:w="1417" w:type="dxa"/>
          </w:tcPr>
          <w:p w:rsidR="00746F02" w:rsidRPr="00C41BFF" w:rsidRDefault="00746F02" w:rsidP="00746F02">
            <w:pPr>
              <w:ind w:left="357"/>
              <w:rPr>
                <w:szCs w:val="20"/>
              </w:rPr>
            </w:pPr>
            <w:r w:rsidRPr="00517F41">
              <w:t>0</w:t>
            </w:r>
            <w:r>
              <w:rPr>
                <w:szCs w:val="20"/>
              </w:rPr>
              <w:t> </w:t>
            </w:r>
            <w:r w:rsidRPr="00517F41">
              <w:t>hodín</w:t>
            </w:r>
          </w:p>
        </w:tc>
        <w:tc>
          <w:tcPr>
            <w:tcW w:w="1701" w:type="dxa"/>
          </w:tcPr>
          <w:p w:rsidR="00746F02" w:rsidRPr="00C41BFF" w:rsidRDefault="00746F02" w:rsidP="00746F02">
            <w:pPr>
              <w:ind w:left="357"/>
              <w:rPr>
                <w:szCs w:val="20"/>
              </w:rPr>
            </w:pPr>
            <w:r w:rsidRPr="00517F41">
              <w:t>12</w:t>
            </w:r>
            <w:r>
              <w:rPr>
                <w:szCs w:val="20"/>
              </w:rPr>
              <w:t> </w:t>
            </w:r>
            <w:r w:rsidRPr="00517F41">
              <w:t>hodín</w:t>
            </w:r>
          </w:p>
        </w:tc>
      </w:tr>
    </w:tbl>
    <w:p w:rsidR="00746F02" w:rsidRPr="001E1F22" w:rsidRDefault="00746F02" w:rsidP="00746F02"/>
    <w:p w:rsidR="00746F02" w:rsidRPr="001E1F22" w:rsidRDefault="00746F02" w:rsidP="00746F02">
      <w:pPr>
        <w:pStyle w:val="Style2"/>
      </w:pPr>
      <w:r w:rsidRPr="001E1F22">
        <w:t>8.</w:t>
      </w:r>
      <w:r w:rsidRPr="001E1F22">
        <w:tab/>
        <w:t>DÁTUM EXSPIRÁCIE</w:t>
      </w:r>
    </w:p>
    <w:p w:rsidR="00746F02" w:rsidRPr="001E1F22" w:rsidRDefault="00746F02" w:rsidP="00746F02"/>
    <w:p w:rsidR="00746F02" w:rsidRDefault="00746F02" w:rsidP="00746F02">
      <w:pPr>
        <w:pStyle w:val="Zkladntext"/>
      </w:pPr>
      <w:proofErr w:type="spellStart"/>
      <w:r w:rsidRPr="001E1F22">
        <w:t>Exp</w:t>
      </w:r>
      <w:proofErr w:type="spellEnd"/>
      <w:r>
        <w:t>.</w:t>
      </w:r>
      <w:r w:rsidRPr="001E1F22">
        <w:t xml:space="preserve"> {mesiac/rok}</w:t>
      </w:r>
    </w:p>
    <w:p w:rsidR="00746F02" w:rsidRPr="006D5894" w:rsidRDefault="00746F02" w:rsidP="00746F02">
      <w:pPr>
        <w:pStyle w:val="Zkladntext"/>
      </w:pPr>
    </w:p>
    <w:p w:rsidR="00746F02" w:rsidRPr="00026B11" w:rsidRDefault="00746F02" w:rsidP="00746F02">
      <w:pPr>
        <w:pStyle w:val="Zkladntext"/>
      </w:pPr>
      <w:bookmarkStart w:id="3" w:name="_Hlk84320908"/>
      <w:r>
        <w:t>Po prvom prepichnutí zátky použiť do…</w:t>
      </w:r>
    </w:p>
    <w:p w:rsidR="00746F02" w:rsidRDefault="00746F02" w:rsidP="00746F02">
      <w:pPr>
        <w:pStyle w:val="Zkladntext"/>
      </w:pPr>
      <w:r>
        <w:t xml:space="preserve">Po </w:t>
      </w:r>
      <w:r w:rsidRPr="001E1F22">
        <w:t xml:space="preserve">prvom </w:t>
      </w:r>
      <w:r>
        <w:t>prepichnutí zátky</w:t>
      </w:r>
      <w:r w:rsidDel="009316FC">
        <w:t xml:space="preserve"> </w:t>
      </w:r>
      <w:r w:rsidRPr="001E1F22">
        <w:t>použiť</w:t>
      </w:r>
      <w:r>
        <w:t xml:space="preserve"> do 28 dní.</w:t>
      </w:r>
    </w:p>
    <w:bookmarkEnd w:id="3"/>
    <w:p w:rsidR="00746F02" w:rsidRPr="001E1F22" w:rsidRDefault="00746F02" w:rsidP="00746F02"/>
    <w:p w:rsidR="00746F02" w:rsidRPr="001E1F22" w:rsidRDefault="00746F02" w:rsidP="00746F02">
      <w:pPr>
        <w:pStyle w:val="Style2"/>
      </w:pPr>
      <w:r w:rsidRPr="001E1F22">
        <w:t>9.</w:t>
      </w:r>
      <w:r w:rsidRPr="001E1F22">
        <w:tab/>
        <w:t>OSOBITNÉ PODMIENKY NA UCHOVÁVANIE</w:t>
      </w:r>
    </w:p>
    <w:p w:rsidR="00746F02" w:rsidRPr="001E1F22" w:rsidRDefault="00746F02" w:rsidP="00746F02"/>
    <w:p w:rsidR="00746F02" w:rsidRDefault="00746F02" w:rsidP="00746F02"/>
    <w:p w:rsidR="00746F02" w:rsidRDefault="00746F02" w:rsidP="00746F02"/>
    <w:p w:rsidR="00746F02" w:rsidRPr="001E1F22" w:rsidRDefault="00746F02" w:rsidP="00746F02"/>
    <w:p w:rsidR="00746F02" w:rsidRPr="001E1F22" w:rsidRDefault="00746F02" w:rsidP="00746F02">
      <w:pPr>
        <w:pStyle w:val="Style2"/>
      </w:pPr>
      <w:r w:rsidRPr="001E1F22">
        <w:lastRenderedPageBreak/>
        <w:t>10.</w:t>
      </w:r>
      <w:r w:rsidRPr="001E1F22">
        <w:tab/>
        <w:t>OZNAČENIE „PRED POUŽITÍM SI PREČÍTAJTE PÍSOMNÚ INFORMÁCIU PRE POUŽÍVATEĽOV“</w:t>
      </w:r>
    </w:p>
    <w:p w:rsidR="00746F02" w:rsidRPr="001E1F22" w:rsidRDefault="00746F02" w:rsidP="00746F02"/>
    <w:p w:rsidR="00746F02" w:rsidRPr="001E1F22" w:rsidRDefault="00746F02" w:rsidP="00746F02">
      <w:r w:rsidRPr="001E1F22">
        <w:t>Pred použitím si prečítajte písomnú informáciu pre používateľov.</w:t>
      </w:r>
    </w:p>
    <w:p w:rsidR="00746F02" w:rsidRPr="001E1F22" w:rsidRDefault="00746F02" w:rsidP="00746F02"/>
    <w:p w:rsidR="00746F02" w:rsidRPr="001E1F22" w:rsidRDefault="00746F02" w:rsidP="00746F02">
      <w:pPr>
        <w:pStyle w:val="Style2"/>
      </w:pPr>
      <w:r w:rsidRPr="001E1F22">
        <w:t>11.</w:t>
      </w:r>
      <w:r w:rsidRPr="001E1F22">
        <w:tab/>
        <w:t>OZNAČENIE „LEN PRE ZVIERATÁ“</w:t>
      </w:r>
    </w:p>
    <w:p w:rsidR="00746F02" w:rsidRPr="001E1F22" w:rsidRDefault="00746F02" w:rsidP="00746F02"/>
    <w:p w:rsidR="00746F02" w:rsidRPr="001E1F22" w:rsidRDefault="00746F02" w:rsidP="00746F02">
      <w:r w:rsidRPr="001E1F22">
        <w:t>Len pre zvieratá.</w:t>
      </w:r>
      <w:r w:rsidRPr="009C6F82">
        <w:t xml:space="preserve"> </w:t>
      </w:r>
    </w:p>
    <w:p w:rsidR="00746F02" w:rsidRPr="001E1F22" w:rsidRDefault="00746F02" w:rsidP="00746F02"/>
    <w:p w:rsidR="00746F02" w:rsidRPr="001E1F22" w:rsidRDefault="00746F02" w:rsidP="00746F02">
      <w:pPr>
        <w:pStyle w:val="Style2"/>
      </w:pPr>
      <w:r w:rsidRPr="001E1F22">
        <w:t>12.</w:t>
      </w:r>
      <w:r w:rsidRPr="001E1F22">
        <w:tab/>
        <w:t>OZNAČENIE „UCHOVÁVAŤ MIMO DOHĽADU A DOSAHU DETÍ“</w:t>
      </w:r>
    </w:p>
    <w:p w:rsidR="00746F02" w:rsidRPr="001E1F22" w:rsidRDefault="00746F02" w:rsidP="00746F02"/>
    <w:p w:rsidR="00746F02" w:rsidRPr="001E1F22" w:rsidRDefault="00746F02" w:rsidP="00746F02">
      <w:r w:rsidRPr="001E1F22">
        <w:t>Uchováva</w:t>
      </w:r>
      <w:r>
        <w:t>ť</w:t>
      </w:r>
      <w:r w:rsidRPr="001E1F22">
        <w:t xml:space="preserve"> mimo dohľadu a dosahu detí.</w:t>
      </w:r>
    </w:p>
    <w:p w:rsidR="00746F02" w:rsidRPr="001E1F22" w:rsidRDefault="00746F02" w:rsidP="00746F02"/>
    <w:p w:rsidR="00746F02" w:rsidRPr="001E1F22" w:rsidRDefault="00746F02" w:rsidP="00746F02">
      <w:pPr>
        <w:pStyle w:val="Style2"/>
      </w:pPr>
      <w:r w:rsidRPr="001E1F22">
        <w:t>13.</w:t>
      </w:r>
      <w:r w:rsidRPr="001E1F22">
        <w:tab/>
        <w:t>NÁZOV</w:t>
      </w:r>
      <w:r>
        <w:t xml:space="preserve"> </w:t>
      </w:r>
      <w:r w:rsidRPr="001E1F22">
        <w:t>DRŽITEĽA ROZHODNUTIA O REGISTRÁCII</w:t>
      </w:r>
    </w:p>
    <w:p w:rsidR="00746F02" w:rsidRPr="001E1F22" w:rsidRDefault="00746F02" w:rsidP="00746F02"/>
    <w:p w:rsidR="00746F02" w:rsidRPr="00C41BFF" w:rsidRDefault="00746F02" w:rsidP="00746F02">
      <w:pPr>
        <w:rPr>
          <w:lang w:val="en-GB"/>
        </w:rPr>
      </w:pPr>
      <w:proofErr w:type="spellStart"/>
      <w:proofErr w:type="gramStart"/>
      <w:r w:rsidRPr="00C41BFF">
        <w:rPr>
          <w:lang w:val="en-GB"/>
        </w:rPr>
        <w:t>Vetoquinol</w:t>
      </w:r>
      <w:proofErr w:type="spellEnd"/>
      <w:r w:rsidRPr="00C41BFF">
        <w:rPr>
          <w:lang w:val="en-GB"/>
        </w:rPr>
        <w:t xml:space="preserve"> </w:t>
      </w:r>
      <w:proofErr w:type="spellStart"/>
      <w:r w:rsidRPr="00C41BFF">
        <w:rPr>
          <w:lang w:val="en-GB"/>
        </w:rPr>
        <w:t>s.r.o</w:t>
      </w:r>
      <w:proofErr w:type="spellEnd"/>
      <w:r w:rsidRPr="00C41BFF">
        <w:rPr>
          <w:lang w:val="en-GB"/>
        </w:rPr>
        <w:t>.</w:t>
      </w:r>
      <w:proofErr w:type="gramEnd"/>
    </w:p>
    <w:p w:rsidR="00746F02" w:rsidRPr="00BA3125" w:rsidRDefault="00746F02" w:rsidP="00746F02">
      <w:pPr>
        <w:rPr>
          <w:i/>
          <w:iCs/>
          <w:lang w:val="en-GB"/>
        </w:rPr>
      </w:pPr>
      <w:proofErr w:type="spellStart"/>
      <w:r w:rsidRPr="00BA3125">
        <w:rPr>
          <w:i/>
          <w:iCs/>
          <w:highlight w:val="lightGray"/>
          <w:lang w:val="en-GB"/>
        </w:rPr>
        <w:t>Vetoquinol</w:t>
      </w:r>
      <w:proofErr w:type="spellEnd"/>
      <w:r w:rsidRPr="00BA3125">
        <w:rPr>
          <w:i/>
          <w:iCs/>
          <w:highlight w:val="lightGray"/>
          <w:lang w:val="en-GB"/>
        </w:rPr>
        <w:t xml:space="preserve"> logo</w:t>
      </w:r>
    </w:p>
    <w:p w:rsidR="00746F02" w:rsidRPr="001E1F22" w:rsidRDefault="00746F02" w:rsidP="00746F02"/>
    <w:p w:rsidR="00746F02" w:rsidRPr="001E1F22" w:rsidRDefault="00746F02" w:rsidP="00746F02">
      <w:pPr>
        <w:pStyle w:val="Style2"/>
      </w:pPr>
      <w:r w:rsidRPr="001E1F22">
        <w:t>14.</w:t>
      </w:r>
      <w:r w:rsidRPr="001E1F22">
        <w:tab/>
        <w:t>REGISTRAČNÉ ČÍSLO (ČÍSLA)</w:t>
      </w:r>
    </w:p>
    <w:p w:rsidR="00746F02" w:rsidRPr="001E1F22" w:rsidRDefault="00746F02" w:rsidP="00746F02"/>
    <w:p w:rsidR="00746F02" w:rsidRPr="00805C09" w:rsidRDefault="00746F02" w:rsidP="00746F02">
      <w:r w:rsidRPr="00805C09">
        <w:t>96/046/DC/22-S</w:t>
      </w:r>
    </w:p>
    <w:p w:rsidR="00746F02" w:rsidRPr="001E1F22" w:rsidRDefault="00746F02" w:rsidP="00746F02"/>
    <w:p w:rsidR="00746F02" w:rsidRPr="001E1F22" w:rsidRDefault="00746F02" w:rsidP="00746F02">
      <w:pPr>
        <w:pStyle w:val="Style2"/>
      </w:pPr>
      <w:r w:rsidRPr="001E1F22">
        <w:t>1</w:t>
      </w:r>
      <w:r>
        <w:t>5</w:t>
      </w:r>
      <w:r w:rsidRPr="001E1F22">
        <w:t>.</w:t>
      </w:r>
      <w:r w:rsidRPr="001E1F22">
        <w:tab/>
        <w:t>ČÍSLO VÝROBNEJ ŠARŽE</w:t>
      </w:r>
    </w:p>
    <w:p w:rsidR="00746F02" w:rsidRPr="001E1F22" w:rsidRDefault="00746F02" w:rsidP="00746F02"/>
    <w:p w:rsidR="00746F02" w:rsidRPr="001E1F22" w:rsidRDefault="00746F02" w:rsidP="00746F02">
      <w:proofErr w:type="spellStart"/>
      <w:r w:rsidRPr="001E1F22">
        <w:t>Lot</w:t>
      </w:r>
      <w:proofErr w:type="spellEnd"/>
      <w:r w:rsidRPr="001E1F22">
        <w:t xml:space="preserve"> {číslo}</w:t>
      </w:r>
      <w:r w:rsidRPr="00DD7B77">
        <w:t xml:space="preserve"> </w:t>
      </w:r>
    </w:p>
    <w:p w:rsidR="00746F02" w:rsidRPr="001E1F22" w:rsidRDefault="00746F02" w:rsidP="00746F02"/>
    <w:p w:rsidR="00746F02" w:rsidRPr="001E1F22" w:rsidRDefault="00746F02" w:rsidP="00746F02">
      <w:r w:rsidRPr="001E1F22">
        <w:br w:type="page"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79"/>
      </w:tblGrid>
      <w:tr w:rsidR="00746F02" w:rsidTr="00C41BFF">
        <w:trPr>
          <w:trHeight w:val="977"/>
        </w:trPr>
        <w:tc>
          <w:tcPr>
            <w:tcW w:w="9179" w:type="dxa"/>
            <w:tcBorders>
              <w:bottom w:val="single" w:sz="4" w:space="0" w:color="auto"/>
            </w:tcBorders>
          </w:tcPr>
          <w:p w:rsidR="00746F02" w:rsidRPr="001E1F22" w:rsidRDefault="00746F02" w:rsidP="00C41BFF">
            <w:pPr>
              <w:rPr>
                <w:b/>
              </w:rPr>
            </w:pPr>
            <w:r w:rsidRPr="001E1F22">
              <w:rPr>
                <w:b/>
              </w:rPr>
              <w:lastRenderedPageBreak/>
              <w:t>MINIMÁLNE ÚDAJE, KTORÉ MAJÚ BYŤ UVEDENÉ NA VNÚTORNOM OBALE</w:t>
            </w:r>
          </w:p>
          <w:p w:rsidR="00746F02" w:rsidRPr="001E1F22" w:rsidRDefault="00746F02" w:rsidP="00C41BFF"/>
          <w:p w:rsidR="00746F02" w:rsidRPr="001E1F22" w:rsidRDefault="00746F02" w:rsidP="00C41BFF">
            <w:r w:rsidRPr="00EC13F6">
              <w:rPr>
                <w:b/>
              </w:rPr>
              <w:t>ŠTÍTOK (100 – 250</w:t>
            </w:r>
            <w:r>
              <w:rPr>
                <w:b/>
              </w:rPr>
              <w:t> </w:t>
            </w:r>
            <w:r w:rsidRPr="00EC13F6">
              <w:rPr>
                <w:b/>
              </w:rPr>
              <w:t>ml)</w:t>
            </w:r>
          </w:p>
        </w:tc>
      </w:tr>
    </w:tbl>
    <w:p w:rsidR="00746F02" w:rsidRPr="001E1F22" w:rsidRDefault="00746F02" w:rsidP="00746F02"/>
    <w:p w:rsidR="00746F02" w:rsidRPr="001E1F22" w:rsidRDefault="00746F02" w:rsidP="00746F02">
      <w:pPr>
        <w:pStyle w:val="Style2"/>
      </w:pPr>
      <w:r w:rsidRPr="001E1F22">
        <w:t>1.</w:t>
      </w:r>
      <w:r w:rsidRPr="001E1F22">
        <w:tab/>
        <w:t>NÁZOV VETERINÁRNEHO LIEKU</w:t>
      </w:r>
    </w:p>
    <w:p w:rsidR="00746F02" w:rsidRPr="001E1F22" w:rsidRDefault="00746F02" w:rsidP="00746F02"/>
    <w:p w:rsidR="00746F02" w:rsidRPr="006D5894" w:rsidRDefault="00746F02" w:rsidP="00746F02">
      <w:pPr>
        <w:pStyle w:val="Zkladntext"/>
      </w:pPr>
      <w:proofErr w:type="spellStart"/>
      <w:r>
        <w:t>Tolfine</w:t>
      </w:r>
      <w:proofErr w:type="spellEnd"/>
      <w:r>
        <w:t xml:space="preserve"> 80 mg/ml injekčný roztok </w:t>
      </w:r>
    </w:p>
    <w:p w:rsidR="00746F02" w:rsidRDefault="00746F02" w:rsidP="00746F02">
      <w:pPr>
        <w:pStyle w:val="Zkladntext"/>
        <w:rPr>
          <w:highlight w:val="lightGray"/>
        </w:rPr>
      </w:pPr>
      <w:r>
        <w:rPr>
          <w:highlight w:val="lightGray"/>
        </w:rPr>
        <w:t>100 ml</w:t>
      </w:r>
    </w:p>
    <w:p w:rsidR="00746F02" w:rsidRDefault="00746F02" w:rsidP="00746F02">
      <w:pPr>
        <w:pStyle w:val="Zkladntext"/>
        <w:rPr>
          <w:highlight w:val="lightGray"/>
        </w:rPr>
      </w:pPr>
      <w:r>
        <w:rPr>
          <w:highlight w:val="lightGray"/>
        </w:rPr>
        <w:t>250 ml</w:t>
      </w:r>
    </w:p>
    <w:p w:rsidR="00746F02" w:rsidRPr="001E1F22" w:rsidRDefault="00746F02" w:rsidP="00746F02"/>
    <w:p w:rsidR="00746F02" w:rsidRPr="001E1F22" w:rsidRDefault="00746F02" w:rsidP="00746F02">
      <w:pPr>
        <w:pStyle w:val="Style2"/>
      </w:pPr>
      <w:r w:rsidRPr="001E1F22">
        <w:t>2.</w:t>
      </w:r>
      <w:r w:rsidRPr="001E1F22">
        <w:tab/>
      </w:r>
      <w:r>
        <w:t xml:space="preserve">OBSAH </w:t>
      </w:r>
      <w:r w:rsidRPr="001E1F22">
        <w:t>ÚČINN</w:t>
      </w:r>
      <w:r>
        <w:t>ÝCH</w:t>
      </w:r>
      <w:r w:rsidRPr="001E1F22">
        <w:t xml:space="preserve"> LÁT</w:t>
      </w:r>
      <w:r>
        <w:t>O</w:t>
      </w:r>
      <w:r w:rsidRPr="001E1F22">
        <w:t>K</w:t>
      </w:r>
    </w:p>
    <w:p w:rsidR="00746F02" w:rsidRPr="001E1F22" w:rsidRDefault="00746F02" w:rsidP="00746F02">
      <w:pPr>
        <w:ind w:right="113"/>
      </w:pPr>
    </w:p>
    <w:p w:rsidR="00746F02" w:rsidRPr="006D5894" w:rsidRDefault="00746F02" w:rsidP="00746F02">
      <w:pPr>
        <w:pStyle w:val="Zkladntext"/>
      </w:pPr>
      <w:r>
        <w:t xml:space="preserve">Kyselina </w:t>
      </w:r>
      <w:proofErr w:type="spellStart"/>
      <w:r>
        <w:t>tolfenamová</w:t>
      </w:r>
      <w:proofErr w:type="spellEnd"/>
      <w:r>
        <w:tab/>
      </w:r>
      <w:r>
        <w:tab/>
        <w:t xml:space="preserve"> 80 mg/ml </w:t>
      </w:r>
    </w:p>
    <w:p w:rsidR="00746F02" w:rsidRPr="001E1F22" w:rsidRDefault="00746F02" w:rsidP="00746F02">
      <w:pPr>
        <w:ind w:right="113"/>
      </w:pPr>
    </w:p>
    <w:p w:rsidR="00746F02" w:rsidRPr="001E1F22" w:rsidRDefault="00746F02" w:rsidP="00746F02">
      <w:pPr>
        <w:pStyle w:val="Style2"/>
      </w:pPr>
      <w:r w:rsidRPr="001E1F22">
        <w:t>3.</w:t>
      </w:r>
      <w:r w:rsidRPr="001E1F22">
        <w:tab/>
        <w:t>CIEĽOVÉ DRUHY</w:t>
      </w:r>
    </w:p>
    <w:p w:rsidR="00746F02" w:rsidRPr="001E1F22" w:rsidRDefault="00746F02" w:rsidP="00746F02">
      <w:pPr>
        <w:ind w:right="113"/>
      </w:pPr>
    </w:p>
    <w:p w:rsidR="00746F02" w:rsidRPr="001E1F22" w:rsidRDefault="00746F02" w:rsidP="00746F02">
      <w:pPr>
        <w:pStyle w:val="Zkladntext"/>
      </w:pPr>
      <w:r>
        <w:rPr>
          <w:noProof/>
          <w:lang w:eastAsia="sk-SK"/>
        </w:rPr>
        <w:drawing>
          <wp:anchor distT="0" distB="0" distL="114300" distR="114300" simplePos="0" relativeHeight="251659264" behindDoc="1" locked="0" layoutInCell="1" allowOverlap="1" wp14:anchorId="66A6FF29" wp14:editId="2F97BC1C">
            <wp:simplePos x="0" y="0"/>
            <wp:positionH relativeFrom="margin">
              <wp:align>left</wp:align>
            </wp:positionH>
            <wp:positionV relativeFrom="paragraph">
              <wp:posOffset>326142</wp:posOffset>
            </wp:positionV>
            <wp:extent cx="1031240" cy="680720"/>
            <wp:effectExtent l="0" t="0" r="0" b="5080"/>
            <wp:wrapTopAndBottom/>
            <wp:docPr id="3" name="Image 3" descr="Obrázok, na ktorom je čierny, temnota&#10;&#10;Obsah vygenerovaný umelou inteligenciou môže byť nesprávn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 descr="Obrázok, na ktorom je čierny, temnota&#10;&#10;Obsah vygenerovaný umelou inteligenciou môže byť nesprávny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1240" cy="6807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highlight w:val="lightGray"/>
        </w:rPr>
        <w:t>Hovädzí dobytok</w:t>
      </w:r>
    </w:p>
    <w:p w:rsidR="00746F02" w:rsidRPr="001E1F22" w:rsidRDefault="00746F02" w:rsidP="00746F02">
      <w:pPr>
        <w:pStyle w:val="Style2"/>
      </w:pPr>
      <w:r w:rsidRPr="001E1F22">
        <w:t>4.</w:t>
      </w:r>
      <w:r w:rsidRPr="001E1F22">
        <w:tab/>
        <w:t>CESTY PODANIA</w:t>
      </w:r>
    </w:p>
    <w:p w:rsidR="00746F02" w:rsidRPr="001E1F22" w:rsidRDefault="00746F02" w:rsidP="00746F02">
      <w:pPr>
        <w:pStyle w:val="Textvysvetlivky"/>
        <w:rPr>
          <w:szCs w:val="22"/>
        </w:rPr>
      </w:pPr>
    </w:p>
    <w:p w:rsidR="00746F02" w:rsidRPr="006D5894" w:rsidRDefault="00746F02" w:rsidP="00746F02">
      <w:pPr>
        <w:pStyle w:val="Zkladntext"/>
      </w:pPr>
      <w:proofErr w:type="spellStart"/>
      <w:r w:rsidRPr="00C41BFF">
        <w:rPr>
          <w:b/>
          <w:bCs/>
        </w:rPr>
        <w:t>i.m</w:t>
      </w:r>
      <w:proofErr w:type="spellEnd"/>
      <w:r w:rsidRPr="00C41BFF">
        <w:rPr>
          <w:b/>
          <w:bCs/>
        </w:rPr>
        <w:t>./</w:t>
      </w:r>
      <w:proofErr w:type="spellStart"/>
      <w:r w:rsidRPr="00C41BFF">
        <w:rPr>
          <w:b/>
          <w:bCs/>
        </w:rPr>
        <w:t>i.v</w:t>
      </w:r>
      <w:proofErr w:type="spellEnd"/>
      <w:r w:rsidRPr="00C41BFF">
        <w:rPr>
          <w:b/>
          <w:bCs/>
        </w:rPr>
        <w:t>.</w:t>
      </w:r>
      <w:r w:rsidRPr="003B3228">
        <w:t xml:space="preserve"> </w:t>
      </w:r>
    </w:p>
    <w:p w:rsidR="00746F02" w:rsidRDefault="00746F02" w:rsidP="00746F02">
      <w:pPr>
        <w:pStyle w:val="Textvysvetlivky"/>
      </w:pPr>
    </w:p>
    <w:p w:rsidR="00746F02" w:rsidRPr="006D5894" w:rsidRDefault="00746F02" w:rsidP="00746F02">
      <w:pPr>
        <w:pStyle w:val="Zkladntext"/>
      </w:pPr>
      <w:r w:rsidRPr="001E1F22">
        <w:t>Pred použitím si prečítajte písomnú informáciu pre používateľov.</w:t>
      </w:r>
      <w:r w:rsidRPr="00B3024C">
        <w:t xml:space="preserve"> </w:t>
      </w:r>
    </w:p>
    <w:p w:rsidR="00746F02" w:rsidRPr="001E1F22" w:rsidRDefault="00746F02" w:rsidP="00746F02">
      <w:pPr>
        <w:ind w:right="113"/>
      </w:pPr>
    </w:p>
    <w:p w:rsidR="00746F02" w:rsidRPr="001E1F22" w:rsidRDefault="00746F02" w:rsidP="00746F02">
      <w:pPr>
        <w:pStyle w:val="Style2"/>
      </w:pPr>
      <w:r w:rsidRPr="001E1F22">
        <w:t>5.</w:t>
      </w:r>
      <w:r w:rsidRPr="001E1F22">
        <w:tab/>
        <w:t>OCHRANNÉ LEHOTY</w:t>
      </w:r>
    </w:p>
    <w:p w:rsidR="00746F02" w:rsidRPr="001E1F22" w:rsidRDefault="00746F02" w:rsidP="00746F02"/>
    <w:p w:rsidR="00746F02" w:rsidRPr="001E1F22" w:rsidRDefault="00746F02" w:rsidP="00746F02">
      <w:r w:rsidRPr="001E1F22">
        <w:t>Ochrann</w:t>
      </w:r>
      <w:r>
        <w:t>é</w:t>
      </w:r>
      <w:r w:rsidRPr="001E1F22">
        <w:t xml:space="preserve"> lehot</w:t>
      </w:r>
      <w:r>
        <w:t>y</w:t>
      </w:r>
      <w:r w:rsidRPr="001E1F22">
        <w:t>:</w:t>
      </w:r>
    </w:p>
    <w:tbl>
      <w:tblPr>
        <w:tblStyle w:val="TableNormal1"/>
        <w:tblW w:w="0" w:type="auto"/>
        <w:tblInd w:w="176" w:type="dxa"/>
        <w:tblLayout w:type="fixed"/>
        <w:tblLook w:val="01E0" w:firstRow="1" w:lastRow="1" w:firstColumn="1" w:lastColumn="1" w:noHBand="0" w:noVBand="0"/>
      </w:tblPr>
      <w:tblGrid>
        <w:gridCol w:w="2234"/>
        <w:gridCol w:w="1134"/>
        <w:gridCol w:w="2268"/>
      </w:tblGrid>
      <w:tr w:rsidR="00746F02" w:rsidRPr="006D5894" w:rsidTr="00C41BFF">
        <w:trPr>
          <w:trHeight w:val="254"/>
        </w:trPr>
        <w:tc>
          <w:tcPr>
            <w:tcW w:w="2234" w:type="dxa"/>
          </w:tcPr>
          <w:p w:rsidR="00746F02" w:rsidRPr="00C41BFF" w:rsidRDefault="00746F02" w:rsidP="00746F02">
            <w:pPr>
              <w:pStyle w:val="TableParagraph"/>
              <w:numPr>
                <w:ilvl w:val="0"/>
                <w:numId w:val="39"/>
              </w:numPr>
              <w:tabs>
                <w:tab w:val="clear" w:pos="357"/>
              </w:tabs>
              <w:ind w:left="0"/>
              <w:rPr>
                <w:szCs w:val="20"/>
              </w:rPr>
            </w:pPr>
          </w:p>
        </w:tc>
        <w:tc>
          <w:tcPr>
            <w:tcW w:w="1134" w:type="dxa"/>
          </w:tcPr>
          <w:p w:rsidR="00746F02" w:rsidRPr="00C41BFF" w:rsidRDefault="00746F02" w:rsidP="00746F02">
            <w:pPr>
              <w:pStyle w:val="TableParagraph"/>
              <w:numPr>
                <w:ilvl w:val="0"/>
                <w:numId w:val="39"/>
              </w:numPr>
              <w:tabs>
                <w:tab w:val="clear" w:pos="357"/>
              </w:tabs>
              <w:ind w:left="50" w:right="-568"/>
              <w:rPr>
                <w:szCs w:val="20"/>
              </w:rPr>
            </w:pPr>
            <w:proofErr w:type="spellStart"/>
            <w:r w:rsidRPr="00C41BFF">
              <w:rPr>
                <w:b/>
                <w:bCs/>
                <w:szCs w:val="20"/>
              </w:rPr>
              <w:t>i.m</w:t>
            </w:r>
            <w:proofErr w:type="spellEnd"/>
            <w:r>
              <w:rPr>
                <w:szCs w:val="20"/>
              </w:rPr>
              <w:t>.</w:t>
            </w:r>
          </w:p>
        </w:tc>
        <w:tc>
          <w:tcPr>
            <w:tcW w:w="2268" w:type="dxa"/>
          </w:tcPr>
          <w:p w:rsidR="00746F02" w:rsidRPr="00C41BFF" w:rsidRDefault="00746F02" w:rsidP="00746F02">
            <w:pPr>
              <w:pStyle w:val="TableParagraph"/>
              <w:numPr>
                <w:ilvl w:val="0"/>
                <w:numId w:val="39"/>
              </w:numPr>
              <w:tabs>
                <w:tab w:val="clear" w:pos="357"/>
              </w:tabs>
              <w:ind w:left="50"/>
              <w:rPr>
                <w:szCs w:val="20"/>
              </w:rPr>
            </w:pPr>
            <w:proofErr w:type="spellStart"/>
            <w:r w:rsidRPr="00C41BFF">
              <w:rPr>
                <w:b/>
                <w:bCs/>
                <w:szCs w:val="20"/>
              </w:rPr>
              <w:t>i.v</w:t>
            </w:r>
            <w:proofErr w:type="spellEnd"/>
            <w:r w:rsidRPr="00C41BFF">
              <w:rPr>
                <w:b/>
                <w:bCs/>
                <w:szCs w:val="20"/>
              </w:rPr>
              <w:t>.</w:t>
            </w:r>
          </w:p>
        </w:tc>
      </w:tr>
      <w:tr w:rsidR="00746F02" w:rsidRPr="006D5894" w:rsidTr="00C41BFF">
        <w:trPr>
          <w:trHeight w:val="254"/>
        </w:trPr>
        <w:tc>
          <w:tcPr>
            <w:tcW w:w="2234" w:type="dxa"/>
          </w:tcPr>
          <w:p w:rsidR="00746F02" w:rsidRPr="00C41BFF" w:rsidRDefault="00746F02" w:rsidP="00746F02">
            <w:pPr>
              <w:tabs>
                <w:tab w:val="left" w:pos="567"/>
              </w:tabs>
              <w:spacing w:line="260" w:lineRule="exact"/>
              <w:rPr>
                <w:szCs w:val="20"/>
              </w:rPr>
            </w:pPr>
            <w:r w:rsidRPr="006D4A74">
              <w:t>Mäso  </w:t>
            </w:r>
            <w:r>
              <w:rPr>
                <w:szCs w:val="20"/>
              </w:rPr>
              <w:t xml:space="preserve">a </w:t>
            </w:r>
            <w:r w:rsidRPr="006D4A74">
              <w:t>vnútornosti</w:t>
            </w:r>
          </w:p>
        </w:tc>
        <w:tc>
          <w:tcPr>
            <w:tcW w:w="1134" w:type="dxa"/>
          </w:tcPr>
          <w:p w:rsidR="00746F02" w:rsidRPr="00C41BFF" w:rsidRDefault="00746F02" w:rsidP="00746F02">
            <w:pPr>
              <w:tabs>
                <w:tab w:val="left" w:pos="567"/>
              </w:tabs>
              <w:spacing w:line="260" w:lineRule="exact"/>
              <w:rPr>
                <w:szCs w:val="20"/>
              </w:rPr>
            </w:pPr>
            <w:r w:rsidRPr="006D4A74">
              <w:t>20 dní</w:t>
            </w:r>
          </w:p>
        </w:tc>
        <w:tc>
          <w:tcPr>
            <w:tcW w:w="2268" w:type="dxa"/>
          </w:tcPr>
          <w:p w:rsidR="00746F02" w:rsidRPr="00C41BFF" w:rsidRDefault="00746F02" w:rsidP="00746F02">
            <w:pPr>
              <w:tabs>
                <w:tab w:val="left" w:pos="567"/>
              </w:tabs>
              <w:spacing w:line="260" w:lineRule="exact"/>
              <w:rPr>
                <w:szCs w:val="20"/>
              </w:rPr>
            </w:pPr>
            <w:r w:rsidRPr="006D4A74">
              <w:t>4 dn</w:t>
            </w:r>
            <w:r>
              <w:rPr>
                <w:szCs w:val="20"/>
              </w:rPr>
              <w:t>i</w:t>
            </w:r>
          </w:p>
        </w:tc>
      </w:tr>
      <w:tr w:rsidR="00746F02" w:rsidRPr="006D5894" w:rsidTr="00C41BFF">
        <w:trPr>
          <w:trHeight w:val="251"/>
        </w:trPr>
        <w:tc>
          <w:tcPr>
            <w:tcW w:w="2234" w:type="dxa"/>
          </w:tcPr>
          <w:p w:rsidR="00746F02" w:rsidRPr="00C41BFF" w:rsidRDefault="00746F02" w:rsidP="00746F02">
            <w:pPr>
              <w:tabs>
                <w:tab w:val="left" w:pos="567"/>
              </w:tabs>
              <w:spacing w:line="260" w:lineRule="exact"/>
              <w:rPr>
                <w:szCs w:val="20"/>
              </w:rPr>
            </w:pPr>
            <w:r w:rsidRPr="006D4A74">
              <w:t>Mlieko</w:t>
            </w:r>
          </w:p>
        </w:tc>
        <w:tc>
          <w:tcPr>
            <w:tcW w:w="1134" w:type="dxa"/>
          </w:tcPr>
          <w:p w:rsidR="00746F02" w:rsidRPr="00C41BFF" w:rsidRDefault="00746F02" w:rsidP="00746F02">
            <w:pPr>
              <w:tabs>
                <w:tab w:val="left" w:pos="567"/>
              </w:tabs>
              <w:spacing w:line="260" w:lineRule="exact"/>
              <w:rPr>
                <w:szCs w:val="20"/>
              </w:rPr>
            </w:pPr>
            <w:r w:rsidRPr="006D4A74">
              <w:t>0</w:t>
            </w:r>
            <w:r>
              <w:rPr>
                <w:szCs w:val="20"/>
              </w:rPr>
              <w:t> </w:t>
            </w:r>
            <w:r w:rsidRPr="006D4A74">
              <w:t>hodín</w:t>
            </w:r>
          </w:p>
        </w:tc>
        <w:tc>
          <w:tcPr>
            <w:tcW w:w="2268" w:type="dxa"/>
          </w:tcPr>
          <w:p w:rsidR="00746F02" w:rsidRPr="00C41BFF" w:rsidRDefault="00746F02" w:rsidP="00746F02">
            <w:pPr>
              <w:tabs>
                <w:tab w:val="left" w:pos="567"/>
              </w:tabs>
              <w:spacing w:line="260" w:lineRule="exact"/>
              <w:rPr>
                <w:szCs w:val="20"/>
              </w:rPr>
            </w:pPr>
            <w:r w:rsidRPr="006D4A74">
              <w:t>12</w:t>
            </w:r>
            <w:r>
              <w:rPr>
                <w:szCs w:val="20"/>
              </w:rPr>
              <w:t> </w:t>
            </w:r>
            <w:r w:rsidRPr="006D4A74">
              <w:t>hodín</w:t>
            </w:r>
          </w:p>
        </w:tc>
      </w:tr>
    </w:tbl>
    <w:p w:rsidR="00746F02" w:rsidRPr="001E1F22" w:rsidRDefault="00746F02" w:rsidP="00746F02">
      <w:pPr>
        <w:ind w:right="113"/>
      </w:pPr>
    </w:p>
    <w:p w:rsidR="00746F02" w:rsidRPr="001E1F22" w:rsidRDefault="00746F02" w:rsidP="00746F02">
      <w:pPr>
        <w:pStyle w:val="Style2"/>
      </w:pPr>
      <w:r w:rsidRPr="001E1F22">
        <w:t>6.</w:t>
      </w:r>
      <w:r w:rsidRPr="001E1F22">
        <w:tab/>
        <w:t>DÁTUM EXSPIRÁCIE</w:t>
      </w:r>
    </w:p>
    <w:p w:rsidR="00746F02" w:rsidRPr="001E1F22" w:rsidRDefault="00746F02" w:rsidP="00746F02"/>
    <w:p w:rsidR="00746F02" w:rsidRPr="006D5894" w:rsidRDefault="00746F02" w:rsidP="00746F02">
      <w:pPr>
        <w:pStyle w:val="Zkladntext"/>
      </w:pPr>
      <w:proofErr w:type="spellStart"/>
      <w:r w:rsidRPr="001E1F22">
        <w:t>Exp</w:t>
      </w:r>
      <w:proofErr w:type="spellEnd"/>
      <w:r>
        <w:t>.</w:t>
      </w:r>
      <w:r w:rsidRPr="001E1F22">
        <w:t xml:space="preserve"> {mesiac/rok}</w:t>
      </w:r>
    </w:p>
    <w:p w:rsidR="00746F02" w:rsidRDefault="00746F02" w:rsidP="00746F02">
      <w:pPr>
        <w:pStyle w:val="Zkladntext"/>
      </w:pPr>
    </w:p>
    <w:p w:rsidR="00746F02" w:rsidRDefault="00746F02" w:rsidP="00746F02">
      <w:pPr>
        <w:pStyle w:val="Zkladntext"/>
      </w:pPr>
      <w:r>
        <w:t>Po prvom prepichnutí zátky použiť do…</w:t>
      </w:r>
    </w:p>
    <w:p w:rsidR="00746F02" w:rsidRPr="006D5894" w:rsidRDefault="00746F02" w:rsidP="00746F02">
      <w:pPr>
        <w:pStyle w:val="Zkladntext"/>
      </w:pPr>
      <w:r>
        <w:t>Po prvom prepichnutí zátky</w:t>
      </w:r>
      <w:r w:rsidDel="004C1750">
        <w:t xml:space="preserve"> </w:t>
      </w:r>
      <w:r>
        <w:t>použiť do 28 dní.</w:t>
      </w:r>
    </w:p>
    <w:p w:rsidR="00746F02" w:rsidRPr="001E1F22" w:rsidRDefault="00746F02" w:rsidP="00746F02">
      <w:pPr>
        <w:ind w:right="113"/>
      </w:pPr>
    </w:p>
    <w:p w:rsidR="00746F02" w:rsidRPr="001E1F22" w:rsidRDefault="00746F02" w:rsidP="00746F02">
      <w:pPr>
        <w:pStyle w:val="Style2"/>
      </w:pPr>
      <w:r>
        <w:t>7</w:t>
      </w:r>
      <w:r w:rsidRPr="001E1F22">
        <w:t>.</w:t>
      </w:r>
      <w:r w:rsidRPr="001E1F22">
        <w:tab/>
        <w:t>OSOBITNÉ PODMIENKY NA UCHOVÁVANIE</w:t>
      </w:r>
    </w:p>
    <w:p w:rsidR="00746F02" w:rsidRDefault="00746F02" w:rsidP="00746F02">
      <w:pPr>
        <w:ind w:right="113"/>
      </w:pPr>
    </w:p>
    <w:p w:rsidR="00746F02" w:rsidRPr="001E1F22" w:rsidRDefault="00746F02" w:rsidP="00746F02">
      <w:pPr>
        <w:ind w:right="113"/>
      </w:pPr>
    </w:p>
    <w:p w:rsidR="00746F02" w:rsidRPr="001E1F22" w:rsidRDefault="00746F02" w:rsidP="00746F02">
      <w:pPr>
        <w:pStyle w:val="Style2"/>
      </w:pPr>
      <w:r w:rsidRPr="001E1F22">
        <w:t>8.</w:t>
      </w:r>
      <w:r w:rsidRPr="001E1F22">
        <w:tab/>
        <w:t>NÁZOV DRŽITEĽA ROZHODNUTIA O REGISTRÁCII</w:t>
      </w:r>
    </w:p>
    <w:p w:rsidR="00746F02" w:rsidRPr="001E1F22" w:rsidRDefault="00746F02" w:rsidP="00746F02">
      <w:pPr>
        <w:ind w:right="-318"/>
      </w:pPr>
    </w:p>
    <w:p w:rsidR="00746F02" w:rsidRPr="001E1F22" w:rsidRDefault="00746F02" w:rsidP="00746F02">
      <w:pPr>
        <w:ind w:right="-318"/>
      </w:pPr>
      <w:proofErr w:type="spellStart"/>
      <w:r>
        <w:t>Vetoquinol</w:t>
      </w:r>
      <w:proofErr w:type="spellEnd"/>
      <w:r>
        <w:t xml:space="preserve"> s.r.o.</w:t>
      </w:r>
    </w:p>
    <w:p w:rsidR="00746F02" w:rsidRPr="001E1F22" w:rsidRDefault="00746F02" w:rsidP="00746F02">
      <w:pPr>
        <w:ind w:right="113"/>
      </w:pPr>
    </w:p>
    <w:p w:rsidR="00746F02" w:rsidRPr="001E1F22" w:rsidRDefault="00746F02" w:rsidP="00746F02">
      <w:pPr>
        <w:pStyle w:val="Style2"/>
      </w:pPr>
      <w:r>
        <w:t>9</w:t>
      </w:r>
      <w:r w:rsidRPr="001E1F22">
        <w:t>.</w:t>
      </w:r>
      <w:r w:rsidRPr="001E1F22">
        <w:tab/>
        <w:t>ČÍSLO ŠARŽE</w:t>
      </w:r>
    </w:p>
    <w:p w:rsidR="00746F02" w:rsidRPr="001E1F22" w:rsidRDefault="00746F02" w:rsidP="00746F02"/>
    <w:p w:rsidR="00746F02" w:rsidRDefault="00746F02" w:rsidP="00746F02">
      <w:proofErr w:type="spellStart"/>
      <w:r w:rsidRPr="001E1F22">
        <w:t>Lot</w:t>
      </w:r>
      <w:proofErr w:type="spellEnd"/>
      <w:r w:rsidRPr="001E1F22">
        <w:t xml:space="preserve"> {číslo}</w:t>
      </w:r>
      <w:r w:rsidRPr="00F0593A">
        <w:t xml:space="preserve"> </w:t>
      </w:r>
    </w:p>
    <w:p w:rsidR="00746F02" w:rsidRDefault="00746F02" w:rsidP="00746F02"/>
    <w:p w:rsidR="00746F02" w:rsidRPr="001E1F22" w:rsidRDefault="00746F02" w:rsidP="00746F02">
      <w:proofErr w:type="spellStart"/>
      <w:r w:rsidRPr="00C41BFF">
        <w:rPr>
          <w:i/>
          <w:iCs/>
          <w:highlight w:val="lightGray"/>
          <w:lang w:val="en-GB"/>
        </w:rPr>
        <w:t>Vetoquinol</w:t>
      </w:r>
      <w:proofErr w:type="spellEnd"/>
      <w:r w:rsidRPr="00C41BFF">
        <w:rPr>
          <w:i/>
          <w:iCs/>
          <w:highlight w:val="lightGray"/>
          <w:lang w:val="en-GB"/>
        </w:rPr>
        <w:t xml:space="preserve"> logo</w:t>
      </w:r>
    </w:p>
    <w:p w:rsidR="00746F02" w:rsidRPr="001E1F22" w:rsidRDefault="00746F02" w:rsidP="00746F02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b/>
        </w:rPr>
      </w:pPr>
      <w:r w:rsidRPr="001E1F22">
        <w:rPr>
          <w:b/>
        </w:rPr>
        <w:lastRenderedPageBreak/>
        <w:t>MINIMÁLNE ÚDAJE, KTORÉ MAJÚ BYŤ UVEDENÉ NA MALOM VNÚTORNOM OBALE</w:t>
      </w:r>
    </w:p>
    <w:p w:rsidR="00746F02" w:rsidRPr="001E1F22" w:rsidRDefault="00746F02" w:rsidP="00746F02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</w:pPr>
    </w:p>
    <w:p w:rsidR="00746F02" w:rsidRPr="001E1F22" w:rsidRDefault="00746F02" w:rsidP="00746F02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b/>
        </w:rPr>
      </w:pPr>
      <w:r w:rsidRPr="00347C24">
        <w:rPr>
          <w:b/>
        </w:rPr>
        <w:t>ŠTÍTOK (50 ml)</w:t>
      </w:r>
    </w:p>
    <w:p w:rsidR="00746F02" w:rsidRPr="001E1F22" w:rsidRDefault="00746F02" w:rsidP="00746F02"/>
    <w:p w:rsidR="00746F02" w:rsidRPr="001E1F22" w:rsidRDefault="00746F02" w:rsidP="00746F02">
      <w:pPr>
        <w:pStyle w:val="Style2"/>
      </w:pPr>
      <w:r w:rsidRPr="001E1F22">
        <w:t>1.</w:t>
      </w:r>
      <w:r w:rsidRPr="001E1F22">
        <w:tab/>
        <w:t>NÁZOV VETERINÁRNEHO LIEKU</w:t>
      </w:r>
    </w:p>
    <w:p w:rsidR="00746F02" w:rsidRPr="001E1F22" w:rsidRDefault="00746F02" w:rsidP="00746F02"/>
    <w:p w:rsidR="00746F02" w:rsidRDefault="00746F02" w:rsidP="00746F02">
      <w:pPr>
        <w:pStyle w:val="Zkladntext"/>
      </w:pPr>
      <w:proofErr w:type="spellStart"/>
      <w:r>
        <w:t>Tolfine</w:t>
      </w:r>
      <w:proofErr w:type="spellEnd"/>
      <w:r>
        <w:t xml:space="preserve"> </w:t>
      </w:r>
      <w:r w:rsidRPr="00C41BFF">
        <w:t>80 mg/ml injekčný roztok</w:t>
      </w:r>
      <w:r>
        <w:t xml:space="preserve"> </w:t>
      </w:r>
    </w:p>
    <w:p w:rsidR="00746F02" w:rsidRPr="006D5894" w:rsidRDefault="00746F02" w:rsidP="00746F02">
      <w:pPr>
        <w:pStyle w:val="Zkladntext"/>
      </w:pPr>
      <w:r w:rsidRPr="00C41BFF">
        <w:rPr>
          <w:highlight w:val="lightGray"/>
        </w:rPr>
        <w:t>50 ml</w:t>
      </w:r>
    </w:p>
    <w:p w:rsidR="00746F02" w:rsidRPr="006D5894" w:rsidRDefault="00746F02" w:rsidP="00746F02">
      <w:pPr>
        <w:pStyle w:val="Zkladntext"/>
      </w:pPr>
    </w:p>
    <w:p w:rsidR="00746F02" w:rsidRDefault="00746F02" w:rsidP="00746F02">
      <w:r w:rsidRPr="000A33E9">
        <w:rPr>
          <w:noProof/>
          <w:lang w:eastAsia="sk-SK"/>
        </w:rPr>
        <w:drawing>
          <wp:inline distT="0" distB="0" distL="0" distR="0" wp14:anchorId="086522FB" wp14:editId="2AFBBE98">
            <wp:extent cx="723900" cy="477942"/>
            <wp:effectExtent l="0" t="0" r="0" b="0"/>
            <wp:docPr id="63" name="Image 63" descr="Obrázok, na ktorom je čierny, temnota&#10;&#10;Obsah vygenerovaný umelou inteligenciou môže byť nesprávn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Image 63" descr="Obrázok, na ktorom je čierny, temnota&#10;&#10;Obsah vygenerovaný umelou inteligenciou môže byť nesprávny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4541" cy="484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6F02" w:rsidRPr="001E1F22" w:rsidRDefault="00746F02" w:rsidP="00746F02"/>
    <w:p w:rsidR="00746F02" w:rsidRPr="001E1F22" w:rsidRDefault="00746F02" w:rsidP="00746F02">
      <w:pPr>
        <w:pStyle w:val="Style2"/>
      </w:pPr>
      <w:r w:rsidRPr="001E1F22">
        <w:t>2.</w:t>
      </w:r>
      <w:r w:rsidRPr="001E1F22">
        <w:tab/>
        <w:t>KVANTITATÍVNE ÚDAJE O ÚČINNÝCH LÁTKACH</w:t>
      </w:r>
    </w:p>
    <w:p w:rsidR="00746F02" w:rsidRPr="001E1F22" w:rsidRDefault="00746F02" w:rsidP="00746F02"/>
    <w:p w:rsidR="00746F02" w:rsidRPr="001F5CAE" w:rsidRDefault="00746F02" w:rsidP="00746F02">
      <w:pPr>
        <w:rPr>
          <w:lang w:val="en-GB"/>
        </w:rPr>
      </w:pPr>
      <w:proofErr w:type="spellStart"/>
      <w:r w:rsidRPr="001F5CAE">
        <w:rPr>
          <w:lang w:val="en-GB"/>
        </w:rPr>
        <w:t>Tolfenamic</w:t>
      </w:r>
      <w:proofErr w:type="spellEnd"/>
      <w:r w:rsidRPr="001F5CAE">
        <w:rPr>
          <w:lang w:val="en-GB"/>
        </w:rPr>
        <w:t xml:space="preserve"> acid</w:t>
      </w:r>
      <w:r>
        <w:rPr>
          <w:lang w:val="en-GB"/>
        </w:rPr>
        <w:tab/>
      </w:r>
      <w:r w:rsidRPr="00C41BFF">
        <w:rPr>
          <w:lang w:val="en-GB"/>
        </w:rPr>
        <w:t>80</w:t>
      </w:r>
      <w:r>
        <w:rPr>
          <w:lang w:val="en-GB"/>
        </w:rPr>
        <w:t> </w:t>
      </w:r>
      <w:r w:rsidRPr="00C41BFF">
        <w:rPr>
          <w:lang w:val="en-GB"/>
        </w:rPr>
        <w:t>mg/ml</w:t>
      </w:r>
    </w:p>
    <w:p w:rsidR="00746F02" w:rsidRPr="001E1F22" w:rsidRDefault="00746F02" w:rsidP="00746F02"/>
    <w:p w:rsidR="00746F02" w:rsidRPr="001E1F22" w:rsidRDefault="00746F02" w:rsidP="00746F02">
      <w:pPr>
        <w:pStyle w:val="Style2"/>
      </w:pPr>
      <w:r>
        <w:t>3</w:t>
      </w:r>
      <w:r w:rsidRPr="001E1F22">
        <w:t>.</w:t>
      </w:r>
      <w:r w:rsidRPr="001E1F22">
        <w:tab/>
        <w:t>ČÍSLO ŠARŽE</w:t>
      </w:r>
    </w:p>
    <w:p w:rsidR="00746F02" w:rsidRPr="001E1F22" w:rsidRDefault="00746F02" w:rsidP="00746F02"/>
    <w:p w:rsidR="00746F02" w:rsidRPr="006D5894" w:rsidRDefault="00746F02" w:rsidP="00746F02">
      <w:pPr>
        <w:pStyle w:val="Zkladntext"/>
      </w:pPr>
      <w:proofErr w:type="spellStart"/>
      <w:r w:rsidRPr="001E1F22">
        <w:t>Lot</w:t>
      </w:r>
      <w:proofErr w:type="spellEnd"/>
      <w:r w:rsidRPr="001E1F22">
        <w:t xml:space="preserve"> {číslo}</w:t>
      </w:r>
      <w:r w:rsidRPr="00726F50">
        <w:t xml:space="preserve"> </w:t>
      </w:r>
    </w:p>
    <w:p w:rsidR="00746F02" w:rsidRPr="001E1F22" w:rsidRDefault="00746F02" w:rsidP="00746F02"/>
    <w:p w:rsidR="00746F02" w:rsidRPr="001E1F22" w:rsidRDefault="00746F02" w:rsidP="00746F02">
      <w:pPr>
        <w:pStyle w:val="Style2"/>
      </w:pPr>
      <w:r w:rsidRPr="001E1F22">
        <w:t>4.</w:t>
      </w:r>
      <w:r w:rsidRPr="001E1F22">
        <w:tab/>
        <w:t>DÁTUM EXSPIRÁCIE</w:t>
      </w:r>
    </w:p>
    <w:p w:rsidR="00746F02" w:rsidRPr="001E1F22" w:rsidRDefault="00746F02" w:rsidP="00746F02"/>
    <w:p w:rsidR="00746F02" w:rsidRPr="006D5894" w:rsidRDefault="00746F02" w:rsidP="00746F02">
      <w:pPr>
        <w:pStyle w:val="Zkladntext"/>
      </w:pPr>
      <w:proofErr w:type="spellStart"/>
      <w:r w:rsidRPr="001E1F22">
        <w:t>Exp</w:t>
      </w:r>
      <w:proofErr w:type="spellEnd"/>
      <w:r>
        <w:t>.</w:t>
      </w:r>
      <w:r w:rsidRPr="001E1F22">
        <w:t xml:space="preserve"> {mesiac/rok}</w:t>
      </w:r>
    </w:p>
    <w:p w:rsidR="00746F02" w:rsidRDefault="00746F02" w:rsidP="00746F02">
      <w:pPr>
        <w:pStyle w:val="Zkladntext"/>
      </w:pPr>
      <w:r>
        <w:t>Po prvom prepichnutí zátky použiť do…</w:t>
      </w:r>
    </w:p>
    <w:p w:rsidR="00746F02" w:rsidRDefault="00746F02" w:rsidP="00746F02">
      <w:pPr>
        <w:pStyle w:val="Zkladntext"/>
      </w:pPr>
      <w:r>
        <w:t>Po prvom prepichnutí zátky</w:t>
      </w:r>
      <w:r w:rsidDel="004C1750">
        <w:t xml:space="preserve"> </w:t>
      </w:r>
      <w:r>
        <w:t>použiť do 28 dní.</w:t>
      </w:r>
    </w:p>
    <w:p w:rsidR="00746F02" w:rsidRDefault="00746F02" w:rsidP="00746F02">
      <w:pPr>
        <w:pStyle w:val="Zkladntext"/>
      </w:pPr>
    </w:p>
    <w:p w:rsidR="00746F02" w:rsidRPr="00C41BFF" w:rsidRDefault="00746F02" w:rsidP="00746F02">
      <w:pPr>
        <w:rPr>
          <w:i/>
          <w:iCs/>
          <w:lang w:val="en-US"/>
        </w:rPr>
      </w:pPr>
      <w:proofErr w:type="spellStart"/>
      <w:r w:rsidRPr="00C41BFF">
        <w:rPr>
          <w:i/>
          <w:iCs/>
          <w:highlight w:val="lightGray"/>
          <w:lang w:val="en-US"/>
        </w:rPr>
        <w:t>Vetoquinol</w:t>
      </w:r>
      <w:proofErr w:type="spellEnd"/>
      <w:r w:rsidRPr="00C41BFF">
        <w:rPr>
          <w:i/>
          <w:iCs/>
          <w:highlight w:val="lightGray"/>
          <w:lang w:val="en-US"/>
        </w:rPr>
        <w:t xml:space="preserve"> logo</w:t>
      </w:r>
    </w:p>
    <w:p w:rsidR="00746F02" w:rsidRPr="006D5894" w:rsidRDefault="00746F02" w:rsidP="00746F02">
      <w:pPr>
        <w:pStyle w:val="Zkladntext"/>
      </w:pPr>
    </w:p>
    <w:p w:rsidR="00746F02" w:rsidRPr="001E1F22" w:rsidRDefault="00746F02" w:rsidP="00746F02">
      <w:r w:rsidRPr="001E1F22">
        <w:br w:type="page"/>
      </w:r>
    </w:p>
    <w:p w:rsidR="00746F02" w:rsidRPr="001E1F22" w:rsidRDefault="00746F02" w:rsidP="00746F02"/>
    <w:p w:rsidR="00746F02" w:rsidRPr="001E1F22" w:rsidRDefault="00746F02" w:rsidP="00746F02">
      <w:pPr>
        <w:jc w:val="center"/>
      </w:pPr>
      <w:r w:rsidRPr="001E1F22">
        <w:rPr>
          <w:b/>
        </w:rPr>
        <w:t>PÍSOMNÁ INFORMÁCIA PRE POUŽÍVATEĽOV</w:t>
      </w:r>
    </w:p>
    <w:p w:rsidR="00746F02" w:rsidRPr="001E1F22" w:rsidRDefault="00746F02" w:rsidP="00746F02"/>
    <w:p w:rsidR="00746F02" w:rsidRPr="001E1F22" w:rsidRDefault="00746F02" w:rsidP="00746F02">
      <w:pPr>
        <w:pStyle w:val="Style1"/>
      </w:pPr>
      <w:r w:rsidRPr="001E1F22">
        <w:rPr>
          <w:highlight w:val="lightGray"/>
        </w:rPr>
        <w:t>1.</w:t>
      </w:r>
      <w:r w:rsidRPr="001E1F22">
        <w:tab/>
        <w:t>Názov veterinárneho lieku</w:t>
      </w:r>
    </w:p>
    <w:p w:rsidR="00746F02" w:rsidRPr="001E1F22" w:rsidRDefault="00746F02" w:rsidP="00746F02"/>
    <w:p w:rsidR="00746F02" w:rsidRPr="006D5894" w:rsidRDefault="00746F02" w:rsidP="00746F02">
      <w:pPr>
        <w:pStyle w:val="Zkladntext"/>
      </w:pPr>
      <w:proofErr w:type="spellStart"/>
      <w:r>
        <w:t>Tolfine</w:t>
      </w:r>
      <w:proofErr w:type="spellEnd"/>
      <w:r>
        <w:t xml:space="preserve"> 80 mg/ml injekčný roztok pre hovädzí dobytok </w:t>
      </w:r>
    </w:p>
    <w:p w:rsidR="00746F02" w:rsidRPr="001E1F22" w:rsidRDefault="00746F02" w:rsidP="00746F02"/>
    <w:p w:rsidR="00746F02" w:rsidRPr="001E1F22" w:rsidRDefault="00746F02" w:rsidP="00746F02">
      <w:pPr>
        <w:pStyle w:val="Style1"/>
      </w:pPr>
      <w:r w:rsidRPr="001E1F22">
        <w:rPr>
          <w:highlight w:val="lightGray"/>
        </w:rPr>
        <w:t>2.</w:t>
      </w:r>
      <w:r w:rsidRPr="001E1F22">
        <w:tab/>
        <w:t>Zloženie</w:t>
      </w:r>
    </w:p>
    <w:p w:rsidR="00746F02" w:rsidRPr="001E1F22" w:rsidRDefault="00746F02" w:rsidP="00746F02">
      <w:pPr>
        <w:rPr>
          <w:iCs/>
        </w:rPr>
      </w:pPr>
    </w:p>
    <w:p w:rsidR="00746F02" w:rsidRPr="00502C8D" w:rsidRDefault="00746F02" w:rsidP="00746F02">
      <w:pPr>
        <w:outlineLvl w:val="0"/>
        <w:rPr>
          <w:bCs/>
        </w:rPr>
      </w:pPr>
      <w:r w:rsidRPr="00502C8D">
        <w:rPr>
          <w:bCs/>
        </w:rPr>
        <w:t>Každý ml obsahuje:</w:t>
      </w:r>
    </w:p>
    <w:p w:rsidR="00746F02" w:rsidRPr="00502C8D" w:rsidRDefault="00746F02" w:rsidP="00746F02">
      <w:pPr>
        <w:outlineLvl w:val="0"/>
        <w:rPr>
          <w:b/>
          <w:bCs/>
          <w:lang w:val="en-GB"/>
        </w:rPr>
      </w:pPr>
    </w:p>
    <w:p w:rsidR="00746F02" w:rsidRDefault="00746F02" w:rsidP="00746F02">
      <w:pPr>
        <w:rPr>
          <w:b/>
        </w:rPr>
      </w:pPr>
      <w:r w:rsidRPr="001E1F22">
        <w:rPr>
          <w:b/>
        </w:rPr>
        <w:t>Účinné látky:</w:t>
      </w:r>
    </w:p>
    <w:p w:rsidR="00746F02" w:rsidRPr="001E1F22" w:rsidRDefault="00746F02" w:rsidP="00746F02">
      <w:pPr>
        <w:rPr>
          <w:b/>
        </w:rPr>
      </w:pPr>
    </w:p>
    <w:p w:rsidR="00746F02" w:rsidRDefault="00746F02" w:rsidP="00746F02">
      <w:r w:rsidRPr="00502C8D">
        <w:t xml:space="preserve">Kyselina </w:t>
      </w:r>
      <w:proofErr w:type="spellStart"/>
      <w:r w:rsidRPr="00502C8D">
        <w:t>to</w:t>
      </w:r>
      <w:r>
        <w:t>l</w:t>
      </w:r>
      <w:r w:rsidRPr="00502C8D">
        <w:t>fenamová</w:t>
      </w:r>
      <w:proofErr w:type="spellEnd"/>
      <w:r w:rsidRPr="00502C8D">
        <w:t xml:space="preserve"> </w:t>
      </w:r>
      <w:r w:rsidRPr="00502C8D">
        <w:tab/>
      </w:r>
      <w:r w:rsidRPr="00502C8D">
        <w:tab/>
        <w:t>80</w:t>
      </w:r>
      <w:r>
        <w:t> </w:t>
      </w:r>
      <w:r w:rsidRPr="00502C8D">
        <w:t>mg</w:t>
      </w:r>
    </w:p>
    <w:p w:rsidR="00746F02" w:rsidRDefault="00746F02" w:rsidP="00746F02">
      <w:pPr>
        <w:pStyle w:val="Zkladntext"/>
      </w:pPr>
    </w:p>
    <w:p w:rsidR="00746F02" w:rsidRPr="00E7125C" w:rsidRDefault="00746F02" w:rsidP="00746F02">
      <w:pPr>
        <w:pStyle w:val="Zkladntext"/>
      </w:pPr>
      <w:r>
        <w:t>Číry, bezfarebný až slabožlto-hnedý roztok.</w:t>
      </w:r>
    </w:p>
    <w:p w:rsidR="00746F02" w:rsidRPr="001E1F22" w:rsidRDefault="00746F02" w:rsidP="00746F02"/>
    <w:p w:rsidR="00746F02" w:rsidRPr="001E1F22" w:rsidRDefault="00746F02" w:rsidP="00746F02">
      <w:pPr>
        <w:pStyle w:val="Style1"/>
      </w:pPr>
      <w:r w:rsidRPr="001E1F22">
        <w:rPr>
          <w:highlight w:val="lightGray"/>
        </w:rPr>
        <w:t>3.</w:t>
      </w:r>
      <w:r w:rsidRPr="001E1F22">
        <w:tab/>
        <w:t>Cieľové druhy</w:t>
      </w:r>
    </w:p>
    <w:p w:rsidR="00746F02" w:rsidRPr="001E1F22" w:rsidRDefault="00746F02" w:rsidP="00746F02"/>
    <w:p w:rsidR="00746F02" w:rsidRDefault="00746F02" w:rsidP="00746F02">
      <w:pPr>
        <w:pStyle w:val="Zkladntext"/>
      </w:pPr>
      <w:r>
        <w:t>Hovädzí dobytok.</w:t>
      </w:r>
    </w:p>
    <w:p w:rsidR="00746F02" w:rsidRPr="006D5894" w:rsidRDefault="00746F02" w:rsidP="00746F02">
      <w:pPr>
        <w:pStyle w:val="Zkladntext"/>
      </w:pPr>
    </w:p>
    <w:p w:rsidR="00746F02" w:rsidRDefault="00746F02" w:rsidP="00746F02">
      <w:r w:rsidRPr="00EB1504">
        <w:rPr>
          <w:noProof/>
          <w:lang w:eastAsia="sk-SK"/>
        </w:rPr>
        <w:drawing>
          <wp:inline distT="0" distB="0" distL="0" distR="0" wp14:anchorId="32409A10" wp14:editId="73631C72">
            <wp:extent cx="850605" cy="561596"/>
            <wp:effectExtent l="0" t="0" r="0" b="0"/>
            <wp:docPr id="5" name="Image 5" descr="Obrázok, na ktorom je čierny, temnota&#10;&#10;Obsah vygenerovaný umelou inteligenciou môže byť nesprávn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 5" descr="Obrázok, na ktorom je čierny, temnota&#10;&#10;Obsah vygenerovaný umelou inteligenciou môže byť nesprávny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1286" cy="568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6F02" w:rsidRPr="001E1F22" w:rsidRDefault="00746F02" w:rsidP="00746F02"/>
    <w:p w:rsidR="00746F02" w:rsidRPr="001E1F22" w:rsidRDefault="00746F02" w:rsidP="00746F02">
      <w:pPr>
        <w:pStyle w:val="Style1"/>
      </w:pPr>
      <w:r w:rsidRPr="001E1F22">
        <w:rPr>
          <w:highlight w:val="lightGray"/>
        </w:rPr>
        <w:t>4.</w:t>
      </w:r>
      <w:r w:rsidRPr="001E1F22">
        <w:tab/>
        <w:t>Indikácie na použitie</w:t>
      </w:r>
    </w:p>
    <w:p w:rsidR="00746F02" w:rsidRPr="001E1F22" w:rsidRDefault="00746F02" w:rsidP="00746F02"/>
    <w:p w:rsidR="00746F02" w:rsidRDefault="00746F02" w:rsidP="00746F02">
      <w:pPr>
        <w:pStyle w:val="Zkladntext"/>
      </w:pPr>
      <w:r>
        <w:t>Veterinárny liek je indikovaný ako:</w:t>
      </w:r>
    </w:p>
    <w:p w:rsidR="00746F02" w:rsidRPr="00C41BFF" w:rsidRDefault="00746F02" w:rsidP="00746F02">
      <w:pPr>
        <w:pStyle w:val="Hlavika"/>
      </w:pPr>
      <w:r w:rsidRPr="00C41BFF">
        <w:t>- Doplnková lie</w:t>
      </w:r>
      <w:r w:rsidRPr="00C41BFF">
        <w:rPr>
          <w:rFonts w:hint="eastAsia"/>
        </w:rPr>
        <w:t>č</w:t>
      </w:r>
      <w:r w:rsidRPr="00C41BFF">
        <w:t>ba na zmiernenie akútneho zápalu spojeného s ochoreniami dýchacích ciest.</w:t>
      </w:r>
    </w:p>
    <w:p w:rsidR="00746F02" w:rsidRDefault="00746F02" w:rsidP="00746F02">
      <w:pPr>
        <w:pStyle w:val="Zkladntext"/>
      </w:pPr>
      <w:r>
        <w:t xml:space="preserve">- Doplnková liečba akútnej </w:t>
      </w:r>
      <w:proofErr w:type="spellStart"/>
      <w:r>
        <w:t>mastitídy</w:t>
      </w:r>
      <w:proofErr w:type="spellEnd"/>
      <w:r>
        <w:t>.</w:t>
      </w:r>
    </w:p>
    <w:p w:rsidR="00746F02" w:rsidRPr="001E1F22" w:rsidRDefault="00746F02" w:rsidP="00746F02"/>
    <w:p w:rsidR="00746F02" w:rsidRPr="001E1F22" w:rsidRDefault="00746F02" w:rsidP="00746F02">
      <w:pPr>
        <w:pStyle w:val="Style1"/>
      </w:pPr>
      <w:r w:rsidRPr="001E1F22">
        <w:rPr>
          <w:highlight w:val="lightGray"/>
        </w:rPr>
        <w:t>5.</w:t>
      </w:r>
      <w:r w:rsidRPr="001E1F22">
        <w:tab/>
        <w:t>Kontraindikácie</w:t>
      </w:r>
    </w:p>
    <w:p w:rsidR="00746F02" w:rsidRPr="001E1F22" w:rsidRDefault="00746F02" w:rsidP="00746F02"/>
    <w:p w:rsidR="00746F02" w:rsidRPr="006D5894" w:rsidRDefault="00746F02" w:rsidP="00746F02">
      <w:pPr>
        <w:pStyle w:val="Zkladntext"/>
        <w:rPr>
          <w:highlight w:val="yellow"/>
        </w:rPr>
      </w:pPr>
      <w:r>
        <w:t>Nepoužívať pri ochoreniach srdca.</w:t>
      </w:r>
    </w:p>
    <w:p w:rsidR="00746F02" w:rsidRDefault="00746F02" w:rsidP="00746F02">
      <w:pPr>
        <w:pStyle w:val="Zkladntext"/>
      </w:pPr>
    </w:p>
    <w:p w:rsidR="00746F02" w:rsidRPr="006D5894" w:rsidRDefault="00746F02" w:rsidP="00746F02">
      <w:pPr>
        <w:pStyle w:val="Zkladntext"/>
        <w:rPr>
          <w:highlight w:val="yellow"/>
        </w:rPr>
      </w:pPr>
      <w:r>
        <w:t xml:space="preserve">Nepoužívať pri poruchách funkcie pečene alebo akútnej </w:t>
      </w:r>
      <w:proofErr w:type="spellStart"/>
      <w:r>
        <w:t>renálnej</w:t>
      </w:r>
      <w:proofErr w:type="spellEnd"/>
      <w:r>
        <w:t xml:space="preserve"> </w:t>
      </w:r>
      <w:proofErr w:type="spellStart"/>
      <w:r>
        <w:t>insuficiencii</w:t>
      </w:r>
      <w:proofErr w:type="spellEnd"/>
      <w:r>
        <w:t>.</w:t>
      </w:r>
    </w:p>
    <w:p w:rsidR="00746F02" w:rsidRDefault="00746F02" w:rsidP="00746F02">
      <w:pPr>
        <w:pStyle w:val="Zkladntext"/>
      </w:pPr>
    </w:p>
    <w:p w:rsidR="00746F02" w:rsidRPr="006D5894" w:rsidRDefault="00746F02" w:rsidP="00746F02">
      <w:pPr>
        <w:pStyle w:val="Zkladntext"/>
      </w:pPr>
      <w:r>
        <w:t xml:space="preserve">Nepoužívať pri </w:t>
      </w:r>
      <w:proofErr w:type="spellStart"/>
      <w:r>
        <w:t>ulcerácii</w:t>
      </w:r>
      <w:proofErr w:type="spellEnd"/>
      <w:r>
        <w:t xml:space="preserve"> alebo krvácaní tráviaceho traktu, ani v prípadoch krvnej </w:t>
      </w:r>
      <w:proofErr w:type="spellStart"/>
      <w:r>
        <w:t>dyskrázie</w:t>
      </w:r>
      <w:proofErr w:type="spellEnd"/>
      <w:r>
        <w:t xml:space="preserve">. </w:t>
      </w:r>
    </w:p>
    <w:p w:rsidR="00746F02" w:rsidRDefault="00746F02" w:rsidP="00746F02">
      <w:pPr>
        <w:pStyle w:val="Zkladntext"/>
      </w:pPr>
    </w:p>
    <w:p w:rsidR="00746F02" w:rsidRPr="006D5894" w:rsidRDefault="00746F02" w:rsidP="00746F02">
      <w:pPr>
        <w:pStyle w:val="Zkladntext"/>
        <w:rPr>
          <w:highlight w:val="yellow"/>
        </w:rPr>
      </w:pPr>
      <w:r>
        <w:t>Nepoužívať v prípadoch precitlivenosti na účinnú látku alebo na niektorú z pomocných látok.</w:t>
      </w:r>
    </w:p>
    <w:p w:rsidR="00746F02" w:rsidRDefault="00746F02" w:rsidP="00746F02">
      <w:pPr>
        <w:pStyle w:val="Zkladntext"/>
      </w:pPr>
    </w:p>
    <w:p w:rsidR="00746F02" w:rsidRPr="006D5894" w:rsidRDefault="00746F02" w:rsidP="00746F02">
      <w:pPr>
        <w:pStyle w:val="Zkladntext"/>
      </w:pPr>
      <w:r>
        <w:t xml:space="preserve">Nepodávať iné </w:t>
      </w:r>
      <w:proofErr w:type="spellStart"/>
      <w:r>
        <w:t>steroidné</w:t>
      </w:r>
      <w:proofErr w:type="spellEnd"/>
      <w:r>
        <w:t xml:space="preserve"> alebo </w:t>
      </w:r>
      <w:proofErr w:type="spellStart"/>
      <w:r>
        <w:t>nesteroidné</w:t>
      </w:r>
      <w:proofErr w:type="spellEnd"/>
      <w:r>
        <w:t xml:space="preserve"> protizápalové lieky súčasne ani do 24 hodín od seba.</w:t>
      </w:r>
    </w:p>
    <w:p w:rsidR="00746F02" w:rsidRDefault="00746F02" w:rsidP="00746F02"/>
    <w:p w:rsidR="00746F02" w:rsidRDefault="00746F02" w:rsidP="00746F02">
      <w:r>
        <w:t xml:space="preserve">Nepoužívať pri dehydratovaných, </w:t>
      </w:r>
      <w:proofErr w:type="spellStart"/>
      <w:r>
        <w:t>hypovolemických</w:t>
      </w:r>
      <w:proofErr w:type="spellEnd"/>
      <w:r>
        <w:t xml:space="preserve"> alebo </w:t>
      </w:r>
      <w:proofErr w:type="spellStart"/>
      <w:r>
        <w:t>hypotenzných</w:t>
      </w:r>
      <w:proofErr w:type="spellEnd"/>
      <w:r>
        <w:t xml:space="preserve"> zvieratách kvôli potenciálnemu riziku </w:t>
      </w:r>
      <w:proofErr w:type="spellStart"/>
      <w:r>
        <w:t>renálnej</w:t>
      </w:r>
      <w:proofErr w:type="spellEnd"/>
      <w:r>
        <w:t xml:space="preserve"> toxicity.</w:t>
      </w:r>
    </w:p>
    <w:p w:rsidR="00746F02" w:rsidRPr="001E1F22" w:rsidRDefault="00746F02" w:rsidP="00746F02"/>
    <w:p w:rsidR="00746F02" w:rsidRPr="001E1F22" w:rsidRDefault="00746F02" w:rsidP="00746F02">
      <w:pPr>
        <w:pStyle w:val="Style1"/>
      </w:pPr>
      <w:r w:rsidRPr="001E1F22">
        <w:rPr>
          <w:highlight w:val="lightGray"/>
        </w:rPr>
        <w:t>6.</w:t>
      </w:r>
      <w:r w:rsidRPr="001E1F22">
        <w:tab/>
        <w:t>Osobitné upozornenia</w:t>
      </w:r>
    </w:p>
    <w:p w:rsidR="00746F02" w:rsidRPr="001E1F22" w:rsidRDefault="00746F02" w:rsidP="00746F02"/>
    <w:p w:rsidR="00746F02" w:rsidRPr="001E1F22" w:rsidRDefault="00746F02" w:rsidP="00746F02">
      <w:r w:rsidRPr="001E1F22">
        <w:rPr>
          <w:u w:val="single"/>
        </w:rPr>
        <w:t>Osobitné upozornenia</w:t>
      </w:r>
      <w:r w:rsidRPr="001E1F22">
        <w:t>:</w:t>
      </w:r>
    </w:p>
    <w:p w:rsidR="00746F02" w:rsidRDefault="00746F02" w:rsidP="00746F02">
      <w:pPr>
        <w:pStyle w:val="Zkladntext"/>
      </w:pPr>
      <w:proofErr w:type="spellStart"/>
      <w:r>
        <w:t>Nesteroidné</w:t>
      </w:r>
      <w:proofErr w:type="spellEnd"/>
      <w:r>
        <w:t xml:space="preserve"> protizápalové lieky (NSAID) môžu spôsobiť inhibíciu fagocytózy, a preto sa pri liečbe zápalových stavov spojených s bakteriálnymi infekciami má začať vhodná súbežná </w:t>
      </w:r>
      <w:proofErr w:type="spellStart"/>
      <w:r>
        <w:t>antimikrobiálna</w:t>
      </w:r>
      <w:proofErr w:type="spellEnd"/>
      <w:r>
        <w:t xml:space="preserve"> liečba.</w:t>
      </w:r>
    </w:p>
    <w:p w:rsidR="00746F02" w:rsidRPr="006D5894" w:rsidRDefault="00746F02" w:rsidP="00746F02">
      <w:pPr>
        <w:pStyle w:val="Zkladntext"/>
      </w:pPr>
    </w:p>
    <w:p w:rsidR="00746F02" w:rsidRPr="001E1F22" w:rsidRDefault="00746F02" w:rsidP="00746F02">
      <w:r w:rsidRPr="001E1F22">
        <w:rPr>
          <w:u w:val="single"/>
        </w:rPr>
        <w:t xml:space="preserve">Osobitné opatrenia na používanie </w:t>
      </w:r>
      <w:r>
        <w:rPr>
          <w:u w:val="single"/>
        </w:rPr>
        <w:t>pri</w:t>
      </w:r>
      <w:r w:rsidRPr="001E1F22">
        <w:rPr>
          <w:u w:val="single"/>
        </w:rPr>
        <w:t xml:space="preserve"> cieľových druho</w:t>
      </w:r>
      <w:r>
        <w:rPr>
          <w:u w:val="single"/>
        </w:rPr>
        <w:t>ch</w:t>
      </w:r>
      <w:r w:rsidRPr="001E1F22">
        <w:t>:</w:t>
      </w:r>
    </w:p>
    <w:p w:rsidR="00746F02" w:rsidRPr="006D5894" w:rsidRDefault="00746F02" w:rsidP="00746F02">
      <w:pPr>
        <w:pStyle w:val="Zkladntext"/>
      </w:pPr>
      <w:r>
        <w:t>Neprekračujte uvedené dávkovanie a trvanie liečby. Pri podávaní lieku dodržujte aseptické opatrenia.</w:t>
      </w:r>
    </w:p>
    <w:p w:rsidR="00746F02" w:rsidRDefault="00746F02" w:rsidP="00746F02">
      <w:pPr>
        <w:pStyle w:val="Zkladntext"/>
      </w:pPr>
    </w:p>
    <w:p w:rsidR="00746F02" w:rsidRPr="006D5894" w:rsidRDefault="00746F02" w:rsidP="00746F02">
      <w:pPr>
        <w:pStyle w:val="Zkladntext"/>
        <w:rPr>
          <w:highlight w:val="yellow"/>
        </w:rPr>
      </w:pPr>
      <w:r>
        <w:t xml:space="preserve">Je potrebné vyhnúť sa súbežnému podávaniu potenciálnych </w:t>
      </w:r>
      <w:proofErr w:type="spellStart"/>
      <w:r>
        <w:t>nefrotoxických</w:t>
      </w:r>
      <w:proofErr w:type="spellEnd"/>
      <w:r>
        <w:t xml:space="preserve"> liekov. </w:t>
      </w:r>
    </w:p>
    <w:p w:rsidR="00746F02" w:rsidRPr="006D5894" w:rsidRDefault="00746F02" w:rsidP="00746F02">
      <w:pPr>
        <w:pStyle w:val="Zkladntext"/>
      </w:pPr>
    </w:p>
    <w:p w:rsidR="00746F02" w:rsidRDefault="00746F02" w:rsidP="00746F02">
      <w:pPr>
        <w:pStyle w:val="Zkladntext"/>
      </w:pPr>
      <w:r>
        <w:t>Mladé a staršie zvieratá sú citlivejšie na vedľajšie účinky NSAID na tráviaci systém a obličky. Takéto použitie by sa malo vykonávať s dôkladnou klinickou starostlivosťou.</w:t>
      </w:r>
    </w:p>
    <w:p w:rsidR="00746F02" w:rsidRPr="006D5894" w:rsidRDefault="00746F02" w:rsidP="00746F02">
      <w:pPr>
        <w:pStyle w:val="Zkladntext"/>
      </w:pPr>
    </w:p>
    <w:p w:rsidR="00746F02" w:rsidRDefault="00746F02" w:rsidP="00746F02">
      <w:r>
        <w:t>V prípade nežiaducich účinkov (</w:t>
      </w:r>
      <w:proofErr w:type="spellStart"/>
      <w:r>
        <w:t>gastrointestinálne</w:t>
      </w:r>
      <w:proofErr w:type="spellEnd"/>
      <w:r>
        <w:t xml:space="preserve"> alebo </w:t>
      </w:r>
      <w:proofErr w:type="spellStart"/>
      <w:r>
        <w:t>renálne</w:t>
      </w:r>
      <w:proofErr w:type="spellEnd"/>
      <w:r>
        <w:t xml:space="preserve"> nežiaduce účinky), ktoré sa vyskytnú počas liečby, je potrebné sa poradiť s veterinárnym lekárom a zvážiť možnosť ukončenia liečby.</w:t>
      </w:r>
    </w:p>
    <w:p w:rsidR="00746F02" w:rsidRPr="001E1F22" w:rsidRDefault="00746F02" w:rsidP="00746F02"/>
    <w:p w:rsidR="00746F02" w:rsidRPr="001E1F22" w:rsidRDefault="00746F02" w:rsidP="00746F02">
      <w:r w:rsidRPr="001E1F22">
        <w:rPr>
          <w:u w:val="single"/>
        </w:rPr>
        <w:t>Osobitné opatrenia, ktoré má urobiť osoba podávajúca liek zvieratám</w:t>
      </w:r>
      <w:r w:rsidRPr="001E1F22">
        <w:t>:</w:t>
      </w:r>
    </w:p>
    <w:p w:rsidR="00746F02" w:rsidRPr="009952C8" w:rsidRDefault="00746F02" w:rsidP="00746F02">
      <w:pPr>
        <w:pStyle w:val="Zkladntext"/>
      </w:pPr>
      <w:r>
        <w:t>Veterinárny liek dráždi oči.</w:t>
      </w:r>
    </w:p>
    <w:p w:rsidR="00746F02" w:rsidRDefault="00746F02" w:rsidP="00746F02">
      <w:pPr>
        <w:pStyle w:val="Zkladntext"/>
      </w:pPr>
    </w:p>
    <w:p w:rsidR="00746F02" w:rsidRDefault="00746F02" w:rsidP="00746F02">
      <w:pPr>
        <w:pStyle w:val="Zkladntext"/>
      </w:pPr>
      <w:r>
        <w:t>V prípade náhodného kontaktu s očami okamžite oči vypláchnite čistou vodou a ihneď vyhľadajte lekársku pomoc.</w:t>
      </w:r>
    </w:p>
    <w:p w:rsidR="00746F02" w:rsidRDefault="00746F02" w:rsidP="00746F02">
      <w:pPr>
        <w:pStyle w:val="Zkladntext"/>
      </w:pPr>
    </w:p>
    <w:p w:rsidR="00746F02" w:rsidRDefault="00746F02" w:rsidP="00746F02">
      <w:pPr>
        <w:pStyle w:val="Zkladntext"/>
      </w:pPr>
      <w:r>
        <w:t>Veterinárny liek dráždi pokožku. V prípade náhodného kontaktu s pokožkou okamžite pokožku umyte mydlom a vodou.</w:t>
      </w:r>
    </w:p>
    <w:p w:rsidR="00746F02" w:rsidRDefault="00746F02" w:rsidP="00746F02">
      <w:pPr>
        <w:pStyle w:val="Zkladntext"/>
      </w:pPr>
    </w:p>
    <w:p w:rsidR="00746F02" w:rsidRPr="006D5894" w:rsidRDefault="00746F02" w:rsidP="00746F02">
      <w:pPr>
        <w:pStyle w:val="Zkladntext"/>
      </w:pPr>
      <w:r>
        <w:t>Ak podráždenie pretrváva, vyhľadajte lekársku pomoc.</w:t>
      </w:r>
    </w:p>
    <w:p w:rsidR="00746F02" w:rsidRDefault="00746F02" w:rsidP="00746F02">
      <w:pPr>
        <w:pStyle w:val="Zkladntext"/>
      </w:pPr>
    </w:p>
    <w:p w:rsidR="00746F02" w:rsidRPr="006D5894" w:rsidRDefault="00746F02" w:rsidP="00746F02">
      <w:pPr>
        <w:pStyle w:val="Zkladntext"/>
      </w:pPr>
      <w:r>
        <w:t>Po použití si umyte ruky.</w:t>
      </w:r>
    </w:p>
    <w:p w:rsidR="00746F02" w:rsidRDefault="00746F02" w:rsidP="00746F02">
      <w:pPr>
        <w:pStyle w:val="Zkladntext"/>
      </w:pPr>
    </w:p>
    <w:p w:rsidR="00746F02" w:rsidRDefault="00746F02" w:rsidP="00746F02">
      <w:pPr>
        <w:pStyle w:val="Zkladntext"/>
      </w:pPr>
      <w:r>
        <w:t xml:space="preserve">V prípade náhodného </w:t>
      </w:r>
      <w:proofErr w:type="spellStart"/>
      <w:r>
        <w:t>samoinjikovania</w:t>
      </w:r>
      <w:proofErr w:type="spellEnd"/>
      <w:r>
        <w:t xml:space="preserve"> ihneď vyhľadajte lekársku pomoc a ukážte lekárovi </w:t>
      </w:r>
      <w:r w:rsidRPr="001E1F22">
        <w:t>písomnú informáciu pre používateľov alebo obal</w:t>
      </w:r>
      <w:r w:rsidDel="006C7067">
        <w:t xml:space="preserve"> </w:t>
      </w:r>
      <w:r>
        <w:t>.</w:t>
      </w:r>
    </w:p>
    <w:p w:rsidR="00746F02" w:rsidRDefault="00746F02" w:rsidP="00746F02">
      <w:pPr>
        <w:pStyle w:val="Zkladntext"/>
      </w:pPr>
    </w:p>
    <w:p w:rsidR="00746F02" w:rsidRDefault="00746F02" w:rsidP="00746F02">
      <w:pPr>
        <w:pStyle w:val="Zkladntext"/>
      </w:pPr>
      <w:r>
        <w:t xml:space="preserve">Osoby so známou precitlivenosťou na </w:t>
      </w:r>
      <w:proofErr w:type="spellStart"/>
      <w:r>
        <w:t>nesteroidné</w:t>
      </w:r>
      <w:proofErr w:type="spellEnd"/>
      <w:r>
        <w:t xml:space="preserve"> protizápalové lieky (NSAID) </w:t>
      </w:r>
      <w:r w:rsidRPr="001E1F22">
        <w:t xml:space="preserve">by sa mali vyhnúť </w:t>
      </w:r>
      <w:r>
        <w:t>kontaktu s veterinárnym liekom.</w:t>
      </w:r>
    </w:p>
    <w:p w:rsidR="00746F02" w:rsidRPr="00E43066" w:rsidRDefault="00746F02" w:rsidP="00746F02">
      <w:pPr>
        <w:pStyle w:val="Zkladntext"/>
      </w:pPr>
    </w:p>
    <w:p w:rsidR="00746F02" w:rsidRDefault="00746F02" w:rsidP="00746F02">
      <w:r>
        <w:t xml:space="preserve">Vzhľadom na riziko náhodného </w:t>
      </w:r>
      <w:proofErr w:type="spellStart"/>
      <w:r>
        <w:t>samoinjikovania</w:t>
      </w:r>
      <w:proofErr w:type="spellEnd"/>
      <w:r>
        <w:t xml:space="preserve"> a známe nežiaduce účinky NSAID na graviditu a/alebo </w:t>
      </w:r>
      <w:proofErr w:type="spellStart"/>
      <w:r>
        <w:t>embryofetálny</w:t>
      </w:r>
      <w:proofErr w:type="spellEnd"/>
      <w:r>
        <w:t xml:space="preserve"> vývoj, tehotné ženy alebo ženy, ktoré sa pokúšajú otehotnieť, majú tento veterinárny liek podávať </w:t>
      </w:r>
      <w:r w:rsidRPr="001E1F22">
        <w:t>s opatrnosťou</w:t>
      </w:r>
      <w:r>
        <w:t>.</w:t>
      </w:r>
    </w:p>
    <w:p w:rsidR="00746F02" w:rsidRPr="001E1F22" w:rsidRDefault="00746F02" w:rsidP="00746F02">
      <w:pPr>
        <w:rPr>
          <w:u w:val="single"/>
        </w:rPr>
      </w:pPr>
    </w:p>
    <w:p w:rsidR="00746F02" w:rsidRPr="001E1F22" w:rsidRDefault="00746F02" w:rsidP="00746F02">
      <w:r w:rsidRPr="001E1F22">
        <w:rPr>
          <w:u w:val="single"/>
        </w:rPr>
        <w:t>Gravidita</w:t>
      </w:r>
      <w:r w:rsidRPr="001E1F22">
        <w:t>:</w:t>
      </w:r>
    </w:p>
    <w:p w:rsidR="00746F02" w:rsidRPr="009952C8" w:rsidRDefault="00746F02" w:rsidP="00746F02">
      <w:pPr>
        <w:pStyle w:val="Zkladntext"/>
      </w:pPr>
      <w:r w:rsidRPr="008259CD">
        <w:t>Použiť len po zhodnotení prínosu/rizika zodpovedným veterinárnym lekárom.</w:t>
      </w:r>
      <w:r>
        <w:t xml:space="preserve"> NSAID môžu oddialiť pôrod prostredníctvom </w:t>
      </w:r>
      <w:proofErr w:type="spellStart"/>
      <w:r>
        <w:t>tokolytického</w:t>
      </w:r>
      <w:proofErr w:type="spellEnd"/>
      <w:r>
        <w:t xml:space="preserve"> účinku inhibíciou </w:t>
      </w:r>
      <w:proofErr w:type="spellStart"/>
      <w:r>
        <w:t>prostaglandínov</w:t>
      </w:r>
      <w:proofErr w:type="spellEnd"/>
      <w:r>
        <w:t>, ktoré sú dôležité pri signalizácii začiatku pôrodu.</w:t>
      </w:r>
    </w:p>
    <w:p w:rsidR="00746F02" w:rsidRPr="001E1F22" w:rsidRDefault="00746F02" w:rsidP="00746F02"/>
    <w:p w:rsidR="00746F02" w:rsidRPr="001E1F22" w:rsidRDefault="00746F02" w:rsidP="00746F02">
      <w:r w:rsidRPr="001E1F22">
        <w:rPr>
          <w:u w:val="single"/>
        </w:rPr>
        <w:t>Laktácia</w:t>
      </w:r>
      <w:r w:rsidRPr="001E1F22">
        <w:t>:</w:t>
      </w:r>
    </w:p>
    <w:p w:rsidR="00746F02" w:rsidRPr="003972F2" w:rsidRDefault="00746F02" w:rsidP="00746F02">
      <w:r>
        <w:t>Môže sa používať počas laktácie.</w:t>
      </w:r>
    </w:p>
    <w:p w:rsidR="00746F02" w:rsidRPr="001E1F22" w:rsidRDefault="00746F02" w:rsidP="00746F02"/>
    <w:p w:rsidR="00746F02" w:rsidRPr="001E1F22" w:rsidRDefault="00746F02" w:rsidP="00746F02">
      <w:r w:rsidRPr="00B60C92">
        <w:rPr>
          <w:u w:val="single"/>
        </w:rPr>
        <w:t>Interakcie s inými liekmi a ďalšie formy interakcií</w:t>
      </w:r>
      <w:r w:rsidRPr="001E1F22">
        <w:t>:</w:t>
      </w:r>
    </w:p>
    <w:p w:rsidR="00746F02" w:rsidRDefault="00746F02" w:rsidP="00746F02">
      <w:pPr>
        <w:pStyle w:val="Zkladntext"/>
      </w:pPr>
      <w:r>
        <w:t xml:space="preserve">Nepodávajte iné </w:t>
      </w:r>
      <w:proofErr w:type="spellStart"/>
      <w:r>
        <w:t>steroidné</w:t>
      </w:r>
      <w:proofErr w:type="spellEnd"/>
      <w:r>
        <w:t xml:space="preserve"> alebo </w:t>
      </w:r>
      <w:proofErr w:type="spellStart"/>
      <w:r>
        <w:t>nesteroidné</w:t>
      </w:r>
      <w:proofErr w:type="spellEnd"/>
      <w:r>
        <w:t xml:space="preserve"> protizápalové lieky súčasne ani do 24 hodín od seba.</w:t>
      </w:r>
    </w:p>
    <w:p w:rsidR="00746F02" w:rsidRPr="009952C8" w:rsidRDefault="00746F02" w:rsidP="00746F02">
      <w:pPr>
        <w:pStyle w:val="Zkladntext"/>
      </w:pPr>
    </w:p>
    <w:p w:rsidR="00746F02" w:rsidRDefault="00746F02" w:rsidP="00746F02">
      <w:pPr>
        <w:pStyle w:val="Zkladntext"/>
      </w:pPr>
      <w:r>
        <w:t xml:space="preserve">Iné NSAID, diuretiká, </w:t>
      </w:r>
      <w:proofErr w:type="spellStart"/>
      <w:r>
        <w:t>antikoagulanciá</w:t>
      </w:r>
      <w:proofErr w:type="spellEnd"/>
      <w:r>
        <w:t xml:space="preserve"> a látky s vysokou afinitou k plazmatickým proteínom môžu súperiť o väzbu a vyvolávať toxické účinky.</w:t>
      </w:r>
    </w:p>
    <w:p w:rsidR="00746F02" w:rsidRPr="009952C8" w:rsidRDefault="00746F02" w:rsidP="00746F02">
      <w:pPr>
        <w:pStyle w:val="Zkladntext"/>
      </w:pPr>
    </w:p>
    <w:p w:rsidR="00746F02" w:rsidRDefault="00746F02" w:rsidP="00746F02">
      <w:pPr>
        <w:pStyle w:val="Zkladntext"/>
      </w:pPr>
      <w:r>
        <w:t>Nepodávať spolu s </w:t>
      </w:r>
      <w:proofErr w:type="spellStart"/>
      <w:r>
        <w:t>antikoagulantmi</w:t>
      </w:r>
      <w:proofErr w:type="spellEnd"/>
      <w:r>
        <w:t>.</w:t>
      </w:r>
    </w:p>
    <w:p w:rsidR="00746F02" w:rsidRPr="009952C8" w:rsidRDefault="00746F02" w:rsidP="00746F02">
      <w:pPr>
        <w:pStyle w:val="Zkladntext"/>
      </w:pPr>
    </w:p>
    <w:p w:rsidR="00746F02" w:rsidRDefault="00746F02" w:rsidP="00746F02">
      <w:pPr>
        <w:pStyle w:val="Zkladntext"/>
      </w:pPr>
      <w:r>
        <w:t xml:space="preserve">Vyhnite sa súčasnému podávaniu potenciálne </w:t>
      </w:r>
      <w:proofErr w:type="spellStart"/>
      <w:r>
        <w:t>nefrotoxických</w:t>
      </w:r>
      <w:proofErr w:type="spellEnd"/>
      <w:r>
        <w:t xml:space="preserve"> liekov.</w:t>
      </w:r>
    </w:p>
    <w:p w:rsidR="00746F02" w:rsidRPr="009952C8" w:rsidRDefault="00746F02" w:rsidP="00746F02">
      <w:pPr>
        <w:pStyle w:val="Zkladntext"/>
      </w:pPr>
    </w:p>
    <w:p w:rsidR="00746F02" w:rsidRDefault="00746F02" w:rsidP="00746F02">
      <w:pPr>
        <w:pStyle w:val="Zkladntext"/>
      </w:pPr>
      <w:r>
        <w:t>Nepodávať spolu s </w:t>
      </w:r>
      <w:proofErr w:type="spellStart"/>
      <w:r>
        <w:t>glukokortikoidmi</w:t>
      </w:r>
      <w:proofErr w:type="spellEnd"/>
      <w:r>
        <w:t>.</w:t>
      </w:r>
    </w:p>
    <w:p w:rsidR="00746F02" w:rsidRPr="001E1F22" w:rsidRDefault="00746F02" w:rsidP="00746F02"/>
    <w:p w:rsidR="00746F02" w:rsidRPr="001E1F22" w:rsidRDefault="00746F02" w:rsidP="00746F02">
      <w:r w:rsidRPr="001E1F22">
        <w:rPr>
          <w:u w:val="single"/>
        </w:rPr>
        <w:t>Predávkovanie</w:t>
      </w:r>
      <w:r w:rsidRPr="001E1F22">
        <w:t>:</w:t>
      </w:r>
    </w:p>
    <w:p w:rsidR="00746F02" w:rsidRPr="00B44B9F" w:rsidRDefault="00746F02" w:rsidP="00746F02">
      <w:pPr>
        <w:pStyle w:val="Zkladntext"/>
      </w:pPr>
      <w:r>
        <w:t>Pri vysokých dávkach boli pozorované neurologické poruchy.</w:t>
      </w:r>
    </w:p>
    <w:p w:rsidR="00746F02" w:rsidRPr="00B44B9F" w:rsidRDefault="00746F02" w:rsidP="00746F02">
      <w:pPr>
        <w:pStyle w:val="Zkladntext"/>
        <w:rPr>
          <w:lang w:val="en-GB"/>
        </w:rPr>
      </w:pPr>
    </w:p>
    <w:p w:rsidR="00746F02" w:rsidRPr="006D5894" w:rsidRDefault="00746F02" w:rsidP="00746F02">
      <w:pPr>
        <w:pStyle w:val="Zkladntext"/>
      </w:pPr>
      <w:r>
        <w:t xml:space="preserve">Príznaky predávkovania zahŕňajú: </w:t>
      </w:r>
      <w:proofErr w:type="spellStart"/>
      <w:r>
        <w:t>excitáciu</w:t>
      </w:r>
      <w:proofErr w:type="spellEnd"/>
      <w:r>
        <w:t>, slinenie, tras, vibrácie očných viečok a </w:t>
      </w:r>
      <w:proofErr w:type="spellStart"/>
      <w:r>
        <w:t>ataxiu</w:t>
      </w:r>
      <w:proofErr w:type="spellEnd"/>
      <w:r>
        <w:t>. Tieto príznaky sú krátkodobej povahy. Možné je aj reverzibilné poškodenie obličiek, ktoré má za následok zvýšenie plazmatickej hladiny močoviny a </w:t>
      </w:r>
      <w:proofErr w:type="spellStart"/>
      <w:r>
        <w:t>kreatinínu</w:t>
      </w:r>
      <w:proofErr w:type="spellEnd"/>
      <w:r>
        <w:t xml:space="preserve">. Protilátka nie je známa. V prípade predávkovania ukončite podávanie kyseliny </w:t>
      </w:r>
      <w:proofErr w:type="spellStart"/>
      <w:r>
        <w:t>tolfenamovej</w:t>
      </w:r>
      <w:proofErr w:type="spellEnd"/>
      <w:r>
        <w:t xml:space="preserve"> a podávajte symptomatickú liečbu.</w:t>
      </w:r>
    </w:p>
    <w:p w:rsidR="00746F02" w:rsidRPr="001E1F22" w:rsidRDefault="00746F02" w:rsidP="00746F02"/>
    <w:p w:rsidR="00746F02" w:rsidRPr="001E1F22" w:rsidRDefault="00746F02" w:rsidP="00746F02">
      <w:r w:rsidRPr="001E1F22">
        <w:rPr>
          <w:u w:val="single"/>
        </w:rPr>
        <w:t>Závažné inkompatibility</w:t>
      </w:r>
      <w:r w:rsidRPr="001E1F22">
        <w:t>:</w:t>
      </w:r>
    </w:p>
    <w:p w:rsidR="00746F02" w:rsidRPr="006D5894" w:rsidRDefault="00746F02" w:rsidP="00746F02">
      <w:pPr>
        <w:pStyle w:val="Zkladntext"/>
      </w:pPr>
      <w:r>
        <w:t>Z dôvodu chýbania štúdií kompatibility sa tento veterinárny liek nesmie miešať s inými veterinárnymi liekmi.</w:t>
      </w:r>
    </w:p>
    <w:p w:rsidR="00746F02" w:rsidRPr="001E1F22" w:rsidRDefault="00746F02" w:rsidP="00746F02"/>
    <w:p w:rsidR="00746F02" w:rsidRPr="001E1F22" w:rsidRDefault="00746F02" w:rsidP="00746F02">
      <w:pPr>
        <w:pStyle w:val="Style1"/>
      </w:pPr>
      <w:r w:rsidRPr="001E1F22">
        <w:rPr>
          <w:highlight w:val="lightGray"/>
        </w:rPr>
        <w:t>7.</w:t>
      </w:r>
      <w:r w:rsidRPr="001E1F22">
        <w:tab/>
        <w:t xml:space="preserve">Nežiaduce </w:t>
      </w:r>
      <w:r>
        <w:t>účinky</w:t>
      </w:r>
    </w:p>
    <w:p w:rsidR="00746F02" w:rsidRPr="001E1F22" w:rsidRDefault="00746F02" w:rsidP="00746F02">
      <w:pPr>
        <w:rPr>
          <w:iCs/>
        </w:rPr>
      </w:pPr>
    </w:p>
    <w:p w:rsidR="00746F02" w:rsidRPr="006D5894" w:rsidRDefault="00746F02" w:rsidP="00746F02">
      <w:pPr>
        <w:pStyle w:val="Zkladntext"/>
      </w:pPr>
      <w:r>
        <w:t>Hovädzí dobytok:</w:t>
      </w:r>
    </w:p>
    <w:p w:rsidR="00746F02" w:rsidRPr="001E1F22" w:rsidRDefault="00746F02" w:rsidP="00746F02"/>
    <w:tbl>
      <w:tblPr>
        <w:tblW w:w="469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11"/>
      </w:tblGrid>
      <w:tr w:rsidR="00746F02" w:rsidTr="00C41BFF">
        <w:tc>
          <w:tcPr>
            <w:tcW w:w="5000" w:type="pct"/>
          </w:tcPr>
          <w:p w:rsidR="00746F02" w:rsidRPr="00C41BFF" w:rsidRDefault="00746F02" w:rsidP="00C41BFF">
            <w:pPr>
              <w:spacing w:before="60" w:after="60"/>
              <w:rPr>
                <w:i/>
                <w:iCs/>
              </w:rPr>
            </w:pPr>
            <w:r w:rsidRPr="00C41BFF">
              <w:rPr>
                <w:i/>
                <w:iCs/>
              </w:rPr>
              <w:t>Časté</w:t>
            </w:r>
          </w:p>
          <w:p w:rsidR="00746F02" w:rsidRPr="001E1F22" w:rsidRDefault="00746F02" w:rsidP="00C41BFF">
            <w:pPr>
              <w:spacing w:before="60" w:after="60"/>
            </w:pPr>
            <w:r w:rsidRPr="00C41BFF">
              <w:rPr>
                <w:i/>
                <w:iCs/>
              </w:rPr>
              <w:t>(1 až 10 zvierat/100 liečených zvierat):</w:t>
            </w:r>
          </w:p>
        </w:tc>
      </w:tr>
      <w:tr w:rsidR="00746F02" w:rsidTr="00C41BFF">
        <w:tc>
          <w:tcPr>
            <w:tcW w:w="5000" w:type="pct"/>
          </w:tcPr>
          <w:p w:rsidR="00746F02" w:rsidRPr="001E1F22" w:rsidRDefault="00746F02" w:rsidP="00C41BFF">
            <w:pPr>
              <w:spacing w:before="60" w:after="60"/>
            </w:pPr>
            <w:r>
              <w:t>V mieste podania injekcie zápal</w:t>
            </w:r>
            <w:r w:rsidRPr="0095029B">
              <w:rPr>
                <w:vertAlign w:val="superscript"/>
              </w:rPr>
              <w:t>1,3</w:t>
            </w:r>
            <w:r>
              <w:t>, V mieste podania injekcie opuch</w:t>
            </w:r>
            <w:r w:rsidRPr="00BB6C1D">
              <w:rPr>
                <w:vertAlign w:val="superscript"/>
              </w:rPr>
              <w:t>1,3</w:t>
            </w:r>
          </w:p>
        </w:tc>
      </w:tr>
      <w:tr w:rsidR="00746F02" w:rsidTr="00C41BFF">
        <w:tc>
          <w:tcPr>
            <w:tcW w:w="5000" w:type="pct"/>
          </w:tcPr>
          <w:p w:rsidR="00746F02" w:rsidRPr="00C41BFF" w:rsidRDefault="00746F02" w:rsidP="00C41BFF">
            <w:pPr>
              <w:spacing w:before="60" w:after="60"/>
              <w:rPr>
                <w:i/>
                <w:iCs/>
              </w:rPr>
            </w:pPr>
            <w:r w:rsidRPr="00C41BFF">
              <w:rPr>
                <w:i/>
                <w:iCs/>
              </w:rPr>
              <w:t>Veľmi zriedkavé</w:t>
            </w:r>
          </w:p>
          <w:p w:rsidR="00746F02" w:rsidRPr="001E1F22" w:rsidRDefault="00746F02" w:rsidP="00C41BFF">
            <w:pPr>
              <w:spacing w:before="60" w:after="60"/>
            </w:pPr>
            <w:r w:rsidRPr="00C41BFF">
              <w:rPr>
                <w:i/>
                <w:iCs/>
              </w:rPr>
              <w:t>(&lt; 1 zviera/10 000 liečených zvierat, vrátane ojedinelých hlásení):</w:t>
            </w:r>
          </w:p>
        </w:tc>
      </w:tr>
      <w:tr w:rsidR="00746F02" w:rsidTr="00C41BFF">
        <w:tc>
          <w:tcPr>
            <w:tcW w:w="5000" w:type="pct"/>
          </w:tcPr>
          <w:p w:rsidR="00746F02" w:rsidRDefault="00746F02" w:rsidP="00C41BFF">
            <w:pPr>
              <w:spacing w:before="60" w:after="60"/>
            </w:pPr>
            <w:r>
              <w:t>Kolaps</w:t>
            </w:r>
            <w:r w:rsidRPr="00F133A8">
              <w:rPr>
                <w:vertAlign w:val="superscript"/>
              </w:rPr>
              <w:t>2,3</w:t>
            </w:r>
          </w:p>
          <w:p w:rsidR="00746F02" w:rsidRDefault="00746F02" w:rsidP="00C41BFF">
            <w:pPr>
              <w:spacing w:before="60" w:after="60"/>
            </w:pPr>
            <w:r>
              <w:t>Hnačka</w:t>
            </w:r>
            <w:r w:rsidRPr="00F133A8">
              <w:rPr>
                <w:vertAlign w:val="superscript"/>
              </w:rPr>
              <w:t>3</w:t>
            </w:r>
            <w:r>
              <w:t>, </w:t>
            </w:r>
            <w:proofErr w:type="spellStart"/>
            <w:r>
              <w:t>Hemoragická</w:t>
            </w:r>
            <w:proofErr w:type="spellEnd"/>
            <w:r>
              <w:t xml:space="preserve"> hnačka</w:t>
            </w:r>
            <w:r w:rsidRPr="00F133A8">
              <w:rPr>
                <w:vertAlign w:val="superscript"/>
              </w:rPr>
              <w:t>3</w:t>
            </w:r>
          </w:p>
          <w:p w:rsidR="00746F02" w:rsidRPr="001E1F22" w:rsidRDefault="00746F02" w:rsidP="00C41BFF">
            <w:pPr>
              <w:spacing w:before="60" w:after="60"/>
            </w:pPr>
            <w:r>
              <w:t>R</w:t>
            </w:r>
            <w:r w:rsidRPr="00461B9E">
              <w:t>eakcie z</w:t>
            </w:r>
            <w:r>
              <w:t> </w:t>
            </w:r>
            <w:r w:rsidRPr="00461B9E">
              <w:t>precitlivenosti</w:t>
            </w:r>
            <w:r w:rsidRPr="00F133A8">
              <w:rPr>
                <w:vertAlign w:val="superscript"/>
              </w:rPr>
              <w:t>3</w:t>
            </w:r>
            <w:r>
              <w:t>, A</w:t>
            </w:r>
            <w:r w:rsidRPr="00461B9E">
              <w:t>nafylaxi</w:t>
            </w:r>
            <w:r>
              <w:t>a</w:t>
            </w:r>
            <w:r w:rsidRPr="00F133A8">
              <w:rPr>
                <w:vertAlign w:val="superscript"/>
              </w:rPr>
              <w:t>3,4</w:t>
            </w:r>
          </w:p>
        </w:tc>
      </w:tr>
    </w:tbl>
    <w:p w:rsidR="00746F02" w:rsidRDefault="00746F02" w:rsidP="00746F02">
      <w:r>
        <w:t>1</w:t>
      </w:r>
      <w:r w:rsidRPr="004E584F">
        <w:t xml:space="preserve"> </w:t>
      </w:r>
      <w:r>
        <w:t>Prechodné, ktoré trvajú až 38 dní.</w:t>
      </w:r>
    </w:p>
    <w:p w:rsidR="00746F02" w:rsidRDefault="00746F02" w:rsidP="00746F02">
      <w:r>
        <w:t>2</w:t>
      </w:r>
      <w:r w:rsidRPr="00F36CF9">
        <w:t xml:space="preserve"> </w:t>
      </w:r>
      <w:r>
        <w:t>Po rýchlej intravenóznej injekcii.</w:t>
      </w:r>
    </w:p>
    <w:p w:rsidR="00746F02" w:rsidRPr="006D5894" w:rsidRDefault="00746F02" w:rsidP="00746F02">
      <w:pPr>
        <w:pStyle w:val="Zkladntext"/>
      </w:pPr>
      <w:r>
        <w:t>3</w:t>
      </w:r>
      <w:r w:rsidRPr="00F36CF9">
        <w:t xml:space="preserve"> </w:t>
      </w:r>
      <w:r>
        <w:t>Ak je to relevantné, pre druhé podanie by sa malo vykonať posúdenie prínosu a rizika.</w:t>
      </w:r>
    </w:p>
    <w:p w:rsidR="00746F02" w:rsidRPr="001E1F22" w:rsidRDefault="00746F02" w:rsidP="00746F02">
      <w:pPr>
        <w:rPr>
          <w:iCs/>
        </w:rPr>
      </w:pPr>
      <w:r>
        <w:t>4</w:t>
      </w:r>
      <w:r w:rsidRPr="00F36CF9">
        <w:t xml:space="preserve"> </w:t>
      </w:r>
      <w:r>
        <w:t>N</w:t>
      </w:r>
      <w:r w:rsidRPr="00461B9E">
        <w:t xml:space="preserve">iekedy </w:t>
      </w:r>
      <w:r>
        <w:t>fatálna</w:t>
      </w:r>
    </w:p>
    <w:p w:rsidR="00746F02" w:rsidRPr="001E1F22" w:rsidRDefault="00746F02" w:rsidP="00746F02">
      <w:pPr>
        <w:rPr>
          <w:iCs/>
        </w:rPr>
      </w:pPr>
    </w:p>
    <w:p w:rsidR="00746F02" w:rsidRPr="00995A7D" w:rsidRDefault="00746F02" w:rsidP="00746F02">
      <w:pPr>
        <w:rPr>
          <w:i/>
          <w:iCs/>
        </w:rPr>
      </w:pPr>
      <w:r w:rsidRPr="001E1F22">
        <w:t xml:space="preserve">Hlásenie nežiaducich </w:t>
      </w:r>
      <w:r>
        <w:t>účinkov</w:t>
      </w:r>
      <w:r w:rsidRPr="001E1F22">
        <w:t xml:space="preserve"> je dôležité. Umožňuje priebežné monitorovanie bezpečnosti </w:t>
      </w:r>
      <w:r>
        <w:t xml:space="preserve">veterinárneho </w:t>
      </w:r>
      <w:r w:rsidRPr="001E1F22">
        <w:t>lieku. Ak zistíte akékoľvek nežiaduce účinky, aj tie, ktoré ešte nie sú uvedené v tejto písomnej informácii pre používateľ</w:t>
      </w:r>
      <w:r>
        <w:t>ov</w:t>
      </w:r>
      <w:r w:rsidRPr="001E1F22">
        <w:t xml:space="preserve">, alebo si myslíte, že </w:t>
      </w:r>
      <w:r>
        <w:t xml:space="preserve">veterinárny </w:t>
      </w:r>
      <w:r w:rsidRPr="001E1F22">
        <w:t xml:space="preserve">liek je neúčinný, kontaktujte v prvom rade veterinárneho lekára. Nežiaduce </w:t>
      </w:r>
      <w:r>
        <w:t>účinky</w:t>
      </w:r>
      <w:r w:rsidRPr="001E1F22">
        <w:t xml:space="preserve"> môžete oznámiť aj držiteľovi rozhodnutia o registrácii</w:t>
      </w:r>
      <w:r>
        <w:t xml:space="preserve"> alebo jeho </w:t>
      </w:r>
      <w:r w:rsidRPr="001E1F22">
        <w:t>miestnemu zástupcovi prostredníctvom kontaktných údajov na konci tejto písomnej informácie alebo prostredníctvom národného systému hlásenia</w:t>
      </w:r>
      <w:r>
        <w:t>:</w:t>
      </w:r>
      <w:r w:rsidRPr="001E1F22">
        <w:t xml:space="preserve"> </w:t>
      </w:r>
      <w:r w:rsidRPr="000E79A1">
        <w:t xml:space="preserve">Ústav štátnej kontroly veterinárnych biopreparátov a liečiv e-mail: </w:t>
      </w:r>
      <w:proofErr w:type="spellStart"/>
      <w:r w:rsidRPr="000E79A1">
        <w:t>neziaduce_ucinky@uskvbl.sk</w:t>
      </w:r>
      <w:proofErr w:type="spellEnd"/>
      <w:r w:rsidRPr="000E79A1">
        <w:t xml:space="preserve"> Webová stránka: </w:t>
      </w:r>
      <w:proofErr w:type="spellStart"/>
      <w:r w:rsidRPr="000E79A1">
        <w:t>www.uskvbl.sk</w:t>
      </w:r>
      <w:proofErr w:type="spellEnd"/>
      <w:r w:rsidRPr="000E79A1">
        <w:t xml:space="preserve"> časť </w:t>
      </w:r>
      <w:proofErr w:type="spellStart"/>
      <w:r w:rsidRPr="000E79A1">
        <w:t>Farmakovigilancia</w:t>
      </w:r>
      <w:proofErr w:type="spellEnd"/>
      <w:r w:rsidRPr="000E79A1">
        <w:t xml:space="preserve"> </w:t>
      </w:r>
    </w:p>
    <w:p w:rsidR="00746F02" w:rsidRPr="001E1F22" w:rsidRDefault="00746F02" w:rsidP="00746F02">
      <w:pPr>
        <w:rPr>
          <w:iCs/>
        </w:rPr>
      </w:pPr>
    </w:p>
    <w:p w:rsidR="00746F02" w:rsidRPr="001E1F22" w:rsidRDefault="00746F02" w:rsidP="00746F02">
      <w:pPr>
        <w:pStyle w:val="Style1"/>
      </w:pPr>
      <w:r w:rsidRPr="001E1F22">
        <w:rPr>
          <w:highlight w:val="lightGray"/>
        </w:rPr>
        <w:t>8.</w:t>
      </w:r>
      <w:r w:rsidRPr="001E1F22">
        <w:tab/>
        <w:t>Dávkovanie pre každý druh, cesty a spôsob podania lieku</w:t>
      </w:r>
    </w:p>
    <w:p w:rsidR="00746F02" w:rsidRPr="001E1F22" w:rsidRDefault="00746F02" w:rsidP="00746F02"/>
    <w:p w:rsidR="00746F02" w:rsidRDefault="00746F02" w:rsidP="00746F02">
      <w:pPr>
        <w:pStyle w:val="Zkladntext"/>
      </w:pPr>
      <w:proofErr w:type="spellStart"/>
      <w:r>
        <w:t>Intramuskulárne</w:t>
      </w:r>
      <w:proofErr w:type="spellEnd"/>
      <w:r>
        <w:t xml:space="preserve"> a intravenózne použitie.</w:t>
      </w:r>
    </w:p>
    <w:p w:rsidR="00746F02" w:rsidRDefault="00746F02" w:rsidP="00746F02">
      <w:pPr>
        <w:pStyle w:val="Zkladntext"/>
        <w:rPr>
          <w:lang w:val="en-GB"/>
        </w:rPr>
      </w:pPr>
    </w:p>
    <w:p w:rsidR="00746F02" w:rsidRPr="006D5894" w:rsidRDefault="00746F02" w:rsidP="00746F02">
      <w:pPr>
        <w:pStyle w:val="Zkladntext"/>
      </w:pPr>
      <w:r>
        <w:t xml:space="preserve">Ako doplnok pri liečbe akútneho zápalu spojeného s respiračným ochorením u hovädzieho dobytka sa odporúča dávka 2 mg kyseliny </w:t>
      </w:r>
      <w:proofErr w:type="spellStart"/>
      <w:r>
        <w:t>tolfenamovej</w:t>
      </w:r>
      <w:proofErr w:type="spellEnd"/>
      <w:r>
        <w:t xml:space="preserve"> na kg živej hmotnosti (čo zodpovedá 1 ml lieku/40 kg živej hmotnosti) vo forme </w:t>
      </w:r>
      <w:proofErr w:type="spellStart"/>
      <w:r>
        <w:t>intramuskulárnej</w:t>
      </w:r>
      <w:proofErr w:type="spellEnd"/>
      <w:r>
        <w:t xml:space="preserve"> injekcie do oblasti krku. Liečba sa môže opakovať jedenkrát po 48 hodinách.</w:t>
      </w:r>
    </w:p>
    <w:p w:rsidR="00746F02" w:rsidRPr="00B95287" w:rsidRDefault="00746F02" w:rsidP="00746F02">
      <w:pPr>
        <w:pStyle w:val="Zkladntext"/>
      </w:pPr>
    </w:p>
    <w:p w:rsidR="00746F02" w:rsidRDefault="00746F02" w:rsidP="00746F02">
      <w:pPr>
        <w:pStyle w:val="Zkladntext"/>
      </w:pPr>
      <w:r>
        <w:t xml:space="preserve">Maximálny injektovaný objem je 18 ml na jedno </w:t>
      </w:r>
      <w:proofErr w:type="spellStart"/>
      <w:r>
        <w:t>intramuskulárne</w:t>
      </w:r>
      <w:proofErr w:type="spellEnd"/>
      <w:r>
        <w:t xml:space="preserve"> miesto vpichu.</w:t>
      </w:r>
    </w:p>
    <w:p w:rsidR="00746F02" w:rsidRDefault="00746F02" w:rsidP="00746F02">
      <w:pPr>
        <w:pStyle w:val="Zkladntext"/>
      </w:pPr>
    </w:p>
    <w:p w:rsidR="00746F02" w:rsidRDefault="00746F02" w:rsidP="00746F02">
      <w:pPr>
        <w:pStyle w:val="Zkladntext"/>
      </w:pPr>
      <w:r>
        <w:t xml:space="preserve">Ako doplnok pri liečbe akútnej </w:t>
      </w:r>
      <w:proofErr w:type="spellStart"/>
      <w:r>
        <w:t>mastitídy</w:t>
      </w:r>
      <w:proofErr w:type="spellEnd"/>
      <w:r>
        <w:t xml:space="preserve"> sa odporúča dávka 4 mg kyseliny </w:t>
      </w:r>
      <w:proofErr w:type="spellStart"/>
      <w:r>
        <w:t>tolfenamovej</w:t>
      </w:r>
      <w:proofErr w:type="spellEnd"/>
      <w:r>
        <w:t xml:space="preserve"> na kg živej hmotnosti (čo zodpovedá 1 ml lieku/20 kg živej hmotnosti) vo forme jednorazovej intravenóznej injekcie.</w:t>
      </w:r>
    </w:p>
    <w:p w:rsidR="00746F02" w:rsidRPr="001E1F22" w:rsidRDefault="00746F02" w:rsidP="00746F02"/>
    <w:p w:rsidR="00746F02" w:rsidRPr="001E1F22" w:rsidRDefault="00746F02" w:rsidP="00746F02">
      <w:pPr>
        <w:pStyle w:val="Style1"/>
      </w:pPr>
      <w:r w:rsidRPr="001E1F22">
        <w:rPr>
          <w:highlight w:val="lightGray"/>
        </w:rPr>
        <w:t>9.</w:t>
      </w:r>
      <w:r w:rsidRPr="001E1F22">
        <w:tab/>
        <w:t>Pokyn o správnom podaní</w:t>
      </w:r>
    </w:p>
    <w:p w:rsidR="00746F02" w:rsidRPr="001E1F22" w:rsidRDefault="00746F02" w:rsidP="00746F02"/>
    <w:p w:rsidR="00746F02" w:rsidRDefault="00746F02" w:rsidP="00746F02">
      <w:pPr>
        <w:pStyle w:val="Zkladntext"/>
      </w:pPr>
      <w:r>
        <w:t>Zabráňte zavedeniu kontaminácie počas používania. Ak sa objaví akýkoľvek zjavný rast alebo zmena zafarbenia, liek sa má zlikvidovať.</w:t>
      </w:r>
    </w:p>
    <w:p w:rsidR="00746F02" w:rsidRPr="00B95287" w:rsidRDefault="00746F02" w:rsidP="00746F02">
      <w:pPr>
        <w:pStyle w:val="Zkladntext"/>
      </w:pPr>
    </w:p>
    <w:p w:rsidR="00746F02" w:rsidRPr="00CD3EC5" w:rsidRDefault="00746F02" w:rsidP="00746F02">
      <w:pPr>
        <w:pStyle w:val="Zkladntext"/>
      </w:pPr>
      <w:r>
        <w:t>Pri intravenóznom podaní sa má liek podávať pomaly. Pri prvých príznakoch intolerancie sa má podávanie injekcie prerušiť.</w:t>
      </w:r>
    </w:p>
    <w:p w:rsidR="00746F02" w:rsidRPr="00CD3EC5" w:rsidRDefault="00746F02" w:rsidP="00746F02">
      <w:pPr>
        <w:pStyle w:val="Zkladntext"/>
        <w:rPr>
          <w:lang w:val="en-GB"/>
        </w:rPr>
      </w:pPr>
    </w:p>
    <w:p w:rsidR="00746F02" w:rsidRDefault="00746F02" w:rsidP="00746F02">
      <w:pPr>
        <w:pStyle w:val="Zkladntext"/>
      </w:pPr>
      <w:r>
        <w:lastRenderedPageBreak/>
        <w:t xml:space="preserve">Keďže injekčná liekovka sa nemá otvárať viac ako 15-krát, používateľ má vybrať najvhodnejšiu veľkosť injekčnej liekovky podľa veľkosti a počtu ošetrovaného hovädzieho dobytka. </w:t>
      </w:r>
    </w:p>
    <w:p w:rsidR="00746F02" w:rsidRDefault="00746F02" w:rsidP="00746F02">
      <w:pPr>
        <w:pStyle w:val="Zkladntext"/>
        <w:rPr>
          <w:lang w:val="en-GB"/>
        </w:rPr>
      </w:pPr>
    </w:p>
    <w:p w:rsidR="00746F02" w:rsidRDefault="00746F02" w:rsidP="00746F02">
      <w:r>
        <w:t>Pri ošetrovaní skupín zvierat naraz použite odberovú ihlu, ktorá bola zapichnutá do zátky na injekčnej liekovke, aby sa zabránilo nadmernému prepichovaniu zátky. Po liečbe sa má odberová ihla vytiahnuť.</w:t>
      </w:r>
    </w:p>
    <w:p w:rsidR="00746F02" w:rsidRPr="001E1F22" w:rsidRDefault="00746F02" w:rsidP="00746F02">
      <w:pPr>
        <w:rPr>
          <w:iCs/>
        </w:rPr>
      </w:pPr>
    </w:p>
    <w:p w:rsidR="00746F02" w:rsidRPr="001E1F22" w:rsidRDefault="00746F02" w:rsidP="00746F02">
      <w:pPr>
        <w:pStyle w:val="Style1"/>
      </w:pPr>
      <w:r w:rsidRPr="001E1F22">
        <w:rPr>
          <w:highlight w:val="lightGray"/>
        </w:rPr>
        <w:t>10.</w:t>
      </w:r>
      <w:r w:rsidRPr="001E1F22">
        <w:tab/>
        <w:t>Ochranné lehoty</w:t>
      </w:r>
    </w:p>
    <w:p w:rsidR="00746F02" w:rsidRPr="001E1F22" w:rsidRDefault="00746F02" w:rsidP="00746F02">
      <w:pPr>
        <w:rPr>
          <w:iCs/>
        </w:rPr>
      </w:pPr>
    </w:p>
    <w:p w:rsidR="00746F02" w:rsidRPr="006D5894" w:rsidRDefault="00746F02" w:rsidP="00746F02">
      <w:pPr>
        <w:pStyle w:val="Zkladntext"/>
      </w:pPr>
      <w:proofErr w:type="spellStart"/>
      <w:r>
        <w:t>Intramuskulárna</w:t>
      </w:r>
      <w:proofErr w:type="spellEnd"/>
      <w:r>
        <w:t xml:space="preserve"> (</w:t>
      </w:r>
      <w:proofErr w:type="spellStart"/>
      <w:r w:rsidRPr="00C41BFF">
        <w:rPr>
          <w:b/>
          <w:bCs/>
        </w:rPr>
        <w:t>i.m</w:t>
      </w:r>
      <w:proofErr w:type="spellEnd"/>
      <w:r w:rsidRPr="00C41BFF">
        <w:rPr>
          <w:b/>
          <w:bCs/>
        </w:rPr>
        <w:t>.</w:t>
      </w:r>
      <w:r>
        <w:t>) injekcia:</w:t>
      </w:r>
    </w:p>
    <w:p w:rsidR="00746F02" w:rsidRPr="006D5894" w:rsidRDefault="00746F02" w:rsidP="00746F02">
      <w:pPr>
        <w:pStyle w:val="Zkladntext"/>
      </w:pPr>
      <w:r>
        <w:t xml:space="preserve">Mäso a vnútornosti: 20 dní </w:t>
      </w:r>
    </w:p>
    <w:p w:rsidR="00746F02" w:rsidRPr="006D5894" w:rsidRDefault="00746F02" w:rsidP="00746F02">
      <w:pPr>
        <w:pStyle w:val="Zkladntext"/>
      </w:pPr>
      <w:r>
        <w:t>Mlieko: 0 hodín</w:t>
      </w:r>
    </w:p>
    <w:p w:rsidR="00746F02" w:rsidRPr="006D5894" w:rsidRDefault="00746F02" w:rsidP="00746F02">
      <w:pPr>
        <w:pStyle w:val="Zkladntext"/>
        <w:rPr>
          <w:lang w:val="en-GB"/>
        </w:rPr>
      </w:pPr>
    </w:p>
    <w:p w:rsidR="00746F02" w:rsidRPr="006D5894" w:rsidRDefault="00746F02" w:rsidP="00746F02">
      <w:pPr>
        <w:pStyle w:val="Zkladntext"/>
      </w:pPr>
      <w:r>
        <w:t>Intravenózna (</w:t>
      </w:r>
      <w:proofErr w:type="spellStart"/>
      <w:r w:rsidRPr="00C41BFF">
        <w:rPr>
          <w:b/>
          <w:bCs/>
        </w:rPr>
        <w:t>i.v</w:t>
      </w:r>
      <w:proofErr w:type="spellEnd"/>
      <w:r w:rsidRPr="00C41BFF">
        <w:rPr>
          <w:b/>
          <w:bCs/>
        </w:rPr>
        <w:t>.</w:t>
      </w:r>
      <w:r>
        <w:t>) injekcia:</w:t>
      </w:r>
    </w:p>
    <w:p w:rsidR="00746F02" w:rsidRPr="006D5894" w:rsidRDefault="00746F02" w:rsidP="00746F02">
      <w:pPr>
        <w:pStyle w:val="Zkladntext"/>
      </w:pPr>
      <w:r>
        <w:t xml:space="preserve">Mäso a vnútornosti: 4 dni </w:t>
      </w:r>
    </w:p>
    <w:p w:rsidR="00746F02" w:rsidRDefault="00746F02" w:rsidP="00746F02">
      <w:r>
        <w:t>Mlieko: 12 hodín</w:t>
      </w:r>
    </w:p>
    <w:p w:rsidR="00746F02" w:rsidRPr="001E1F22" w:rsidRDefault="00746F02" w:rsidP="00746F02">
      <w:pPr>
        <w:rPr>
          <w:iCs/>
        </w:rPr>
      </w:pPr>
    </w:p>
    <w:p w:rsidR="00746F02" w:rsidRPr="001E1F22" w:rsidRDefault="00746F02" w:rsidP="00746F02">
      <w:pPr>
        <w:pStyle w:val="Style1"/>
      </w:pPr>
      <w:r w:rsidRPr="001E1F22">
        <w:rPr>
          <w:highlight w:val="lightGray"/>
        </w:rPr>
        <w:t>11.</w:t>
      </w:r>
      <w:r w:rsidRPr="001E1F22">
        <w:tab/>
        <w:t>Osobitné opatrenia na uchovávanie</w:t>
      </w:r>
    </w:p>
    <w:p w:rsidR="00746F02" w:rsidRPr="001E1F22" w:rsidRDefault="00746F02" w:rsidP="00746F02">
      <w:pPr>
        <w:numPr>
          <w:ilvl w:val="12"/>
          <w:numId w:val="0"/>
        </w:numPr>
      </w:pPr>
    </w:p>
    <w:p w:rsidR="00746F02" w:rsidRPr="001E1F22" w:rsidRDefault="00746F02" w:rsidP="00746F02">
      <w:pPr>
        <w:numPr>
          <w:ilvl w:val="12"/>
          <w:numId w:val="0"/>
        </w:numPr>
      </w:pPr>
      <w:r w:rsidRPr="001E1F22">
        <w:t>Uchováva</w:t>
      </w:r>
      <w:r>
        <w:t>ť</w:t>
      </w:r>
      <w:r w:rsidRPr="001E1F22">
        <w:t xml:space="preserve"> mimo dohľadu a dosahu detí.</w:t>
      </w:r>
    </w:p>
    <w:p w:rsidR="00746F02" w:rsidRPr="006D5894" w:rsidRDefault="00746F02" w:rsidP="00746F02">
      <w:pPr>
        <w:pStyle w:val="Zkladntext"/>
        <w:rPr>
          <w:lang w:val="en-GB"/>
        </w:rPr>
      </w:pPr>
    </w:p>
    <w:p w:rsidR="00746F02" w:rsidRPr="006D5894" w:rsidRDefault="00746F02" w:rsidP="00746F02">
      <w:pPr>
        <w:pStyle w:val="Zkladntext"/>
      </w:pPr>
      <w:r>
        <w:t>Tento veterinárny liek nevyžaduje žiadne zvláštne podmienky na uchovávanie.</w:t>
      </w:r>
    </w:p>
    <w:p w:rsidR="00746F02" w:rsidRPr="006D5894" w:rsidRDefault="00746F02" w:rsidP="00746F02">
      <w:pPr>
        <w:pStyle w:val="Zkladntext"/>
        <w:rPr>
          <w:lang w:val="en-GB"/>
        </w:rPr>
      </w:pPr>
    </w:p>
    <w:p w:rsidR="00746F02" w:rsidRPr="006D5894" w:rsidRDefault="00746F02" w:rsidP="00746F02">
      <w:pPr>
        <w:pStyle w:val="Zkladntext"/>
        <w:rPr>
          <w:lang w:val="en-GB"/>
        </w:rPr>
      </w:pPr>
      <w:r>
        <w:t xml:space="preserve">Nepoužívať tento veterinárny liek po dátume exspirácie uvedenom na etikete, škatuli a fľaši po </w:t>
      </w:r>
      <w:proofErr w:type="spellStart"/>
      <w:r>
        <w:t>Exp</w:t>
      </w:r>
      <w:proofErr w:type="spellEnd"/>
      <w:r>
        <w:t>.</w:t>
      </w:r>
      <w:r w:rsidRPr="006E021B">
        <w:t xml:space="preserve"> </w:t>
      </w:r>
      <w:r w:rsidRPr="001E1F22">
        <w:t>Dátum exspirácie sa vzťahuje na posledný deň v uvedenom mesiaci.</w:t>
      </w:r>
    </w:p>
    <w:p w:rsidR="00746F02" w:rsidRDefault="00746F02" w:rsidP="00746F02">
      <w:pPr>
        <w:pStyle w:val="Zkladntext"/>
      </w:pPr>
    </w:p>
    <w:p w:rsidR="00746F02" w:rsidRPr="006D5894" w:rsidRDefault="00746F02" w:rsidP="00746F02">
      <w:pPr>
        <w:pStyle w:val="Zkladntext"/>
      </w:pPr>
      <w:r>
        <w:t>Čas použiteľnosti po prvom otvorení vnútorného obalu: 28 dní.</w:t>
      </w:r>
    </w:p>
    <w:p w:rsidR="00746F02" w:rsidRPr="001E1F22" w:rsidRDefault="00746F02" w:rsidP="00746F02"/>
    <w:p w:rsidR="00746F02" w:rsidRPr="001E1F22" w:rsidRDefault="00746F02" w:rsidP="00746F02">
      <w:pPr>
        <w:pStyle w:val="Style1"/>
      </w:pPr>
      <w:r w:rsidRPr="001E1F22">
        <w:rPr>
          <w:highlight w:val="lightGray"/>
        </w:rPr>
        <w:t>12.</w:t>
      </w:r>
      <w:r w:rsidRPr="001E1F22">
        <w:tab/>
        <w:t>Špeciálne opatrenia na likvidáciu</w:t>
      </w:r>
    </w:p>
    <w:p w:rsidR="00746F02" w:rsidRPr="001E1F22" w:rsidRDefault="00746F02" w:rsidP="00746F02"/>
    <w:p w:rsidR="00746F02" w:rsidRPr="001E1F22" w:rsidRDefault="00746F02" w:rsidP="00746F02">
      <w:r w:rsidRPr="001E1F22">
        <w:t>Nelikvidujte lieky odpadovou vodou alebo domovým odpadom.</w:t>
      </w:r>
    </w:p>
    <w:p w:rsidR="00746F02" w:rsidRPr="001E1F22" w:rsidRDefault="00746F02" w:rsidP="00746F02"/>
    <w:p w:rsidR="00746F02" w:rsidRPr="001E1F22" w:rsidRDefault="00746F02" w:rsidP="00746F02">
      <w:r w:rsidRPr="001E1F22">
        <w:t xml:space="preserve">Pri likvidácii nepoužitého veterinárneho lieku alebo </w:t>
      </w:r>
      <w:r>
        <w:t>jeho</w:t>
      </w:r>
      <w:r w:rsidRPr="001E1F22">
        <w:t xml:space="preserve"> odpadového materiálu sa riaďte </w:t>
      </w:r>
      <w:r>
        <w:t>systémom spätného odberu</w:t>
      </w:r>
      <w:r w:rsidRPr="001E1F22">
        <w:t xml:space="preserve"> v súlade s miestnymi požiadavkami a národnými zbernými systémami platnými pre daný veterinárny liek.</w:t>
      </w:r>
      <w:r>
        <w:t xml:space="preserve"> </w:t>
      </w:r>
      <w:r w:rsidRPr="001E1F22">
        <w:t>Tieto opatrenia majú pomôcť chrániť životné prostredie.</w:t>
      </w:r>
    </w:p>
    <w:p w:rsidR="00746F02" w:rsidRPr="001E1F22" w:rsidRDefault="00746F02" w:rsidP="00746F02"/>
    <w:p w:rsidR="00746F02" w:rsidRPr="006D5894" w:rsidRDefault="00746F02" w:rsidP="00746F02">
      <w:pPr>
        <w:pStyle w:val="Zkladntext"/>
      </w:pPr>
      <w:r w:rsidRPr="001E1F22">
        <w:t>O spôsobe likvidácie liekov, ktoré už nepotrebujete, sa poraďte s veterinárnym lekárom.</w:t>
      </w:r>
    </w:p>
    <w:p w:rsidR="00746F02" w:rsidRPr="001E1F22" w:rsidRDefault="00746F02" w:rsidP="00746F02">
      <w:pPr>
        <w:rPr>
          <w:bCs/>
          <w:highlight w:val="lightGray"/>
        </w:rPr>
      </w:pPr>
    </w:p>
    <w:p w:rsidR="00746F02" w:rsidRPr="001E1F22" w:rsidRDefault="00746F02" w:rsidP="00746F02">
      <w:pPr>
        <w:pStyle w:val="Style1"/>
      </w:pPr>
      <w:r w:rsidRPr="001E1F22">
        <w:rPr>
          <w:highlight w:val="lightGray"/>
        </w:rPr>
        <w:t>13.</w:t>
      </w:r>
      <w:r w:rsidRPr="001E1F22">
        <w:tab/>
        <w:t>Klasifikácia veterinárnych liekov</w:t>
      </w:r>
    </w:p>
    <w:p w:rsidR="00746F02" w:rsidRDefault="00746F02" w:rsidP="00746F02"/>
    <w:p w:rsidR="00746F02" w:rsidRPr="001E1F22" w:rsidRDefault="00746F02" w:rsidP="00746F02">
      <w:pPr>
        <w:numPr>
          <w:ilvl w:val="12"/>
          <w:numId w:val="0"/>
        </w:numPr>
      </w:pPr>
      <w:r w:rsidRPr="001E1F22">
        <w:t>Výdaj lieku je viazaný na veterinárny predpis.</w:t>
      </w:r>
    </w:p>
    <w:p w:rsidR="00746F02" w:rsidRPr="001E1F22" w:rsidRDefault="00746F02" w:rsidP="00746F02"/>
    <w:p w:rsidR="00746F02" w:rsidRPr="001E1F22" w:rsidRDefault="00746F02" w:rsidP="00746F02">
      <w:pPr>
        <w:pStyle w:val="Style1"/>
      </w:pPr>
      <w:r w:rsidRPr="001E1F22">
        <w:rPr>
          <w:highlight w:val="lightGray"/>
        </w:rPr>
        <w:t>14.</w:t>
      </w:r>
      <w:r w:rsidRPr="001E1F22">
        <w:tab/>
        <w:t>Registračné čísla a veľkosti balenia</w:t>
      </w:r>
    </w:p>
    <w:p w:rsidR="00746F02" w:rsidRPr="001E1F22" w:rsidRDefault="00746F02" w:rsidP="00746F02"/>
    <w:p w:rsidR="00746F02" w:rsidRPr="005671CA" w:rsidRDefault="00746F02" w:rsidP="00746F02">
      <w:r w:rsidRPr="005671CA">
        <w:t>96/046/DC/22-S</w:t>
      </w:r>
    </w:p>
    <w:p w:rsidR="00746F02" w:rsidRDefault="00746F02" w:rsidP="00746F02"/>
    <w:p w:rsidR="00746F02" w:rsidRPr="00C92DC8" w:rsidRDefault="00746F02" w:rsidP="00746F02">
      <w:pPr>
        <w:pStyle w:val="Zkladntext"/>
      </w:pPr>
      <w:r>
        <w:t>Kartónová škatuľa s 1 injekčnou liekovkou s 50 ml</w:t>
      </w:r>
    </w:p>
    <w:p w:rsidR="00746F02" w:rsidRPr="00C92DC8" w:rsidRDefault="00746F02" w:rsidP="00746F02">
      <w:pPr>
        <w:pStyle w:val="Zkladntext"/>
      </w:pPr>
      <w:r>
        <w:t>Kartónová škatuľa s 1 injekčnou liekovkou s 100 ml</w:t>
      </w:r>
    </w:p>
    <w:p w:rsidR="00746F02" w:rsidRDefault="00746F02" w:rsidP="00746F02">
      <w:pPr>
        <w:pStyle w:val="Zkladntext"/>
      </w:pPr>
      <w:r>
        <w:t>Kartónová škatuľa s 1 injekčnou liekovkou s 250 ml</w:t>
      </w:r>
    </w:p>
    <w:p w:rsidR="00746F02" w:rsidRPr="006D5894" w:rsidRDefault="00746F02" w:rsidP="00746F02">
      <w:pPr>
        <w:pStyle w:val="Zkladntext"/>
        <w:rPr>
          <w:lang w:val="en-GB"/>
        </w:rPr>
      </w:pPr>
    </w:p>
    <w:p w:rsidR="00746F02" w:rsidRPr="001E1F22" w:rsidRDefault="00746F02" w:rsidP="00746F02">
      <w:r w:rsidRPr="001E1F22">
        <w:t>Na trh nemusia byť uvedené všetky veľkosti balenia</w:t>
      </w:r>
    </w:p>
    <w:p w:rsidR="00746F02" w:rsidRPr="001E1F22" w:rsidRDefault="00746F02" w:rsidP="00746F02"/>
    <w:p w:rsidR="00746F02" w:rsidRPr="001E1F22" w:rsidRDefault="00746F02" w:rsidP="00746F02">
      <w:pPr>
        <w:pStyle w:val="Style1"/>
      </w:pPr>
      <w:r w:rsidRPr="001E1F22">
        <w:rPr>
          <w:highlight w:val="lightGray"/>
        </w:rPr>
        <w:t>15.</w:t>
      </w:r>
      <w:r w:rsidRPr="001E1F22">
        <w:tab/>
        <w:t>Dátum poslednej revízie písomnej informácie pre používateľov</w:t>
      </w:r>
    </w:p>
    <w:p w:rsidR="00746F02" w:rsidRPr="001E1F22" w:rsidRDefault="00746F02" w:rsidP="00746F02"/>
    <w:p w:rsidR="00746F02" w:rsidRDefault="00E61B5B" w:rsidP="00746F02">
      <w:r>
        <w:t>10/2025</w:t>
      </w:r>
      <w:bookmarkStart w:id="4" w:name="_GoBack"/>
      <w:bookmarkEnd w:id="4"/>
    </w:p>
    <w:p w:rsidR="00746F02" w:rsidRPr="001E1F22" w:rsidRDefault="00746F02" w:rsidP="00746F02"/>
    <w:p w:rsidR="00746F02" w:rsidRPr="001E1F22" w:rsidRDefault="00746F02" w:rsidP="00746F02">
      <w:r w:rsidRPr="001E1F22">
        <w:t>Podrobné informácie o veterinárnom lieku sú dostupné v databáze liekov Únie</w:t>
      </w:r>
    </w:p>
    <w:p w:rsidR="00746F02" w:rsidRPr="00AE60DA" w:rsidRDefault="00746F02" w:rsidP="00746F02">
      <w:pPr>
        <w:tabs>
          <w:tab w:val="left" w:pos="708"/>
        </w:tabs>
      </w:pPr>
      <w:r w:rsidRPr="00AE60DA">
        <w:t>(</w:t>
      </w:r>
      <w:hyperlink r:id="rId13" w:history="1">
        <w:r w:rsidRPr="00AE60DA">
          <w:rPr>
            <w:rStyle w:val="Hypertextovprepojenie"/>
          </w:rPr>
          <w:t>https://medicines.health.europa.eu/veterinary</w:t>
        </w:r>
      </w:hyperlink>
      <w:r w:rsidRPr="00AE60DA">
        <w:t>).</w:t>
      </w:r>
    </w:p>
    <w:p w:rsidR="00746F02" w:rsidRPr="001E1F22" w:rsidRDefault="00746F02" w:rsidP="00746F02"/>
    <w:p w:rsidR="00746F02" w:rsidRPr="001E1F22" w:rsidRDefault="00746F02" w:rsidP="00746F02">
      <w:pPr>
        <w:pStyle w:val="Style1"/>
      </w:pPr>
      <w:r w:rsidRPr="001E1F22">
        <w:rPr>
          <w:highlight w:val="lightGray"/>
        </w:rPr>
        <w:t>16.</w:t>
      </w:r>
      <w:r w:rsidRPr="001E1F22">
        <w:tab/>
        <w:t>Kontaktné údaje</w:t>
      </w:r>
    </w:p>
    <w:p w:rsidR="00746F02" w:rsidRPr="001E1F22" w:rsidRDefault="00746F02" w:rsidP="00746F02"/>
    <w:p w:rsidR="00746F02" w:rsidRPr="00746F02" w:rsidRDefault="00746F02" w:rsidP="00746F02">
      <w:pPr>
        <w:rPr>
          <w:u w:val="single"/>
        </w:rPr>
      </w:pPr>
      <w:r w:rsidRPr="00746F02">
        <w:rPr>
          <w:u w:val="single"/>
        </w:rPr>
        <w:t>Držiteľ rozhodnutia o registrácii:</w:t>
      </w:r>
    </w:p>
    <w:p w:rsidR="00746F02" w:rsidRPr="00DD760E" w:rsidRDefault="00746F02" w:rsidP="00746F02">
      <w:proofErr w:type="spellStart"/>
      <w:r w:rsidRPr="00DD760E">
        <w:t>Vetoquinol</w:t>
      </w:r>
      <w:proofErr w:type="spellEnd"/>
      <w:r w:rsidRPr="00DD760E">
        <w:t xml:space="preserve"> s.r.o., </w:t>
      </w:r>
      <w:proofErr w:type="spellStart"/>
      <w:r w:rsidRPr="00DD760E">
        <w:t>Walterovo</w:t>
      </w:r>
      <w:proofErr w:type="spellEnd"/>
      <w:r w:rsidRPr="00DD760E">
        <w:t xml:space="preserve"> </w:t>
      </w:r>
      <w:proofErr w:type="spellStart"/>
      <w:r w:rsidRPr="00DD760E">
        <w:t>náměstí</w:t>
      </w:r>
      <w:proofErr w:type="spellEnd"/>
      <w:r w:rsidRPr="00DD760E">
        <w:t xml:space="preserve"> 329/3, 158 00 Praha 5, Česká republika</w:t>
      </w:r>
    </w:p>
    <w:p w:rsidR="00746F02" w:rsidRDefault="00746F02" w:rsidP="00746F02">
      <w:pPr>
        <w:pStyle w:val="Style4"/>
        <w:rPr>
          <w:u w:val="single"/>
        </w:rPr>
      </w:pPr>
      <w:bookmarkStart w:id="5" w:name="_Hlk73552585"/>
    </w:p>
    <w:p w:rsidR="00746F02" w:rsidRPr="001E1F22" w:rsidRDefault="00746F02" w:rsidP="00746F02">
      <w:pPr>
        <w:pStyle w:val="Style4"/>
      </w:pPr>
      <w:r w:rsidRPr="001E1F22">
        <w:rPr>
          <w:u w:val="single"/>
        </w:rPr>
        <w:t>Miestni zástupcovia a kontaktné údaje na hlásenie podozrenia na nežiaduce účinky</w:t>
      </w:r>
      <w:r w:rsidRPr="001E1F22">
        <w:t>:</w:t>
      </w:r>
    </w:p>
    <w:bookmarkEnd w:id="5"/>
    <w:p w:rsidR="00746F02" w:rsidRPr="00DD760E" w:rsidRDefault="00746F02" w:rsidP="00746F02">
      <w:proofErr w:type="spellStart"/>
      <w:r w:rsidRPr="00DD760E">
        <w:t>Vetoquinol</w:t>
      </w:r>
      <w:proofErr w:type="spellEnd"/>
      <w:r w:rsidRPr="00DD760E">
        <w:t xml:space="preserve"> s.r.o., </w:t>
      </w:r>
      <w:proofErr w:type="spellStart"/>
      <w:r w:rsidRPr="00DD760E">
        <w:t>Walterovo</w:t>
      </w:r>
      <w:proofErr w:type="spellEnd"/>
      <w:r w:rsidRPr="00DD760E">
        <w:t xml:space="preserve"> </w:t>
      </w:r>
      <w:proofErr w:type="spellStart"/>
      <w:r w:rsidRPr="00DD760E">
        <w:t>náměstí</w:t>
      </w:r>
      <w:proofErr w:type="spellEnd"/>
      <w:r w:rsidRPr="00DD760E">
        <w:t xml:space="preserve"> 329/3, 158 00 Praha 5, Česká republika</w:t>
      </w:r>
    </w:p>
    <w:p w:rsidR="00746F02" w:rsidRPr="001E1F22" w:rsidRDefault="00746F02" w:rsidP="00746F02">
      <w:r w:rsidRPr="00DD760E">
        <w:t>Tel: + 420 703 147</w:t>
      </w:r>
      <w:r>
        <w:t> </w:t>
      </w:r>
      <w:r w:rsidRPr="00DD760E">
        <w:t>085</w:t>
      </w:r>
    </w:p>
    <w:p w:rsidR="00746F02" w:rsidRDefault="00746F02" w:rsidP="00746F02">
      <w:pPr>
        <w:rPr>
          <w:bCs/>
          <w:u w:val="single"/>
        </w:rPr>
      </w:pPr>
    </w:p>
    <w:p w:rsidR="00746F02" w:rsidRPr="001E1F22" w:rsidRDefault="00746F02" w:rsidP="00746F02">
      <w:pPr>
        <w:rPr>
          <w:bCs/>
        </w:rPr>
      </w:pPr>
      <w:r w:rsidRPr="001E1F22">
        <w:rPr>
          <w:bCs/>
          <w:u w:val="single"/>
        </w:rPr>
        <w:t>Výrobca zodpovedný za uvoľnenie šarže</w:t>
      </w:r>
      <w:r w:rsidRPr="001E1F22">
        <w:t>:</w:t>
      </w:r>
    </w:p>
    <w:p w:rsidR="00746F02" w:rsidRPr="006D5894" w:rsidRDefault="00746F02" w:rsidP="00746F02">
      <w:pPr>
        <w:pStyle w:val="Zkladntext"/>
      </w:pPr>
      <w:proofErr w:type="spellStart"/>
      <w:r>
        <w:t>Vetoquinol</w:t>
      </w:r>
      <w:proofErr w:type="spellEnd"/>
      <w:r>
        <w:t xml:space="preserve"> S.A.</w:t>
      </w:r>
    </w:p>
    <w:p w:rsidR="00746F02" w:rsidRPr="006D5894" w:rsidRDefault="00746F02" w:rsidP="00746F02">
      <w:pPr>
        <w:pStyle w:val="Zkladntext"/>
      </w:pPr>
      <w:proofErr w:type="spellStart"/>
      <w:r>
        <w:t>Magny-Vernois</w:t>
      </w:r>
      <w:proofErr w:type="spellEnd"/>
      <w:r>
        <w:t xml:space="preserve"> </w:t>
      </w:r>
    </w:p>
    <w:p w:rsidR="00746F02" w:rsidRPr="006D5894" w:rsidRDefault="00746F02" w:rsidP="00746F02">
      <w:pPr>
        <w:pStyle w:val="Zkladntext"/>
      </w:pPr>
      <w:r>
        <w:t xml:space="preserve">70200 LURE </w:t>
      </w:r>
    </w:p>
    <w:p w:rsidR="00746F02" w:rsidRPr="006D5894" w:rsidRDefault="00746F02" w:rsidP="00746F02">
      <w:pPr>
        <w:pStyle w:val="Zkladntext"/>
      </w:pPr>
      <w:r>
        <w:t>Francúzsko</w:t>
      </w:r>
    </w:p>
    <w:p w:rsidR="00746F02" w:rsidRPr="00C41BFF" w:rsidRDefault="00746F02" w:rsidP="00746F02">
      <w:pPr>
        <w:rPr>
          <w:lang w:val="fr-FR"/>
        </w:rPr>
      </w:pPr>
      <w:r w:rsidRPr="00C41BFF">
        <w:rPr>
          <w:lang w:val="fr-FR"/>
        </w:rPr>
        <w:t>T</w:t>
      </w:r>
      <w:r>
        <w:rPr>
          <w:lang w:val="fr-FR"/>
        </w:rPr>
        <w:t>e</w:t>
      </w:r>
      <w:r w:rsidRPr="00C41BFF">
        <w:rPr>
          <w:lang w:val="fr-FR"/>
        </w:rPr>
        <w:t>l: +33 3 84 62 55 55</w:t>
      </w:r>
    </w:p>
    <w:p w:rsidR="00746F02" w:rsidRPr="001E1F22" w:rsidRDefault="00746F02" w:rsidP="00746F02">
      <w:pPr>
        <w:rPr>
          <w:bCs/>
        </w:rPr>
      </w:pPr>
    </w:p>
    <w:p w:rsidR="00746F02" w:rsidRPr="001E1F22" w:rsidRDefault="00746F02" w:rsidP="00746F02">
      <w:r w:rsidRPr="001E1F22">
        <w:t>Ak potrebujete informácie o tomto veterinárnom lieku, kontaktujte miestneho zástupcu držiteľa rozhodnutia o registrácii.</w:t>
      </w:r>
    </w:p>
    <w:p w:rsidR="00746F02" w:rsidRPr="001E1F22" w:rsidRDefault="00746F02" w:rsidP="00746F02"/>
    <w:p w:rsidR="00746F02" w:rsidRPr="001E1F22" w:rsidRDefault="00746F02" w:rsidP="00746F02">
      <w:pPr>
        <w:pStyle w:val="Style1"/>
      </w:pPr>
      <w:r w:rsidRPr="001E1F22">
        <w:rPr>
          <w:highlight w:val="lightGray"/>
        </w:rPr>
        <w:t>17.</w:t>
      </w:r>
      <w:r w:rsidRPr="001E1F22">
        <w:tab/>
        <w:t>Ďalšie informácie</w:t>
      </w:r>
    </w:p>
    <w:p w:rsidR="00746F02" w:rsidRDefault="00746F02" w:rsidP="00746F02">
      <w:pPr>
        <w:pStyle w:val="Zkladntext"/>
        <w:rPr>
          <w:u w:val="single"/>
        </w:rPr>
      </w:pPr>
    </w:p>
    <w:p w:rsidR="00746F02" w:rsidRPr="00DE7DC9" w:rsidRDefault="00746F02" w:rsidP="00746F02">
      <w:pPr>
        <w:pStyle w:val="Zkladntext"/>
      </w:pPr>
      <w:r>
        <w:rPr>
          <w:u w:val="single"/>
        </w:rPr>
        <w:t>Farmakologické údaje</w:t>
      </w:r>
      <w:r>
        <w:t>:</w:t>
      </w:r>
    </w:p>
    <w:p w:rsidR="00746F02" w:rsidRPr="00DE7DC9" w:rsidRDefault="00746F02" w:rsidP="00746F02">
      <w:pPr>
        <w:pStyle w:val="Zkladntext"/>
      </w:pPr>
      <w:r>
        <w:t xml:space="preserve">Pri hovädzom dobytku sa kyselina </w:t>
      </w:r>
      <w:proofErr w:type="spellStart"/>
      <w:r>
        <w:t>tolfenamová</w:t>
      </w:r>
      <w:proofErr w:type="spellEnd"/>
      <w:r>
        <w:t xml:space="preserve"> podaná </w:t>
      </w:r>
      <w:proofErr w:type="spellStart"/>
      <w:r>
        <w:t>i.m</w:t>
      </w:r>
      <w:proofErr w:type="spellEnd"/>
      <w:r>
        <w:t>. cestou v dávke 2 mg/kg rýchlo absorbuje z miesta podania injekcie s priemernou maximálnou plazmatickou koncentráciou 1,77 ± 0,45 µg/ml dosiahnutou za 2,4 hodiny (0,25 – 8 hodín).</w:t>
      </w:r>
    </w:p>
    <w:p w:rsidR="00746F02" w:rsidRDefault="00746F02" w:rsidP="00746F02">
      <w:pPr>
        <w:pStyle w:val="Zkladntext"/>
      </w:pPr>
    </w:p>
    <w:p w:rsidR="00746F02" w:rsidRDefault="00746F02" w:rsidP="00746F02">
      <w:pPr>
        <w:pStyle w:val="Zkladntext"/>
      </w:pPr>
      <w:r>
        <w:t xml:space="preserve">Distribučný objem je približne 1,3 l/kg. </w:t>
      </w:r>
    </w:p>
    <w:p w:rsidR="00746F02" w:rsidRPr="00DE7DC9" w:rsidRDefault="00746F02" w:rsidP="00746F02">
      <w:pPr>
        <w:pStyle w:val="Zkladntext"/>
      </w:pPr>
      <w:r>
        <w:t>Absolútna biologická dostupnosť je vysoká.</w:t>
      </w:r>
    </w:p>
    <w:p w:rsidR="00746F02" w:rsidRDefault="00746F02" w:rsidP="00746F02">
      <w:pPr>
        <w:pStyle w:val="Zkladntext"/>
      </w:pPr>
    </w:p>
    <w:p w:rsidR="00746F02" w:rsidRPr="00DE7DC9" w:rsidRDefault="00746F02" w:rsidP="00746F02">
      <w:pPr>
        <w:pStyle w:val="Zkladntext"/>
      </w:pPr>
      <w:r>
        <w:t xml:space="preserve">Kyselina </w:t>
      </w:r>
      <w:proofErr w:type="spellStart"/>
      <w:r>
        <w:t>tolfenamová</w:t>
      </w:r>
      <w:proofErr w:type="spellEnd"/>
      <w:r>
        <w:t xml:space="preserve"> sa vo veľkej miere viaže na plazmatický albumín (&gt;97 %).</w:t>
      </w:r>
    </w:p>
    <w:p w:rsidR="00746F02" w:rsidRDefault="00746F02" w:rsidP="00746F02">
      <w:pPr>
        <w:pStyle w:val="Zkladntext"/>
      </w:pPr>
    </w:p>
    <w:p w:rsidR="00746F02" w:rsidRPr="006D5894" w:rsidRDefault="00746F02" w:rsidP="00746F02">
      <w:pPr>
        <w:pStyle w:val="Zkladntext"/>
      </w:pPr>
      <w:r>
        <w:t xml:space="preserve">Kyselina </w:t>
      </w:r>
      <w:proofErr w:type="spellStart"/>
      <w:r>
        <w:t>tofenamová</w:t>
      </w:r>
      <w:proofErr w:type="spellEnd"/>
      <w:r>
        <w:t xml:space="preserve"> sa distribuuje do všetkých orgánov s vysokou koncentráciou v plazme, tráviacom trakte, pečeni, pľúcach a obličkách. Koncentrácia v mozgu je však nízka. Kyselina </w:t>
      </w:r>
      <w:proofErr w:type="spellStart"/>
      <w:r>
        <w:t>tolfenamová</w:t>
      </w:r>
      <w:proofErr w:type="spellEnd"/>
      <w:r>
        <w:t xml:space="preserve"> a jej </w:t>
      </w:r>
      <w:proofErr w:type="spellStart"/>
      <w:r>
        <w:t>metabolity</w:t>
      </w:r>
      <w:proofErr w:type="spellEnd"/>
      <w:r>
        <w:t xml:space="preserve"> neprechádzajú v žiadnej veľkej miere cez placentárnu bariéru.</w:t>
      </w:r>
    </w:p>
    <w:p w:rsidR="00746F02" w:rsidRPr="00B95287" w:rsidRDefault="00746F02" w:rsidP="00746F02">
      <w:pPr>
        <w:pStyle w:val="Zkladntext"/>
      </w:pPr>
    </w:p>
    <w:p w:rsidR="00746F02" w:rsidRPr="00C41BFF" w:rsidRDefault="00746F02" w:rsidP="00746F02">
      <w:pPr>
        <w:rPr>
          <w:i/>
          <w:iCs/>
          <w:lang w:val="en-GB"/>
        </w:rPr>
      </w:pPr>
      <w:proofErr w:type="spellStart"/>
      <w:r w:rsidRPr="00C41BFF">
        <w:rPr>
          <w:i/>
          <w:iCs/>
          <w:highlight w:val="lightGray"/>
          <w:lang w:val="en-GB"/>
        </w:rPr>
        <w:t>Vetoquinol</w:t>
      </w:r>
      <w:proofErr w:type="spellEnd"/>
      <w:r w:rsidRPr="00C41BFF">
        <w:rPr>
          <w:i/>
          <w:iCs/>
          <w:highlight w:val="lightGray"/>
          <w:lang w:val="en-GB"/>
        </w:rPr>
        <w:t xml:space="preserve"> logo</w:t>
      </w:r>
    </w:p>
    <w:p w:rsidR="00746F02" w:rsidRPr="001E1F22" w:rsidRDefault="00746F02" w:rsidP="00746F02"/>
    <w:p w:rsidR="00EF4F0E" w:rsidRPr="00746F02" w:rsidRDefault="00EF4F0E" w:rsidP="00746F02"/>
    <w:sectPr w:rsidR="00EF4F0E" w:rsidRPr="00746F02" w:rsidSect="003837F1">
      <w:footerReference w:type="default" r:id="rId14"/>
      <w:footerReference w:type="first" r:id="rId15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E61B5B">
      <w:r>
        <w:separator/>
      </w:r>
    </w:p>
  </w:endnote>
  <w:endnote w:type="continuationSeparator" w:id="0">
    <w:p w:rsidR="00000000" w:rsidRDefault="00E61B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5914" w:rsidRPr="001E1F22" w:rsidRDefault="00746F02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rPr>
        <w:rFonts w:ascii="Times New Roman" w:hAnsi="Times New Roman"/>
      </w:rPr>
      <w:fldChar w:fldCharType="begin"/>
    </w:r>
    <w:r w:rsidRPr="001E1F22">
      <w:rPr>
        <w:rFonts w:ascii="Times New Roman" w:hAnsi="Times New Roman"/>
      </w:rPr>
      <w:instrText xml:space="preserve"> PAGE  \* MERGEFORMAT </w:instrText>
    </w:r>
    <w:r w:rsidRPr="001E1F22">
      <w:rPr>
        <w:rFonts w:ascii="Times New Roman" w:hAnsi="Times New Roman"/>
      </w:rPr>
      <w:fldChar w:fldCharType="separate"/>
    </w:r>
    <w:r w:rsidR="00E61B5B">
      <w:rPr>
        <w:rFonts w:ascii="Times New Roman" w:hAnsi="Times New Roman"/>
        <w:noProof/>
      </w:rPr>
      <w:t>15</w:t>
    </w:r>
    <w:r w:rsidRPr="001E1F22">
      <w:rPr>
        <w:rFonts w:ascii="Times New Roman" w:hAnsi="Times New Roman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5914" w:rsidRPr="001E1F22" w:rsidRDefault="00746F02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fldChar w:fldCharType="begin"/>
    </w:r>
    <w:r w:rsidRPr="001E1F22">
      <w:instrText xml:space="preserve"> PAGE  \* MERGEFORMAT </w:instrText>
    </w:r>
    <w:r w:rsidRPr="001E1F22">
      <w:fldChar w:fldCharType="separate"/>
    </w:r>
    <w:r w:rsidRPr="001E1F22">
      <w:t>3</w:t>
    </w:r>
    <w:r w:rsidRPr="001E1F22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00000" w:rsidRDefault="00E61B5B">
      <w:r>
        <w:separator/>
      </w:r>
    </w:p>
  </w:footnote>
  <w:footnote w:type="continuationSeparator" w:id="0">
    <w:p w:rsidR="00000000" w:rsidRDefault="00E61B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2006F37"/>
    <w:multiLevelType w:val="hybridMultilevel"/>
    <w:tmpl w:val="AE14AB84"/>
    <w:lvl w:ilvl="0" w:tplc="DC8C9E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994F4EA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330D22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270BF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6F2B52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8EE28C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99A35B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FA4DBD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3280BB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2773A82"/>
    <w:multiLevelType w:val="hybridMultilevel"/>
    <w:tmpl w:val="DD3CF770"/>
    <w:lvl w:ilvl="0" w:tplc="02E0A9C8">
      <w:start w:val="6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F70AE17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248E7D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DA234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5C8DB8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C54E84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43C321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F3E080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AB4CD0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4590322"/>
    <w:multiLevelType w:val="singleLevel"/>
    <w:tmpl w:val="A8F43FF2"/>
    <w:lvl w:ilvl="0">
      <w:start w:val="1"/>
      <w:numFmt w:val="decimal"/>
      <w:lvlText w:val="Figure: %1. "/>
      <w:lvlJc w:val="left"/>
      <w:pPr>
        <w:tabs>
          <w:tab w:val="num" w:pos="1080"/>
        </w:tabs>
        <w:ind w:left="360" w:hanging="360"/>
      </w:pPr>
    </w:lvl>
  </w:abstractNum>
  <w:abstractNum w:abstractNumId="4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6">
    <w:nsid w:val="0D2A2D5A"/>
    <w:multiLevelType w:val="hybridMultilevel"/>
    <w:tmpl w:val="2E749F0C"/>
    <w:lvl w:ilvl="0" w:tplc="21A28EE4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43A2F7FE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8FAEA758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5070391A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E2CC5256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332A21E2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61545EAA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2D72BE06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67BE7DE4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7">
    <w:nsid w:val="1343193C"/>
    <w:multiLevelType w:val="hybridMultilevel"/>
    <w:tmpl w:val="70584BD4"/>
    <w:lvl w:ilvl="0" w:tplc="CD8ABD7A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83480B1A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5DF88BF8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2642FBAC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83524460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9C8A0950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9CD08590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73609C1E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A65221A0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8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9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0">
    <w:nsid w:val="1FBF0E2B"/>
    <w:multiLevelType w:val="hybridMultilevel"/>
    <w:tmpl w:val="8E0A8F32"/>
    <w:lvl w:ilvl="0" w:tplc="FEC09C7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184843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B540B7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B488A3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532254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18CC83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3CCCCE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C4A5E9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B1A064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2">
    <w:nsid w:val="2B354683"/>
    <w:multiLevelType w:val="hybridMultilevel"/>
    <w:tmpl w:val="0EE81776"/>
    <w:lvl w:ilvl="0" w:tplc="9D4884B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37C8430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D7EE5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920BC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85EB4E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8566A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3C052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C6740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BC4A5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15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>
    <w:nsid w:val="36D96073"/>
    <w:multiLevelType w:val="hybridMultilevel"/>
    <w:tmpl w:val="CA663CC0"/>
    <w:lvl w:ilvl="0" w:tplc="9BCE930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DA00BC42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D62ABF7A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4AFAC9BC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D044707A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5BBA89C0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D9E3B3C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CF685D2A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70749A46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>
    <w:nsid w:val="3DA64B37"/>
    <w:multiLevelType w:val="hybridMultilevel"/>
    <w:tmpl w:val="6D20E0BE"/>
    <w:lvl w:ilvl="0" w:tplc="37144E02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ambria" w:hAnsi="Cambria" w:hint="default"/>
      </w:rPr>
    </w:lvl>
    <w:lvl w:ilvl="1" w:tplc="22D8F9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5B4C7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66A4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3857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DACFD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B4A4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1EFB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E82BE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E660937"/>
    <w:multiLevelType w:val="hybridMultilevel"/>
    <w:tmpl w:val="4574F21A"/>
    <w:lvl w:ilvl="0" w:tplc="91BC586C">
      <w:start w:val="1"/>
      <w:numFmt w:val="upperLetter"/>
      <w:lvlText w:val="%1."/>
      <w:lvlJc w:val="left"/>
      <w:pPr>
        <w:ind w:left="4234" w:hanging="269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2"/>
        <w:szCs w:val="22"/>
        <w:lang w:val="fr-FR" w:eastAsia="en-US" w:bidi="ar-SA"/>
      </w:rPr>
    </w:lvl>
    <w:lvl w:ilvl="1" w:tplc="A704BA00">
      <w:numFmt w:val="bullet"/>
      <w:lvlText w:val="•"/>
      <w:lvlJc w:val="left"/>
      <w:pPr>
        <w:ind w:left="4766" w:hanging="269"/>
      </w:pPr>
      <w:rPr>
        <w:lang w:val="fr-FR" w:eastAsia="en-US" w:bidi="ar-SA"/>
      </w:rPr>
    </w:lvl>
    <w:lvl w:ilvl="2" w:tplc="4A6C63F8">
      <w:numFmt w:val="bullet"/>
      <w:lvlText w:val="•"/>
      <w:lvlJc w:val="left"/>
      <w:pPr>
        <w:ind w:left="5293" w:hanging="269"/>
      </w:pPr>
      <w:rPr>
        <w:lang w:val="fr-FR" w:eastAsia="en-US" w:bidi="ar-SA"/>
      </w:rPr>
    </w:lvl>
    <w:lvl w:ilvl="3" w:tplc="91F261F6">
      <w:numFmt w:val="bullet"/>
      <w:lvlText w:val="•"/>
      <w:lvlJc w:val="left"/>
      <w:pPr>
        <w:ind w:left="5819" w:hanging="269"/>
      </w:pPr>
      <w:rPr>
        <w:lang w:val="fr-FR" w:eastAsia="en-US" w:bidi="ar-SA"/>
      </w:rPr>
    </w:lvl>
    <w:lvl w:ilvl="4" w:tplc="8468FE00">
      <w:numFmt w:val="bullet"/>
      <w:lvlText w:val="•"/>
      <w:lvlJc w:val="left"/>
      <w:pPr>
        <w:ind w:left="6346" w:hanging="269"/>
      </w:pPr>
      <w:rPr>
        <w:lang w:val="fr-FR" w:eastAsia="en-US" w:bidi="ar-SA"/>
      </w:rPr>
    </w:lvl>
    <w:lvl w:ilvl="5" w:tplc="E94EFFD8">
      <w:numFmt w:val="bullet"/>
      <w:lvlText w:val="•"/>
      <w:lvlJc w:val="left"/>
      <w:pPr>
        <w:ind w:left="6873" w:hanging="269"/>
      </w:pPr>
      <w:rPr>
        <w:lang w:val="fr-FR" w:eastAsia="en-US" w:bidi="ar-SA"/>
      </w:rPr>
    </w:lvl>
    <w:lvl w:ilvl="6" w:tplc="A37A1D68">
      <w:numFmt w:val="bullet"/>
      <w:lvlText w:val="•"/>
      <w:lvlJc w:val="left"/>
      <w:pPr>
        <w:ind w:left="7399" w:hanging="269"/>
      </w:pPr>
      <w:rPr>
        <w:lang w:val="fr-FR" w:eastAsia="en-US" w:bidi="ar-SA"/>
      </w:rPr>
    </w:lvl>
    <w:lvl w:ilvl="7" w:tplc="944C928A">
      <w:numFmt w:val="bullet"/>
      <w:lvlText w:val="•"/>
      <w:lvlJc w:val="left"/>
      <w:pPr>
        <w:ind w:left="7926" w:hanging="269"/>
      </w:pPr>
      <w:rPr>
        <w:lang w:val="fr-FR" w:eastAsia="en-US" w:bidi="ar-SA"/>
      </w:rPr>
    </w:lvl>
    <w:lvl w:ilvl="8" w:tplc="1FC06A78">
      <w:numFmt w:val="bullet"/>
      <w:lvlText w:val="•"/>
      <w:lvlJc w:val="left"/>
      <w:pPr>
        <w:ind w:left="8453" w:hanging="269"/>
      </w:pPr>
      <w:rPr>
        <w:lang w:val="fr-FR" w:eastAsia="en-US" w:bidi="ar-SA"/>
      </w:rPr>
    </w:lvl>
  </w:abstractNum>
  <w:abstractNum w:abstractNumId="19">
    <w:nsid w:val="42BB48BB"/>
    <w:multiLevelType w:val="multilevel"/>
    <w:tmpl w:val="E400546E"/>
    <w:lvl w:ilvl="0">
      <w:start w:val="1"/>
      <w:numFmt w:val="decimal"/>
      <w:lvlText w:val="%1."/>
      <w:lvlJc w:val="left"/>
      <w:pPr>
        <w:ind w:left="785" w:hanging="567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fr-FR" w:eastAsia="en-US" w:bidi="ar-SA"/>
      </w:rPr>
    </w:lvl>
    <w:lvl w:ilvl="1">
      <w:start w:val="1"/>
      <w:numFmt w:val="decimal"/>
      <w:lvlText w:val="%1.%2"/>
      <w:lvlJc w:val="left"/>
      <w:pPr>
        <w:ind w:left="785" w:hanging="567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fr-FR" w:eastAsia="en-US" w:bidi="ar-SA"/>
      </w:rPr>
    </w:lvl>
    <w:lvl w:ilvl="2">
      <w:numFmt w:val="bullet"/>
      <w:lvlText w:val="-"/>
      <w:lvlJc w:val="left"/>
      <w:pPr>
        <w:ind w:left="938" w:hanging="207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fr-FR" w:eastAsia="en-US" w:bidi="ar-SA"/>
      </w:rPr>
    </w:lvl>
    <w:lvl w:ilvl="3">
      <w:numFmt w:val="bullet"/>
      <w:lvlText w:val="•"/>
      <w:lvlJc w:val="left"/>
      <w:pPr>
        <w:ind w:left="2843" w:hanging="207"/>
      </w:pPr>
      <w:rPr>
        <w:lang w:val="fr-FR" w:eastAsia="en-US" w:bidi="ar-SA"/>
      </w:rPr>
    </w:lvl>
    <w:lvl w:ilvl="4">
      <w:numFmt w:val="bullet"/>
      <w:lvlText w:val="•"/>
      <w:lvlJc w:val="left"/>
      <w:pPr>
        <w:ind w:left="3795" w:hanging="207"/>
      </w:pPr>
      <w:rPr>
        <w:lang w:val="fr-FR" w:eastAsia="en-US" w:bidi="ar-SA"/>
      </w:rPr>
    </w:lvl>
    <w:lvl w:ilvl="5">
      <w:numFmt w:val="bullet"/>
      <w:lvlText w:val="•"/>
      <w:lvlJc w:val="left"/>
      <w:pPr>
        <w:ind w:left="4747" w:hanging="207"/>
      </w:pPr>
      <w:rPr>
        <w:lang w:val="fr-FR" w:eastAsia="en-US" w:bidi="ar-SA"/>
      </w:rPr>
    </w:lvl>
    <w:lvl w:ilvl="6">
      <w:numFmt w:val="bullet"/>
      <w:lvlText w:val="•"/>
      <w:lvlJc w:val="left"/>
      <w:pPr>
        <w:ind w:left="5699" w:hanging="207"/>
      </w:pPr>
      <w:rPr>
        <w:lang w:val="fr-FR" w:eastAsia="en-US" w:bidi="ar-SA"/>
      </w:rPr>
    </w:lvl>
    <w:lvl w:ilvl="7">
      <w:numFmt w:val="bullet"/>
      <w:lvlText w:val="•"/>
      <w:lvlJc w:val="left"/>
      <w:pPr>
        <w:ind w:left="6650" w:hanging="207"/>
      </w:pPr>
      <w:rPr>
        <w:lang w:val="fr-FR" w:eastAsia="en-US" w:bidi="ar-SA"/>
      </w:rPr>
    </w:lvl>
    <w:lvl w:ilvl="8">
      <w:numFmt w:val="bullet"/>
      <w:lvlText w:val="•"/>
      <w:lvlJc w:val="left"/>
      <w:pPr>
        <w:ind w:left="7602" w:hanging="207"/>
      </w:pPr>
      <w:rPr>
        <w:lang w:val="fr-FR" w:eastAsia="en-US" w:bidi="ar-SA"/>
      </w:rPr>
    </w:lvl>
  </w:abstractNum>
  <w:abstractNum w:abstractNumId="20">
    <w:nsid w:val="467373A9"/>
    <w:multiLevelType w:val="hybridMultilevel"/>
    <w:tmpl w:val="E3BA04EE"/>
    <w:lvl w:ilvl="0" w:tplc="504A84DA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18E43C76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EAA8CDB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5D6410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130427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64C110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D86120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3CECCD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206F74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2">
    <w:nsid w:val="4DAE5508"/>
    <w:multiLevelType w:val="hybridMultilevel"/>
    <w:tmpl w:val="DA0EE772"/>
    <w:lvl w:ilvl="0" w:tplc="DEE0BA8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2EC22F6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9A0A74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3B48F7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5E46AC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9EE1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F4901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8BE546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48CA1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4DBB473E"/>
    <w:multiLevelType w:val="hybridMultilevel"/>
    <w:tmpl w:val="BA782D10"/>
    <w:lvl w:ilvl="0" w:tplc="64F0B55A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144C40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8E426F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30C171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6ECCA3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504C26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A2409B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3E4352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FDE5E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4F1F1D26"/>
    <w:multiLevelType w:val="hybridMultilevel"/>
    <w:tmpl w:val="2E749F0C"/>
    <w:lvl w:ilvl="0" w:tplc="2F3EAE46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651439E0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AA12E7DE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F1E43794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7610BDB0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80DE4748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FD7AC7EC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51744B76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46F21E1C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25">
    <w:nsid w:val="52C80393"/>
    <w:multiLevelType w:val="hybridMultilevel"/>
    <w:tmpl w:val="7996087A"/>
    <w:lvl w:ilvl="0" w:tplc="AFD298A6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95C085A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7D499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CF8D69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3DC269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C5D409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86A891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360EAB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3E824FC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7">
    <w:nsid w:val="5A3F65D8"/>
    <w:multiLevelType w:val="multilevel"/>
    <w:tmpl w:val="A02E932A"/>
    <w:numStyleLink w:val="BulletsAgency"/>
  </w:abstractNum>
  <w:abstractNum w:abstractNumId="28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29">
    <w:nsid w:val="5E0C3C1E"/>
    <w:multiLevelType w:val="hybridMultilevel"/>
    <w:tmpl w:val="BCC6941C"/>
    <w:lvl w:ilvl="0" w:tplc="825A30C8">
      <w:start w:val="1"/>
      <w:numFmt w:val="upperLetter"/>
      <w:pStyle w:val="Style3"/>
      <w:suff w:val="space"/>
      <w:lvlText w:val="%1."/>
      <w:lvlJc w:val="left"/>
      <w:pPr>
        <w:ind w:left="0" w:firstLine="0"/>
      </w:pPr>
      <w:rPr>
        <w:rFonts w:hint="default"/>
      </w:rPr>
    </w:lvl>
    <w:lvl w:ilvl="1" w:tplc="E4262A6C" w:tentative="1">
      <w:start w:val="1"/>
      <w:numFmt w:val="lowerLetter"/>
      <w:lvlText w:val="%2."/>
      <w:lvlJc w:val="left"/>
      <w:pPr>
        <w:ind w:left="1440" w:hanging="360"/>
      </w:pPr>
    </w:lvl>
    <w:lvl w:ilvl="2" w:tplc="CAB8A88E" w:tentative="1">
      <w:start w:val="1"/>
      <w:numFmt w:val="lowerRoman"/>
      <w:lvlText w:val="%3."/>
      <w:lvlJc w:val="right"/>
      <w:pPr>
        <w:ind w:left="2160" w:hanging="180"/>
      </w:pPr>
    </w:lvl>
    <w:lvl w:ilvl="3" w:tplc="D2BC089A" w:tentative="1">
      <w:start w:val="1"/>
      <w:numFmt w:val="decimal"/>
      <w:lvlText w:val="%4."/>
      <w:lvlJc w:val="left"/>
      <w:pPr>
        <w:ind w:left="2880" w:hanging="360"/>
      </w:pPr>
    </w:lvl>
    <w:lvl w:ilvl="4" w:tplc="6D56E89A" w:tentative="1">
      <w:start w:val="1"/>
      <w:numFmt w:val="lowerLetter"/>
      <w:lvlText w:val="%5."/>
      <w:lvlJc w:val="left"/>
      <w:pPr>
        <w:ind w:left="3600" w:hanging="360"/>
      </w:pPr>
    </w:lvl>
    <w:lvl w:ilvl="5" w:tplc="0A0484DA" w:tentative="1">
      <w:start w:val="1"/>
      <w:numFmt w:val="lowerRoman"/>
      <w:lvlText w:val="%6."/>
      <w:lvlJc w:val="right"/>
      <w:pPr>
        <w:ind w:left="4320" w:hanging="180"/>
      </w:pPr>
    </w:lvl>
    <w:lvl w:ilvl="6" w:tplc="38A22EB2" w:tentative="1">
      <w:start w:val="1"/>
      <w:numFmt w:val="decimal"/>
      <w:lvlText w:val="%7."/>
      <w:lvlJc w:val="left"/>
      <w:pPr>
        <w:ind w:left="5040" w:hanging="360"/>
      </w:pPr>
    </w:lvl>
    <w:lvl w:ilvl="7" w:tplc="A73A077E" w:tentative="1">
      <w:start w:val="1"/>
      <w:numFmt w:val="lowerLetter"/>
      <w:lvlText w:val="%8."/>
      <w:lvlJc w:val="left"/>
      <w:pPr>
        <w:ind w:left="5760" w:hanging="360"/>
      </w:pPr>
    </w:lvl>
    <w:lvl w:ilvl="8" w:tplc="CBA282D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30E67BF"/>
    <w:multiLevelType w:val="hybridMultilevel"/>
    <w:tmpl w:val="B1D854E2"/>
    <w:lvl w:ilvl="0" w:tplc="C25CBBD4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28C8CE3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D3A4E2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B2C559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0EE895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A9A652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8E4632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698363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68C403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32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3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4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5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6">
    <w:nsid w:val="71FB76EB"/>
    <w:multiLevelType w:val="hybridMultilevel"/>
    <w:tmpl w:val="CC66055E"/>
    <w:lvl w:ilvl="0" w:tplc="BD308C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46874D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C6CAC2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86437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932632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3B4136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E720D7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80450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E607D8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72087B01"/>
    <w:multiLevelType w:val="hybridMultilevel"/>
    <w:tmpl w:val="D4C290BC"/>
    <w:lvl w:ilvl="0" w:tplc="BD1450E8">
      <w:start w:val="4"/>
      <w:numFmt w:val="upperLetter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5B28685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24ADAD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33AC8A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B4562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53C09C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63A836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9C032C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70E6FE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>
    <w:nsid w:val="75E1091A"/>
    <w:multiLevelType w:val="hybridMultilevel"/>
    <w:tmpl w:val="9D5C3D80"/>
    <w:lvl w:ilvl="0" w:tplc="FA040C2C">
      <w:start w:val="1"/>
      <w:numFmt w:val="decimal"/>
      <w:lvlText w:val="%1."/>
      <w:lvlJc w:val="left"/>
      <w:pPr>
        <w:ind w:left="720" w:hanging="360"/>
      </w:pPr>
    </w:lvl>
    <w:lvl w:ilvl="1" w:tplc="6A2A511C" w:tentative="1">
      <w:start w:val="1"/>
      <w:numFmt w:val="lowerLetter"/>
      <w:lvlText w:val="%2."/>
      <w:lvlJc w:val="left"/>
      <w:pPr>
        <w:ind w:left="1440" w:hanging="360"/>
      </w:pPr>
    </w:lvl>
    <w:lvl w:ilvl="2" w:tplc="352EA69A" w:tentative="1">
      <w:start w:val="1"/>
      <w:numFmt w:val="lowerRoman"/>
      <w:lvlText w:val="%3."/>
      <w:lvlJc w:val="right"/>
      <w:pPr>
        <w:ind w:left="2160" w:hanging="180"/>
      </w:pPr>
    </w:lvl>
    <w:lvl w:ilvl="3" w:tplc="00867F48" w:tentative="1">
      <w:start w:val="1"/>
      <w:numFmt w:val="decimal"/>
      <w:lvlText w:val="%4."/>
      <w:lvlJc w:val="left"/>
      <w:pPr>
        <w:ind w:left="2880" w:hanging="360"/>
      </w:pPr>
    </w:lvl>
    <w:lvl w:ilvl="4" w:tplc="7F0A2446" w:tentative="1">
      <w:start w:val="1"/>
      <w:numFmt w:val="lowerLetter"/>
      <w:lvlText w:val="%5."/>
      <w:lvlJc w:val="left"/>
      <w:pPr>
        <w:ind w:left="3600" w:hanging="360"/>
      </w:pPr>
    </w:lvl>
    <w:lvl w:ilvl="5" w:tplc="D8EC7AE8" w:tentative="1">
      <w:start w:val="1"/>
      <w:numFmt w:val="lowerRoman"/>
      <w:lvlText w:val="%6."/>
      <w:lvlJc w:val="right"/>
      <w:pPr>
        <w:ind w:left="4320" w:hanging="180"/>
      </w:pPr>
    </w:lvl>
    <w:lvl w:ilvl="6" w:tplc="9CD4F03E" w:tentative="1">
      <w:start w:val="1"/>
      <w:numFmt w:val="decimal"/>
      <w:lvlText w:val="%7."/>
      <w:lvlJc w:val="left"/>
      <w:pPr>
        <w:ind w:left="5040" w:hanging="360"/>
      </w:pPr>
    </w:lvl>
    <w:lvl w:ilvl="7" w:tplc="41EC894C" w:tentative="1">
      <w:start w:val="1"/>
      <w:numFmt w:val="lowerLetter"/>
      <w:lvlText w:val="%8."/>
      <w:lvlJc w:val="left"/>
      <w:pPr>
        <w:ind w:left="5760" w:hanging="360"/>
      </w:pPr>
    </w:lvl>
    <w:lvl w:ilvl="8" w:tplc="9D044CE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7B231BD"/>
    <w:multiLevelType w:val="multilevel"/>
    <w:tmpl w:val="8548A498"/>
    <w:lvl w:ilvl="0">
      <w:start w:val="6"/>
      <w:numFmt w:val="decimal"/>
      <w:lvlText w:val="%1"/>
      <w:lvlJc w:val="left"/>
      <w:pPr>
        <w:ind w:left="785" w:hanging="567"/>
      </w:pPr>
      <w:rPr>
        <w:lang w:val="fr-FR" w:eastAsia="en-US" w:bidi="ar-SA"/>
      </w:rPr>
    </w:lvl>
    <w:lvl w:ilvl="1">
      <w:start w:val="5"/>
      <w:numFmt w:val="decimal"/>
      <w:lvlText w:val="%1.%2"/>
      <w:lvlJc w:val="left"/>
      <w:pPr>
        <w:ind w:left="785" w:hanging="567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fr-FR" w:eastAsia="en-US" w:bidi="ar-SA"/>
      </w:rPr>
    </w:lvl>
    <w:lvl w:ilvl="2">
      <w:numFmt w:val="bullet"/>
      <w:lvlText w:val="•"/>
      <w:lvlJc w:val="left"/>
      <w:pPr>
        <w:ind w:left="2525" w:hanging="567"/>
      </w:pPr>
      <w:rPr>
        <w:lang w:val="fr-FR" w:eastAsia="en-US" w:bidi="ar-SA"/>
      </w:rPr>
    </w:lvl>
    <w:lvl w:ilvl="3">
      <w:numFmt w:val="bullet"/>
      <w:lvlText w:val="•"/>
      <w:lvlJc w:val="left"/>
      <w:pPr>
        <w:ind w:left="3397" w:hanging="567"/>
      </w:pPr>
      <w:rPr>
        <w:lang w:val="fr-FR" w:eastAsia="en-US" w:bidi="ar-SA"/>
      </w:rPr>
    </w:lvl>
    <w:lvl w:ilvl="4">
      <w:numFmt w:val="bullet"/>
      <w:lvlText w:val="•"/>
      <w:lvlJc w:val="left"/>
      <w:pPr>
        <w:ind w:left="4270" w:hanging="567"/>
      </w:pPr>
      <w:rPr>
        <w:lang w:val="fr-FR" w:eastAsia="en-US" w:bidi="ar-SA"/>
      </w:rPr>
    </w:lvl>
    <w:lvl w:ilvl="5">
      <w:numFmt w:val="bullet"/>
      <w:lvlText w:val="•"/>
      <w:lvlJc w:val="left"/>
      <w:pPr>
        <w:ind w:left="5143" w:hanging="567"/>
      </w:pPr>
      <w:rPr>
        <w:lang w:val="fr-FR" w:eastAsia="en-US" w:bidi="ar-SA"/>
      </w:rPr>
    </w:lvl>
    <w:lvl w:ilvl="6">
      <w:numFmt w:val="bullet"/>
      <w:lvlText w:val="•"/>
      <w:lvlJc w:val="left"/>
      <w:pPr>
        <w:ind w:left="6015" w:hanging="567"/>
      </w:pPr>
      <w:rPr>
        <w:lang w:val="fr-FR" w:eastAsia="en-US" w:bidi="ar-SA"/>
      </w:rPr>
    </w:lvl>
    <w:lvl w:ilvl="7">
      <w:numFmt w:val="bullet"/>
      <w:lvlText w:val="•"/>
      <w:lvlJc w:val="left"/>
      <w:pPr>
        <w:ind w:left="6888" w:hanging="567"/>
      </w:pPr>
      <w:rPr>
        <w:lang w:val="fr-FR" w:eastAsia="en-US" w:bidi="ar-SA"/>
      </w:rPr>
    </w:lvl>
    <w:lvl w:ilvl="8">
      <w:numFmt w:val="bullet"/>
      <w:lvlText w:val="•"/>
      <w:lvlJc w:val="left"/>
      <w:pPr>
        <w:ind w:left="7761" w:hanging="567"/>
      </w:pPr>
      <w:rPr>
        <w:lang w:val="fr-FR" w:eastAsia="en-US" w:bidi="ar-SA"/>
      </w:rPr>
    </w:lvl>
  </w:abstractNum>
  <w:abstractNum w:abstractNumId="40">
    <w:nsid w:val="7A8A5987"/>
    <w:multiLevelType w:val="hybridMultilevel"/>
    <w:tmpl w:val="D73EEE10"/>
    <w:lvl w:ilvl="0" w:tplc="248451F8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FCE819D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4C0842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CC50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668B54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9E6E28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7F2C0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5464BD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38C07C2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>
    <w:nsid w:val="7E822616"/>
    <w:multiLevelType w:val="multilevel"/>
    <w:tmpl w:val="AFDADCCA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19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39"/>
    <w:lvlOverride w:ilvl="0">
      <w:startOverride w:val="6"/>
    </w:lvlOverride>
    <w:lvlOverride w:ilvl="1">
      <w:startOverride w:val="5"/>
    </w:lvlOverride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5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>
    <w:abstractNumId w:val="35"/>
  </w:num>
  <w:num w:numId="7">
    <w:abstractNumId w:val="34"/>
  </w:num>
  <w:num w:numId="8">
    <w:abstractNumId w:val="13"/>
  </w:num>
  <w:num w:numId="9">
    <w:abstractNumId w:val="26"/>
  </w:num>
  <w:num w:numId="10">
    <w:abstractNumId w:val="21"/>
  </w:num>
  <w:num w:numId="11">
    <w:abstractNumId w:val="9"/>
  </w:num>
  <w:num w:numId="12">
    <w:abstractNumId w:val="32"/>
  </w:num>
  <w:num w:numId="13">
    <w:abstractNumId w:val="33"/>
  </w:num>
  <w:num w:numId="14">
    <w:abstractNumId w:val="15"/>
  </w:num>
  <w:num w:numId="15">
    <w:abstractNumId w:val="14"/>
  </w:num>
  <w:num w:numId="16">
    <w:abstractNumId w:val="3"/>
  </w:num>
  <w:num w:numId="17">
    <w:abstractNumId w:val="31"/>
  </w:num>
  <w:num w:numId="18">
    <w:abstractNumId w:val="20"/>
  </w:num>
  <w:num w:numId="19">
    <w:abstractNumId w:val="36"/>
  </w:num>
  <w:num w:numId="20">
    <w:abstractNumId w:val="10"/>
  </w:num>
  <w:num w:numId="21">
    <w:abstractNumId w:val="1"/>
  </w:num>
  <w:num w:numId="22">
    <w:abstractNumId w:val="16"/>
  </w:num>
  <w:num w:numId="23">
    <w:abstractNumId w:val="4"/>
  </w:num>
  <w:num w:numId="24">
    <w:abstractNumId w:val="8"/>
  </w:num>
  <w:num w:numId="25">
    <w:abstractNumId w:val="28"/>
  </w:num>
  <w:num w:numId="26">
    <w:abstractNumId w:val="37"/>
  </w:num>
  <w:num w:numId="27">
    <w:abstractNumId w:val="23"/>
  </w:num>
  <w:num w:numId="28">
    <w:abstractNumId w:val="11"/>
  </w:num>
  <w:num w:numId="29">
    <w:abstractNumId w:val="12"/>
  </w:num>
  <w:num w:numId="30">
    <w:abstractNumId w:val="6"/>
  </w:num>
  <w:num w:numId="31">
    <w:abstractNumId w:val="7"/>
  </w:num>
  <w:num w:numId="32">
    <w:abstractNumId w:val="24"/>
  </w:num>
  <w:num w:numId="33">
    <w:abstractNumId w:val="40"/>
  </w:num>
  <w:num w:numId="34">
    <w:abstractNumId w:val="41"/>
  </w:num>
  <w:num w:numId="35">
    <w:abstractNumId w:val="22"/>
  </w:num>
  <w:num w:numId="36">
    <w:abstractNumId w:val="30"/>
  </w:num>
  <w:num w:numId="37">
    <w:abstractNumId w:val="25"/>
  </w:num>
  <w:num w:numId="38">
    <w:abstractNumId w:val="2"/>
  </w:num>
  <w:num w:numId="39">
    <w:abstractNumId w:val="5"/>
  </w:num>
  <w:num w:numId="40">
    <w:abstractNumId w:val="27"/>
  </w:num>
  <w:num w:numId="41">
    <w:abstractNumId w:val="17"/>
  </w:num>
  <w:num w:numId="42">
    <w:abstractNumId w:val="38"/>
  </w:num>
  <w:num w:numId="4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yMjSwMDI2MTM0NTdX0lEKTi0uzszPAykwrAUANCwDuCwAAAA="/>
  </w:docVars>
  <w:rsids>
    <w:rsidRoot w:val="00917EC6"/>
    <w:rsid w:val="00022C09"/>
    <w:rsid w:val="00045AA7"/>
    <w:rsid w:val="001A667E"/>
    <w:rsid w:val="00200981"/>
    <w:rsid w:val="002308E2"/>
    <w:rsid w:val="002908DD"/>
    <w:rsid w:val="002F0DDB"/>
    <w:rsid w:val="0031698E"/>
    <w:rsid w:val="00441C39"/>
    <w:rsid w:val="00595FE2"/>
    <w:rsid w:val="0061248E"/>
    <w:rsid w:val="00613A70"/>
    <w:rsid w:val="0063603F"/>
    <w:rsid w:val="00656A79"/>
    <w:rsid w:val="00656E4D"/>
    <w:rsid w:val="00746F02"/>
    <w:rsid w:val="00917EC6"/>
    <w:rsid w:val="00976CD4"/>
    <w:rsid w:val="00A73968"/>
    <w:rsid w:val="00A76A8D"/>
    <w:rsid w:val="00B1581F"/>
    <w:rsid w:val="00C1209F"/>
    <w:rsid w:val="00C439DA"/>
    <w:rsid w:val="00D163A3"/>
    <w:rsid w:val="00D24E63"/>
    <w:rsid w:val="00D8721C"/>
    <w:rsid w:val="00E61B5B"/>
    <w:rsid w:val="00EF4F0E"/>
    <w:rsid w:val="00EF6E37"/>
    <w:rsid w:val="00F15389"/>
    <w:rsid w:val="00F34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0"/>
    <w:lsdException w:name="footnote text" w:uiPriority="0"/>
    <w:lsdException w:name="annotation text" w:qFormat="1"/>
    <w:lsdException w:name="header" w:uiPriority="0"/>
    <w:lsdException w:name="footer" w:uiPriority="0"/>
    <w:lsdException w:name="caption" w:uiPriority="35" w:qFormat="1"/>
    <w:lsdException w:name="footnote reference" w:uiPriority="0"/>
    <w:lsdException w:name="annotation reference" w:uiPriority="0" w:qFormat="1"/>
    <w:lsdException w:name="endnote reference" w:uiPriority="0"/>
    <w:lsdException w:name="endnote text" w:uiPriority="0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Block Text" w:uiPriority="0"/>
    <w:lsdException w:name="Hyperlink" w:uiPriority="0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annotation subject" w:uiPriority="0"/>
    <w:lsdException w:name="Balloo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uiPriority w:val="1"/>
    <w:qFormat/>
    <w:rsid w:val="0063603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Nadpis1">
    <w:name w:val="heading 1"/>
    <w:basedOn w:val="Normlny"/>
    <w:link w:val="Nadpis1Char"/>
    <w:qFormat/>
    <w:rsid w:val="0063603F"/>
    <w:pPr>
      <w:spacing w:before="25"/>
      <w:ind w:left="785"/>
      <w:outlineLvl w:val="0"/>
    </w:pPr>
    <w:rPr>
      <w:b/>
      <w:bCs/>
    </w:rPr>
  </w:style>
  <w:style w:type="paragraph" w:styleId="Nadpis2">
    <w:name w:val="heading 2"/>
    <w:basedOn w:val="Normlny"/>
    <w:next w:val="Normlny"/>
    <w:link w:val="Nadpis2Char"/>
    <w:qFormat/>
    <w:rsid w:val="00746F02"/>
    <w:pPr>
      <w:keepNext/>
      <w:widowControl/>
      <w:tabs>
        <w:tab w:val="left" w:pos="567"/>
      </w:tabs>
      <w:autoSpaceDE/>
      <w:autoSpaceDN/>
      <w:spacing w:before="240" w:after="60" w:line="260" w:lineRule="exact"/>
      <w:outlineLvl w:val="1"/>
    </w:pPr>
    <w:rPr>
      <w:rFonts w:ascii="Helvetica" w:hAnsi="Helvetica"/>
      <w:b/>
      <w:i/>
      <w:sz w:val="24"/>
      <w:szCs w:val="20"/>
    </w:rPr>
  </w:style>
  <w:style w:type="paragraph" w:styleId="Nadpis3">
    <w:name w:val="heading 3"/>
    <w:basedOn w:val="Normlny"/>
    <w:next w:val="Normlny"/>
    <w:link w:val="Nadpis3Char"/>
    <w:qFormat/>
    <w:rsid w:val="00746F02"/>
    <w:pPr>
      <w:keepNext/>
      <w:keepLines/>
      <w:widowControl/>
      <w:tabs>
        <w:tab w:val="left" w:pos="567"/>
      </w:tabs>
      <w:autoSpaceDE/>
      <w:autoSpaceDN/>
      <w:spacing w:before="120" w:after="80" w:line="260" w:lineRule="exact"/>
      <w:outlineLvl w:val="2"/>
    </w:pPr>
    <w:rPr>
      <w:b/>
      <w:kern w:val="28"/>
      <w:sz w:val="24"/>
      <w:szCs w:val="20"/>
    </w:rPr>
  </w:style>
  <w:style w:type="paragraph" w:styleId="Nadpis4">
    <w:name w:val="heading 4"/>
    <w:basedOn w:val="Normlny"/>
    <w:next w:val="Normlny"/>
    <w:link w:val="Nadpis4Char"/>
    <w:qFormat/>
    <w:rsid w:val="00746F02"/>
    <w:pPr>
      <w:keepNext/>
      <w:widowControl/>
      <w:autoSpaceDE/>
      <w:autoSpaceDN/>
      <w:spacing w:line="260" w:lineRule="exact"/>
      <w:outlineLvl w:val="3"/>
    </w:pPr>
    <w:rPr>
      <w:b/>
      <w:noProof/>
      <w:szCs w:val="20"/>
    </w:rPr>
  </w:style>
  <w:style w:type="paragraph" w:styleId="Nadpis5">
    <w:name w:val="heading 5"/>
    <w:basedOn w:val="Normlny"/>
    <w:next w:val="Normlny"/>
    <w:link w:val="Nadpis5Char"/>
    <w:qFormat/>
    <w:rsid w:val="00746F02"/>
    <w:pPr>
      <w:keepNext/>
      <w:widowControl/>
      <w:autoSpaceDE/>
      <w:autoSpaceDN/>
      <w:spacing w:line="260" w:lineRule="exact"/>
      <w:jc w:val="center"/>
      <w:outlineLvl w:val="4"/>
    </w:pPr>
    <w:rPr>
      <w:b/>
      <w:noProof/>
      <w:szCs w:val="20"/>
    </w:rPr>
  </w:style>
  <w:style w:type="paragraph" w:styleId="Nadpis6">
    <w:name w:val="heading 6"/>
    <w:basedOn w:val="Normlny"/>
    <w:next w:val="Normlny"/>
    <w:link w:val="Nadpis6Char"/>
    <w:qFormat/>
    <w:rsid w:val="00746F02"/>
    <w:pPr>
      <w:keepNext/>
      <w:widowControl/>
      <w:tabs>
        <w:tab w:val="left" w:pos="-720"/>
        <w:tab w:val="left" w:pos="567"/>
        <w:tab w:val="left" w:pos="4536"/>
      </w:tabs>
      <w:suppressAutoHyphens/>
      <w:autoSpaceDE/>
      <w:autoSpaceDN/>
      <w:spacing w:line="260" w:lineRule="exact"/>
      <w:outlineLvl w:val="5"/>
    </w:pPr>
    <w:rPr>
      <w:i/>
      <w:szCs w:val="20"/>
    </w:rPr>
  </w:style>
  <w:style w:type="paragraph" w:styleId="Nadpis7">
    <w:name w:val="heading 7"/>
    <w:basedOn w:val="Normlny"/>
    <w:next w:val="Normlny"/>
    <w:link w:val="Nadpis7Char"/>
    <w:qFormat/>
    <w:rsid w:val="00746F02"/>
    <w:pPr>
      <w:keepNext/>
      <w:widowControl/>
      <w:tabs>
        <w:tab w:val="left" w:pos="-720"/>
        <w:tab w:val="left" w:pos="567"/>
        <w:tab w:val="left" w:pos="4536"/>
      </w:tabs>
      <w:suppressAutoHyphens/>
      <w:autoSpaceDE/>
      <w:autoSpaceDN/>
      <w:spacing w:line="260" w:lineRule="exact"/>
      <w:jc w:val="both"/>
      <w:outlineLvl w:val="6"/>
    </w:pPr>
    <w:rPr>
      <w:i/>
      <w:szCs w:val="20"/>
    </w:rPr>
  </w:style>
  <w:style w:type="paragraph" w:styleId="Nadpis8">
    <w:name w:val="heading 8"/>
    <w:basedOn w:val="Normlny"/>
    <w:next w:val="Normlny"/>
    <w:link w:val="Nadpis8Char"/>
    <w:qFormat/>
    <w:rsid w:val="00746F02"/>
    <w:pPr>
      <w:keepNext/>
      <w:widowControl/>
      <w:autoSpaceDE/>
      <w:autoSpaceDN/>
      <w:spacing w:line="260" w:lineRule="exact"/>
      <w:ind w:right="-318"/>
      <w:outlineLvl w:val="7"/>
    </w:pPr>
    <w:rPr>
      <w:b/>
      <w:szCs w:val="20"/>
    </w:rPr>
  </w:style>
  <w:style w:type="paragraph" w:styleId="Nadpis9">
    <w:name w:val="heading 9"/>
    <w:basedOn w:val="Normlny"/>
    <w:next w:val="Normlny"/>
    <w:link w:val="Nadpis9Char"/>
    <w:qFormat/>
    <w:rsid w:val="00746F02"/>
    <w:pPr>
      <w:keepNext/>
      <w:widowControl/>
      <w:autoSpaceDE/>
      <w:autoSpaceDN/>
      <w:spacing w:line="260" w:lineRule="exact"/>
      <w:ind w:left="2268" w:right="1711" w:hanging="567"/>
      <w:outlineLvl w:val="8"/>
    </w:pPr>
    <w:rPr>
      <w:b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rsid w:val="0063603F"/>
    <w:rPr>
      <w:rFonts w:ascii="Times New Roman" w:eastAsia="Times New Roman" w:hAnsi="Times New Roman" w:cs="Times New Roman"/>
      <w:b/>
      <w:bCs/>
    </w:rPr>
  </w:style>
  <w:style w:type="paragraph" w:styleId="Hlavika">
    <w:name w:val="header"/>
    <w:basedOn w:val="Normlny"/>
    <w:link w:val="HlavikaChar"/>
    <w:unhideWhenUsed/>
    <w:rsid w:val="0063603F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63603F"/>
    <w:rPr>
      <w:rFonts w:ascii="Times New Roman" w:eastAsia="Times New Roman" w:hAnsi="Times New Roman" w:cs="Times New Roman"/>
    </w:rPr>
  </w:style>
  <w:style w:type="paragraph" w:styleId="Zkladntext">
    <w:name w:val="Body Text"/>
    <w:basedOn w:val="Normlny"/>
    <w:link w:val="ZkladntextChar"/>
    <w:unhideWhenUsed/>
    <w:qFormat/>
    <w:rsid w:val="0063603F"/>
  </w:style>
  <w:style w:type="character" w:customStyle="1" w:styleId="ZkladntextChar">
    <w:name w:val="Základný text Char"/>
    <w:basedOn w:val="Predvolenpsmoodseku"/>
    <w:link w:val="Zkladntext"/>
    <w:rsid w:val="0063603F"/>
    <w:rPr>
      <w:rFonts w:ascii="Times New Roman" w:eastAsia="Times New Roman" w:hAnsi="Times New Roman" w:cs="Times New Roman"/>
    </w:rPr>
  </w:style>
  <w:style w:type="paragraph" w:styleId="Odsekzoznamu">
    <w:name w:val="List Paragraph"/>
    <w:basedOn w:val="Normlny"/>
    <w:uiPriority w:val="1"/>
    <w:qFormat/>
    <w:rsid w:val="0063603F"/>
    <w:pPr>
      <w:framePr w:wrap="around" w:vAnchor="text" w:hAnchor="text" w:y="1"/>
      <w:ind w:left="785" w:hanging="568"/>
    </w:pPr>
  </w:style>
  <w:style w:type="paragraph" w:customStyle="1" w:styleId="TableParagraph">
    <w:name w:val="Table Paragraph"/>
    <w:basedOn w:val="Normlny"/>
    <w:uiPriority w:val="1"/>
    <w:qFormat/>
    <w:rsid w:val="0063603F"/>
    <w:pPr>
      <w:ind w:left="50"/>
    </w:pPr>
  </w:style>
  <w:style w:type="table" w:customStyle="1" w:styleId="TableNormal1">
    <w:name w:val="Table Normal1"/>
    <w:uiPriority w:val="2"/>
    <w:semiHidden/>
    <w:qFormat/>
    <w:rsid w:val="0063603F"/>
    <w:pPr>
      <w:widowControl w:val="0"/>
      <w:autoSpaceDE w:val="0"/>
      <w:autoSpaceDN w:val="0"/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xtbubliny">
    <w:name w:val="Balloon Text"/>
    <w:basedOn w:val="Normlny"/>
    <w:link w:val="TextbublinyChar"/>
    <w:semiHidden/>
    <w:unhideWhenUsed/>
    <w:rsid w:val="0063603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semiHidden/>
    <w:rsid w:val="0063603F"/>
    <w:rPr>
      <w:rFonts w:ascii="Tahoma" w:eastAsia="Times New Roman" w:hAnsi="Tahoma" w:cs="Tahoma"/>
      <w:sz w:val="16"/>
      <w:szCs w:val="16"/>
    </w:rPr>
  </w:style>
  <w:style w:type="character" w:customStyle="1" w:styleId="Nadpis2Char">
    <w:name w:val="Nadpis 2 Char"/>
    <w:basedOn w:val="Predvolenpsmoodseku"/>
    <w:link w:val="Nadpis2"/>
    <w:rsid w:val="00746F02"/>
    <w:rPr>
      <w:rFonts w:ascii="Helvetica" w:eastAsia="Times New Roman" w:hAnsi="Helvetica" w:cs="Times New Roman"/>
      <w:b/>
      <w:i/>
      <w:sz w:val="24"/>
      <w:szCs w:val="20"/>
    </w:rPr>
  </w:style>
  <w:style w:type="character" w:customStyle="1" w:styleId="Nadpis3Char">
    <w:name w:val="Nadpis 3 Char"/>
    <w:basedOn w:val="Predvolenpsmoodseku"/>
    <w:link w:val="Nadpis3"/>
    <w:rsid w:val="00746F02"/>
    <w:rPr>
      <w:rFonts w:ascii="Times New Roman" w:eastAsia="Times New Roman" w:hAnsi="Times New Roman" w:cs="Times New Roman"/>
      <w:b/>
      <w:kern w:val="28"/>
      <w:sz w:val="24"/>
      <w:szCs w:val="20"/>
    </w:rPr>
  </w:style>
  <w:style w:type="character" w:customStyle="1" w:styleId="Nadpis4Char">
    <w:name w:val="Nadpis 4 Char"/>
    <w:basedOn w:val="Predvolenpsmoodseku"/>
    <w:link w:val="Nadpis4"/>
    <w:rsid w:val="00746F02"/>
    <w:rPr>
      <w:rFonts w:ascii="Times New Roman" w:eastAsia="Times New Roman" w:hAnsi="Times New Roman" w:cs="Times New Roman"/>
      <w:b/>
      <w:noProof/>
      <w:szCs w:val="20"/>
    </w:rPr>
  </w:style>
  <w:style w:type="character" w:customStyle="1" w:styleId="Nadpis5Char">
    <w:name w:val="Nadpis 5 Char"/>
    <w:basedOn w:val="Predvolenpsmoodseku"/>
    <w:link w:val="Nadpis5"/>
    <w:rsid w:val="00746F02"/>
    <w:rPr>
      <w:rFonts w:ascii="Times New Roman" w:eastAsia="Times New Roman" w:hAnsi="Times New Roman" w:cs="Times New Roman"/>
      <w:b/>
      <w:noProof/>
      <w:szCs w:val="20"/>
    </w:rPr>
  </w:style>
  <w:style w:type="character" w:customStyle="1" w:styleId="Nadpis6Char">
    <w:name w:val="Nadpis 6 Char"/>
    <w:basedOn w:val="Predvolenpsmoodseku"/>
    <w:link w:val="Nadpis6"/>
    <w:rsid w:val="00746F02"/>
    <w:rPr>
      <w:rFonts w:ascii="Times New Roman" w:eastAsia="Times New Roman" w:hAnsi="Times New Roman" w:cs="Times New Roman"/>
      <w:i/>
      <w:szCs w:val="20"/>
    </w:rPr>
  </w:style>
  <w:style w:type="character" w:customStyle="1" w:styleId="Nadpis7Char">
    <w:name w:val="Nadpis 7 Char"/>
    <w:basedOn w:val="Predvolenpsmoodseku"/>
    <w:link w:val="Nadpis7"/>
    <w:rsid w:val="00746F02"/>
    <w:rPr>
      <w:rFonts w:ascii="Times New Roman" w:eastAsia="Times New Roman" w:hAnsi="Times New Roman" w:cs="Times New Roman"/>
      <w:i/>
      <w:szCs w:val="20"/>
    </w:rPr>
  </w:style>
  <w:style w:type="character" w:customStyle="1" w:styleId="Nadpis8Char">
    <w:name w:val="Nadpis 8 Char"/>
    <w:basedOn w:val="Predvolenpsmoodseku"/>
    <w:link w:val="Nadpis8"/>
    <w:rsid w:val="00746F02"/>
    <w:rPr>
      <w:rFonts w:ascii="Times New Roman" w:eastAsia="Times New Roman" w:hAnsi="Times New Roman" w:cs="Times New Roman"/>
      <w:b/>
      <w:szCs w:val="20"/>
    </w:rPr>
  </w:style>
  <w:style w:type="character" w:customStyle="1" w:styleId="Nadpis9Char">
    <w:name w:val="Nadpis 9 Char"/>
    <w:basedOn w:val="Predvolenpsmoodseku"/>
    <w:link w:val="Nadpis9"/>
    <w:rsid w:val="00746F02"/>
    <w:rPr>
      <w:rFonts w:ascii="Times New Roman" w:eastAsia="Times New Roman" w:hAnsi="Times New Roman" w:cs="Times New Roman"/>
      <w:b/>
      <w:szCs w:val="20"/>
    </w:rPr>
  </w:style>
  <w:style w:type="paragraph" w:styleId="Pta">
    <w:name w:val="footer"/>
    <w:basedOn w:val="Normlny"/>
    <w:link w:val="PtaChar"/>
    <w:rsid w:val="00746F02"/>
    <w:pPr>
      <w:widowControl/>
      <w:tabs>
        <w:tab w:val="center" w:pos="4536"/>
        <w:tab w:val="center" w:pos="8930"/>
      </w:tabs>
      <w:autoSpaceDE/>
      <w:autoSpaceDN/>
    </w:pPr>
    <w:rPr>
      <w:rFonts w:ascii="Helvetica" w:hAnsi="Helvetica"/>
      <w:sz w:val="16"/>
      <w:szCs w:val="20"/>
    </w:rPr>
  </w:style>
  <w:style w:type="character" w:customStyle="1" w:styleId="PtaChar">
    <w:name w:val="Päta Char"/>
    <w:basedOn w:val="Predvolenpsmoodseku"/>
    <w:link w:val="Pta"/>
    <w:rsid w:val="00746F02"/>
    <w:rPr>
      <w:rFonts w:ascii="Helvetica" w:eastAsia="Times New Roman" w:hAnsi="Helvetica" w:cs="Times New Roman"/>
      <w:sz w:val="16"/>
      <w:szCs w:val="20"/>
    </w:rPr>
  </w:style>
  <w:style w:type="paragraph" w:styleId="Obsah9">
    <w:name w:val="toc 9"/>
    <w:basedOn w:val="Normlny"/>
    <w:next w:val="Normlny"/>
    <w:semiHidden/>
    <w:rsid w:val="00746F02"/>
    <w:pPr>
      <w:widowControl/>
      <w:autoSpaceDE/>
      <w:autoSpaceDN/>
      <w:spacing w:line="260" w:lineRule="exact"/>
      <w:ind w:left="1760"/>
    </w:pPr>
    <w:rPr>
      <w:szCs w:val="20"/>
    </w:rPr>
  </w:style>
  <w:style w:type="character" w:styleId="Odkaznavysvetlivku">
    <w:name w:val="endnote reference"/>
    <w:semiHidden/>
    <w:rsid w:val="00746F02"/>
    <w:rPr>
      <w:vertAlign w:val="superscript"/>
    </w:rPr>
  </w:style>
  <w:style w:type="character" w:styleId="Odkaznapoznmkupodiarou">
    <w:name w:val="footnote reference"/>
    <w:semiHidden/>
    <w:rsid w:val="00746F02"/>
    <w:rPr>
      <w:vertAlign w:val="superscript"/>
    </w:rPr>
  </w:style>
  <w:style w:type="paragraph" w:styleId="Textpoznmkypodiarou">
    <w:name w:val="footnote text"/>
    <w:basedOn w:val="Normlny"/>
    <w:link w:val="TextpoznmkypodiarouChar"/>
    <w:semiHidden/>
    <w:rsid w:val="00746F02"/>
    <w:pPr>
      <w:widowControl/>
      <w:autoSpaceDE/>
      <w:autoSpaceDN/>
      <w:jc w:val="both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746F02"/>
    <w:rPr>
      <w:rFonts w:ascii="Times New Roman" w:eastAsia="Times New Roman" w:hAnsi="Times New Roman" w:cs="Times New Roman"/>
      <w:sz w:val="20"/>
      <w:szCs w:val="20"/>
    </w:rPr>
  </w:style>
  <w:style w:type="paragraph" w:styleId="Oznaitext">
    <w:name w:val="Block Text"/>
    <w:basedOn w:val="Normlny"/>
    <w:rsid w:val="00746F02"/>
    <w:pPr>
      <w:widowControl/>
      <w:autoSpaceDE/>
      <w:autoSpaceDN/>
      <w:spacing w:line="260" w:lineRule="exact"/>
      <w:ind w:left="2268" w:right="1711" w:hanging="567"/>
    </w:pPr>
    <w:rPr>
      <w:b/>
      <w:szCs w:val="20"/>
    </w:rPr>
  </w:style>
  <w:style w:type="paragraph" w:styleId="Zkladntext2">
    <w:name w:val="Body Text 2"/>
    <w:basedOn w:val="Normlny"/>
    <w:link w:val="Zkladntext2Char"/>
    <w:rsid w:val="00746F02"/>
    <w:pPr>
      <w:widowControl/>
      <w:autoSpaceDE/>
      <w:autoSpaceDN/>
    </w:pPr>
    <w:rPr>
      <w:i/>
      <w:color w:val="008000"/>
      <w:szCs w:val="20"/>
    </w:rPr>
  </w:style>
  <w:style w:type="character" w:customStyle="1" w:styleId="Zkladntext2Char">
    <w:name w:val="Základný text 2 Char"/>
    <w:basedOn w:val="Predvolenpsmoodseku"/>
    <w:link w:val="Zkladntext2"/>
    <w:rsid w:val="00746F02"/>
    <w:rPr>
      <w:rFonts w:ascii="Times New Roman" w:eastAsia="Times New Roman" w:hAnsi="Times New Roman" w:cs="Times New Roman"/>
      <w:i/>
      <w:color w:val="008000"/>
      <w:szCs w:val="20"/>
    </w:rPr>
  </w:style>
  <w:style w:type="paragraph" w:styleId="Zkladntext3">
    <w:name w:val="Body Text 3"/>
    <w:basedOn w:val="Normlny"/>
    <w:link w:val="Zkladntext3Char"/>
    <w:rsid w:val="00746F02"/>
    <w:pPr>
      <w:widowControl/>
      <w:tabs>
        <w:tab w:val="left" w:pos="567"/>
      </w:tabs>
      <w:autoSpaceDE/>
      <w:autoSpaceDN/>
      <w:spacing w:line="260" w:lineRule="exact"/>
      <w:ind w:right="113"/>
      <w:jc w:val="both"/>
    </w:pPr>
    <w:rPr>
      <w:b/>
      <w:szCs w:val="20"/>
    </w:rPr>
  </w:style>
  <w:style w:type="character" w:customStyle="1" w:styleId="Zkladntext3Char">
    <w:name w:val="Základný text 3 Char"/>
    <w:basedOn w:val="Predvolenpsmoodseku"/>
    <w:link w:val="Zkladntext3"/>
    <w:rsid w:val="00746F02"/>
    <w:rPr>
      <w:rFonts w:ascii="Times New Roman" w:eastAsia="Times New Roman" w:hAnsi="Times New Roman" w:cs="Times New Roman"/>
      <w:b/>
      <w:szCs w:val="20"/>
    </w:rPr>
  </w:style>
  <w:style w:type="paragraph" w:styleId="Textvysvetlivky">
    <w:name w:val="endnote text"/>
    <w:basedOn w:val="Normlny"/>
    <w:link w:val="TextvysvetlivkyChar"/>
    <w:semiHidden/>
    <w:rsid w:val="00746F02"/>
    <w:pPr>
      <w:widowControl/>
      <w:tabs>
        <w:tab w:val="left" w:pos="567"/>
      </w:tabs>
      <w:autoSpaceDE/>
      <w:autoSpaceDN/>
    </w:pPr>
    <w:rPr>
      <w:szCs w:val="20"/>
    </w:rPr>
  </w:style>
  <w:style w:type="character" w:customStyle="1" w:styleId="TextvysvetlivkyChar">
    <w:name w:val="Text vysvetlivky Char"/>
    <w:basedOn w:val="Predvolenpsmoodseku"/>
    <w:link w:val="Textvysvetlivky"/>
    <w:semiHidden/>
    <w:rsid w:val="00746F02"/>
    <w:rPr>
      <w:rFonts w:ascii="Times New Roman" w:eastAsia="Times New Roman" w:hAnsi="Times New Roman" w:cs="Times New Roman"/>
      <w:szCs w:val="20"/>
    </w:rPr>
  </w:style>
  <w:style w:type="character" w:styleId="Odkaznakomentr">
    <w:name w:val="annotation reference"/>
    <w:qFormat/>
    <w:rsid w:val="00746F02"/>
    <w:rPr>
      <w:sz w:val="16"/>
    </w:rPr>
  </w:style>
  <w:style w:type="paragraph" w:styleId="Zarkazkladnhotextu2">
    <w:name w:val="Body Text Indent 2"/>
    <w:basedOn w:val="Normlny"/>
    <w:link w:val="Zarkazkladnhotextu2Char"/>
    <w:rsid w:val="00746F02"/>
    <w:pPr>
      <w:widowControl/>
      <w:tabs>
        <w:tab w:val="left" w:pos="567"/>
      </w:tabs>
      <w:autoSpaceDE/>
      <w:autoSpaceDN/>
      <w:spacing w:line="260" w:lineRule="exact"/>
      <w:ind w:left="567" w:hanging="567"/>
      <w:jc w:val="both"/>
    </w:pPr>
    <w:rPr>
      <w:b/>
      <w:szCs w:val="20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746F02"/>
    <w:rPr>
      <w:rFonts w:ascii="Times New Roman" w:eastAsia="Times New Roman" w:hAnsi="Times New Roman" w:cs="Times New Roman"/>
      <w:b/>
      <w:szCs w:val="20"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sid w:val="00746F02"/>
    <w:pPr>
      <w:widowControl/>
      <w:tabs>
        <w:tab w:val="left" w:pos="567"/>
      </w:tabs>
      <w:autoSpaceDE/>
      <w:autoSpaceDN/>
      <w:spacing w:line="260" w:lineRule="exact"/>
    </w:pPr>
    <w:rPr>
      <w:sz w:val="20"/>
      <w:szCs w:val="20"/>
    </w:rPr>
  </w:style>
  <w:style w:type="character" w:customStyle="1" w:styleId="TextkomentraChar">
    <w:name w:val="Text komentára Char"/>
    <w:aliases w:val="Kommentarer Char"/>
    <w:basedOn w:val="Predvolenpsmoodseku"/>
    <w:link w:val="Textkomentra"/>
    <w:uiPriority w:val="99"/>
    <w:qFormat/>
    <w:rsid w:val="00746F02"/>
    <w:rPr>
      <w:rFonts w:ascii="Times New Roman" w:eastAsia="Times New Roman" w:hAnsi="Times New Roman" w:cs="Times New Roman"/>
      <w:sz w:val="20"/>
      <w:szCs w:val="20"/>
    </w:rPr>
  </w:style>
  <w:style w:type="paragraph" w:customStyle="1" w:styleId="BodyText20">
    <w:name w:val="Body Text 2_0"/>
    <w:basedOn w:val="Normlny"/>
    <w:rsid w:val="00746F02"/>
    <w:pPr>
      <w:widowControl/>
      <w:tabs>
        <w:tab w:val="left" w:pos="567"/>
      </w:tabs>
      <w:autoSpaceDE/>
      <w:autoSpaceDN/>
      <w:spacing w:line="260" w:lineRule="exact"/>
      <w:ind w:left="567" w:hanging="567"/>
    </w:pPr>
    <w:rPr>
      <w:b/>
      <w:szCs w:val="20"/>
    </w:rPr>
  </w:style>
  <w:style w:type="paragraph" w:customStyle="1" w:styleId="BodyText21">
    <w:name w:val="Body Text 2_1"/>
    <w:basedOn w:val="Normlny"/>
    <w:rsid w:val="00746F02"/>
    <w:pPr>
      <w:widowControl/>
      <w:autoSpaceDE/>
      <w:autoSpaceDN/>
      <w:ind w:left="567" w:hanging="567"/>
    </w:pPr>
    <w:rPr>
      <w:b/>
      <w:szCs w:val="20"/>
    </w:rPr>
  </w:style>
  <w:style w:type="paragraph" w:styleId="Zarkazkladnhotextu3">
    <w:name w:val="Body Text Indent 3"/>
    <w:basedOn w:val="Normlny"/>
    <w:link w:val="Zarkazkladnhotextu3Char"/>
    <w:rsid w:val="00746F02"/>
    <w:pPr>
      <w:widowControl/>
      <w:tabs>
        <w:tab w:val="left" w:pos="567"/>
      </w:tabs>
      <w:autoSpaceDE/>
      <w:autoSpaceDN/>
      <w:ind w:left="567" w:hanging="567"/>
    </w:pPr>
    <w:rPr>
      <w:szCs w:val="20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746F02"/>
    <w:rPr>
      <w:rFonts w:ascii="Times New Roman" w:eastAsia="Times New Roman" w:hAnsi="Times New Roman" w:cs="Times New Roman"/>
      <w:szCs w:val="20"/>
    </w:rPr>
  </w:style>
  <w:style w:type="paragraph" w:customStyle="1" w:styleId="BodyText22">
    <w:name w:val="Body Text 2_2"/>
    <w:basedOn w:val="Normlny"/>
    <w:rsid w:val="00746F02"/>
    <w:pPr>
      <w:widowControl/>
      <w:tabs>
        <w:tab w:val="left" w:pos="567"/>
      </w:tabs>
      <w:autoSpaceDE/>
      <w:autoSpaceDN/>
      <w:ind w:left="567" w:hanging="567"/>
    </w:pPr>
    <w:rPr>
      <w:b/>
      <w:szCs w:val="20"/>
    </w:rPr>
  </w:style>
  <w:style w:type="character" w:styleId="Hypertextovprepojenie">
    <w:name w:val="Hyperlink"/>
    <w:rsid w:val="00746F02"/>
    <w:rPr>
      <w:color w:val="0000FF"/>
      <w:u w:val="single"/>
    </w:rPr>
  </w:style>
  <w:style w:type="paragraph" w:customStyle="1" w:styleId="AHeader1">
    <w:name w:val="AHeader 1"/>
    <w:basedOn w:val="Normlny"/>
    <w:rsid w:val="00746F02"/>
    <w:pPr>
      <w:widowControl/>
      <w:numPr>
        <w:numId w:val="28"/>
      </w:numPr>
      <w:autoSpaceDE/>
      <w:autoSpaceDN/>
      <w:spacing w:after="120"/>
    </w:pPr>
    <w:rPr>
      <w:rFonts w:ascii="Arial" w:hAnsi="Arial" w:cs="Arial"/>
      <w:b/>
      <w:bCs/>
      <w:sz w:val="24"/>
      <w:szCs w:val="20"/>
    </w:rPr>
  </w:style>
  <w:style w:type="paragraph" w:customStyle="1" w:styleId="AHeader2">
    <w:name w:val="AHeader 2"/>
    <w:basedOn w:val="AHeader1"/>
    <w:rsid w:val="00746F02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rsid w:val="00746F0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rsid w:val="00746F02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rsid w:val="00746F02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sid w:val="00746F02"/>
    <w:rPr>
      <w:color w:val="800080"/>
      <w:u w:val="single"/>
    </w:rPr>
  </w:style>
  <w:style w:type="paragraph" w:styleId="Zarkazkladnhotextu">
    <w:name w:val="Body Text Indent"/>
    <w:basedOn w:val="Normlny"/>
    <w:link w:val="ZarkazkladnhotextuChar"/>
    <w:rsid w:val="00746F02"/>
    <w:pPr>
      <w:widowControl/>
      <w:autoSpaceDE/>
      <w:autoSpaceDN/>
      <w:ind w:left="567" w:hanging="567"/>
    </w:pPr>
    <w:rPr>
      <w:b/>
      <w:szCs w:val="20"/>
    </w:rPr>
  </w:style>
  <w:style w:type="character" w:customStyle="1" w:styleId="ZarkazkladnhotextuChar">
    <w:name w:val="Zarážka základného textu Char"/>
    <w:basedOn w:val="Predvolenpsmoodseku"/>
    <w:link w:val="Zarkazkladnhotextu"/>
    <w:rsid w:val="00746F02"/>
    <w:rPr>
      <w:rFonts w:ascii="Times New Roman" w:eastAsia="Times New Roman" w:hAnsi="Times New Roman" w:cs="Times New Roman"/>
      <w:b/>
      <w:szCs w:val="20"/>
    </w:rPr>
  </w:style>
  <w:style w:type="paragraph" w:styleId="Predmetkomentra">
    <w:name w:val="annotation subject"/>
    <w:basedOn w:val="Textkomentra"/>
    <w:next w:val="Textkomentra"/>
    <w:link w:val="PredmetkomentraChar"/>
    <w:semiHidden/>
    <w:rsid w:val="00746F0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semiHidden/>
    <w:rsid w:val="00746F0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Mriekatabuky">
    <w:name w:val="Table Grid"/>
    <w:basedOn w:val="Normlnatabuka"/>
    <w:rsid w:val="00746F0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zia">
    <w:name w:val="Revision"/>
    <w:hidden/>
    <w:uiPriority w:val="99"/>
    <w:semiHidden/>
    <w:rsid w:val="00746F02"/>
    <w:pPr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paragraph" w:customStyle="1" w:styleId="Default">
    <w:name w:val="Default"/>
    <w:rsid w:val="00746F02"/>
    <w:pPr>
      <w:autoSpaceDE w:val="0"/>
      <w:autoSpaceDN w:val="0"/>
      <w:adjustRightInd w:val="0"/>
      <w:spacing w:after="0" w:line="240" w:lineRule="auto"/>
    </w:pPr>
    <w:rPr>
      <w:rFonts w:ascii="EUAlbertina" w:eastAsia="Times New Roman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746F02"/>
    <w:pPr>
      <w:widowControl/>
      <w:autoSpaceDE/>
      <w:autoSpaceDN/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746F02"/>
    <w:pPr>
      <w:numPr>
        <w:numId w:val="39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746F02"/>
    <w:pPr>
      <w:widowControl/>
      <w:autoSpaceDE/>
      <w:autoSpaceDN/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746F02"/>
    <w:pPr>
      <w:keepNext/>
      <w:widowControl/>
      <w:autoSpaceDE/>
      <w:autoSpaceDN/>
      <w:spacing w:before="280" w:after="220"/>
      <w:outlineLvl w:val="2"/>
    </w:pPr>
    <w:rPr>
      <w:rFonts w:ascii="Verdana" w:eastAsia="Verdana" w:hAnsi="Verdana" w:cs="Arial"/>
      <w:b/>
      <w:bCs/>
      <w:kern w:val="32"/>
      <w:lang w:eastAsia="en-GB"/>
    </w:rPr>
  </w:style>
  <w:style w:type="paragraph" w:customStyle="1" w:styleId="NormalAgency">
    <w:name w:val="Normal (Agency)"/>
    <w:link w:val="NormalAgencyChar"/>
    <w:qFormat/>
    <w:rsid w:val="00746F02"/>
    <w:pPr>
      <w:spacing w:after="0" w:line="240" w:lineRule="auto"/>
    </w:pPr>
    <w:rPr>
      <w:rFonts w:ascii="Verdana" w:eastAsia="Verdana" w:hAnsi="Verdana" w:cs="Verdana"/>
      <w:sz w:val="18"/>
      <w:szCs w:val="18"/>
      <w:lang w:eastAsia="en-GB"/>
    </w:rPr>
  </w:style>
  <w:style w:type="table" w:customStyle="1" w:styleId="TablegridAgencyblack">
    <w:name w:val="Table grid (Agency) black"/>
    <w:basedOn w:val="Normlnatabuka"/>
    <w:semiHidden/>
    <w:rsid w:val="00746F02"/>
    <w:pPr>
      <w:spacing w:after="0" w:line="240" w:lineRule="auto"/>
    </w:pPr>
    <w:rPr>
      <w:rFonts w:ascii="Verdana" w:eastAsia="SimSun" w:hAnsi="Verdana" w:cs="Times New Roman"/>
      <w:sz w:val="18"/>
      <w:szCs w:val="20"/>
      <w:lang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746F02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746F02"/>
    <w:pPr>
      <w:widowControl/>
      <w:autoSpaceDE/>
      <w:autoSpaceDN/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746F02"/>
    <w:rPr>
      <w:rFonts w:ascii="Verdana" w:eastAsia="Verdana" w:hAnsi="Verdana" w:cs="Verdana"/>
      <w:sz w:val="18"/>
      <w:szCs w:val="18"/>
      <w:lang w:eastAsia="en-GB"/>
    </w:rPr>
  </w:style>
  <w:style w:type="character" w:customStyle="1" w:styleId="NormalAgencyChar">
    <w:name w:val="Normal (Agency) Char"/>
    <w:link w:val="NormalAgency"/>
    <w:rsid w:val="00746F02"/>
    <w:rPr>
      <w:rFonts w:ascii="Verdana" w:eastAsia="Verdana" w:hAnsi="Verdana" w:cs="Verdana"/>
      <w:sz w:val="18"/>
      <w:szCs w:val="18"/>
      <w:lang w:eastAsia="en-GB"/>
    </w:rPr>
  </w:style>
  <w:style w:type="character" w:customStyle="1" w:styleId="DraftingNotesAgencyChar">
    <w:name w:val="Drafting Notes (Agency) Char"/>
    <w:link w:val="DraftingNotesAgency"/>
    <w:rsid w:val="00746F02"/>
    <w:rPr>
      <w:rFonts w:ascii="Courier New" w:eastAsia="Verdana" w:hAnsi="Courier New" w:cs="Times New Roman"/>
      <w:i/>
      <w:color w:val="339966"/>
      <w:szCs w:val="18"/>
      <w:lang w:eastAsia="en-GB"/>
    </w:rPr>
  </w:style>
  <w:style w:type="character" w:customStyle="1" w:styleId="No-numheading3AgencyChar">
    <w:name w:val="No-num heading 3 (Agency) Char"/>
    <w:link w:val="No-numheading3Agency"/>
    <w:rsid w:val="00746F02"/>
    <w:rPr>
      <w:rFonts w:ascii="Verdana" w:eastAsia="Verdana" w:hAnsi="Verdana" w:cs="Arial"/>
      <w:b/>
      <w:bCs/>
      <w:kern w:val="32"/>
      <w:lang w:eastAsia="en-GB"/>
    </w:rPr>
  </w:style>
  <w:style w:type="paragraph" w:customStyle="1" w:styleId="Normalold">
    <w:name w:val="Normal (old)"/>
    <w:basedOn w:val="Normlny"/>
    <w:rsid w:val="00746F02"/>
    <w:pPr>
      <w:widowControl/>
      <w:autoSpaceDE/>
      <w:autoSpaceDN/>
      <w:ind w:left="720" w:hanging="720"/>
    </w:pPr>
    <w:rPr>
      <w:rFonts w:eastAsia="SimSun"/>
      <w:szCs w:val="18"/>
      <w:lang w:eastAsia="zh-CN"/>
    </w:rPr>
  </w:style>
  <w:style w:type="paragraph" w:customStyle="1" w:styleId="Style1">
    <w:name w:val="Style1"/>
    <w:basedOn w:val="Normlny"/>
    <w:qFormat/>
    <w:rsid w:val="00746F02"/>
    <w:pPr>
      <w:widowControl/>
      <w:tabs>
        <w:tab w:val="left" w:pos="0"/>
      </w:tabs>
      <w:autoSpaceDE/>
      <w:autoSpaceDN/>
      <w:ind w:left="567" w:hanging="567"/>
    </w:pPr>
    <w:rPr>
      <w:b/>
    </w:rPr>
  </w:style>
  <w:style w:type="paragraph" w:customStyle="1" w:styleId="Style2">
    <w:name w:val="Style2"/>
    <w:basedOn w:val="Normlny"/>
    <w:qFormat/>
    <w:rsid w:val="00746F02"/>
    <w:pPr>
      <w:widowControl/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left" w:pos="0"/>
      </w:tabs>
      <w:autoSpaceDE/>
      <w:autoSpaceDN/>
      <w:ind w:left="567" w:hanging="567"/>
    </w:pPr>
    <w:rPr>
      <w:b/>
    </w:rPr>
  </w:style>
  <w:style w:type="paragraph" w:customStyle="1" w:styleId="Style3">
    <w:name w:val="Style3"/>
    <w:basedOn w:val="Normlny"/>
    <w:qFormat/>
    <w:rsid w:val="00746F02"/>
    <w:pPr>
      <w:widowControl/>
      <w:numPr>
        <w:numId w:val="43"/>
      </w:numPr>
      <w:autoSpaceDE/>
      <w:autoSpaceDN/>
      <w:jc w:val="center"/>
    </w:pPr>
    <w:rPr>
      <w:b/>
    </w:rPr>
  </w:style>
  <w:style w:type="paragraph" w:customStyle="1" w:styleId="Style4">
    <w:name w:val="Style4"/>
    <w:basedOn w:val="Normlny"/>
    <w:qFormat/>
    <w:rsid w:val="00746F02"/>
    <w:pPr>
      <w:widowControl/>
      <w:tabs>
        <w:tab w:val="left" w:pos="567"/>
      </w:tabs>
      <w:autoSpaceDE/>
      <w:autoSpaceDN/>
      <w:spacing w:line="260" w:lineRule="exact"/>
    </w:pPr>
  </w:style>
  <w:style w:type="paragraph" w:customStyle="1" w:styleId="Style5">
    <w:name w:val="Style5"/>
    <w:basedOn w:val="Normlny"/>
    <w:qFormat/>
    <w:rsid w:val="00746F02"/>
    <w:pPr>
      <w:widowControl/>
      <w:numPr>
        <w:ilvl w:val="12"/>
      </w:numPr>
      <w:autoSpaceDE/>
      <w:autoSpaceDN/>
    </w:p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746F02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0"/>
    <w:lsdException w:name="footnote text" w:uiPriority="0"/>
    <w:lsdException w:name="annotation text" w:qFormat="1"/>
    <w:lsdException w:name="header" w:uiPriority="0"/>
    <w:lsdException w:name="footer" w:uiPriority="0"/>
    <w:lsdException w:name="caption" w:uiPriority="35" w:qFormat="1"/>
    <w:lsdException w:name="footnote reference" w:uiPriority="0"/>
    <w:lsdException w:name="annotation reference" w:uiPriority="0" w:qFormat="1"/>
    <w:lsdException w:name="endnote reference" w:uiPriority="0"/>
    <w:lsdException w:name="endnote text" w:uiPriority="0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Block Text" w:uiPriority="0"/>
    <w:lsdException w:name="Hyperlink" w:uiPriority="0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annotation subject" w:uiPriority="0"/>
    <w:lsdException w:name="Balloo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uiPriority w:val="1"/>
    <w:qFormat/>
    <w:rsid w:val="0063603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Nadpis1">
    <w:name w:val="heading 1"/>
    <w:basedOn w:val="Normlny"/>
    <w:link w:val="Nadpis1Char"/>
    <w:qFormat/>
    <w:rsid w:val="0063603F"/>
    <w:pPr>
      <w:spacing w:before="25"/>
      <w:ind w:left="785"/>
      <w:outlineLvl w:val="0"/>
    </w:pPr>
    <w:rPr>
      <w:b/>
      <w:bCs/>
    </w:rPr>
  </w:style>
  <w:style w:type="paragraph" w:styleId="Nadpis2">
    <w:name w:val="heading 2"/>
    <w:basedOn w:val="Normlny"/>
    <w:next w:val="Normlny"/>
    <w:link w:val="Nadpis2Char"/>
    <w:qFormat/>
    <w:rsid w:val="00746F02"/>
    <w:pPr>
      <w:keepNext/>
      <w:widowControl/>
      <w:tabs>
        <w:tab w:val="left" w:pos="567"/>
      </w:tabs>
      <w:autoSpaceDE/>
      <w:autoSpaceDN/>
      <w:spacing w:before="240" w:after="60" w:line="260" w:lineRule="exact"/>
      <w:outlineLvl w:val="1"/>
    </w:pPr>
    <w:rPr>
      <w:rFonts w:ascii="Helvetica" w:hAnsi="Helvetica"/>
      <w:b/>
      <w:i/>
      <w:sz w:val="24"/>
      <w:szCs w:val="20"/>
    </w:rPr>
  </w:style>
  <w:style w:type="paragraph" w:styleId="Nadpis3">
    <w:name w:val="heading 3"/>
    <w:basedOn w:val="Normlny"/>
    <w:next w:val="Normlny"/>
    <w:link w:val="Nadpis3Char"/>
    <w:qFormat/>
    <w:rsid w:val="00746F02"/>
    <w:pPr>
      <w:keepNext/>
      <w:keepLines/>
      <w:widowControl/>
      <w:tabs>
        <w:tab w:val="left" w:pos="567"/>
      </w:tabs>
      <w:autoSpaceDE/>
      <w:autoSpaceDN/>
      <w:spacing w:before="120" w:after="80" w:line="260" w:lineRule="exact"/>
      <w:outlineLvl w:val="2"/>
    </w:pPr>
    <w:rPr>
      <w:b/>
      <w:kern w:val="28"/>
      <w:sz w:val="24"/>
      <w:szCs w:val="20"/>
    </w:rPr>
  </w:style>
  <w:style w:type="paragraph" w:styleId="Nadpis4">
    <w:name w:val="heading 4"/>
    <w:basedOn w:val="Normlny"/>
    <w:next w:val="Normlny"/>
    <w:link w:val="Nadpis4Char"/>
    <w:qFormat/>
    <w:rsid w:val="00746F02"/>
    <w:pPr>
      <w:keepNext/>
      <w:widowControl/>
      <w:autoSpaceDE/>
      <w:autoSpaceDN/>
      <w:spacing w:line="260" w:lineRule="exact"/>
      <w:outlineLvl w:val="3"/>
    </w:pPr>
    <w:rPr>
      <w:b/>
      <w:noProof/>
      <w:szCs w:val="20"/>
    </w:rPr>
  </w:style>
  <w:style w:type="paragraph" w:styleId="Nadpis5">
    <w:name w:val="heading 5"/>
    <w:basedOn w:val="Normlny"/>
    <w:next w:val="Normlny"/>
    <w:link w:val="Nadpis5Char"/>
    <w:qFormat/>
    <w:rsid w:val="00746F02"/>
    <w:pPr>
      <w:keepNext/>
      <w:widowControl/>
      <w:autoSpaceDE/>
      <w:autoSpaceDN/>
      <w:spacing w:line="260" w:lineRule="exact"/>
      <w:jc w:val="center"/>
      <w:outlineLvl w:val="4"/>
    </w:pPr>
    <w:rPr>
      <w:b/>
      <w:noProof/>
      <w:szCs w:val="20"/>
    </w:rPr>
  </w:style>
  <w:style w:type="paragraph" w:styleId="Nadpis6">
    <w:name w:val="heading 6"/>
    <w:basedOn w:val="Normlny"/>
    <w:next w:val="Normlny"/>
    <w:link w:val="Nadpis6Char"/>
    <w:qFormat/>
    <w:rsid w:val="00746F02"/>
    <w:pPr>
      <w:keepNext/>
      <w:widowControl/>
      <w:tabs>
        <w:tab w:val="left" w:pos="-720"/>
        <w:tab w:val="left" w:pos="567"/>
        <w:tab w:val="left" w:pos="4536"/>
      </w:tabs>
      <w:suppressAutoHyphens/>
      <w:autoSpaceDE/>
      <w:autoSpaceDN/>
      <w:spacing w:line="260" w:lineRule="exact"/>
      <w:outlineLvl w:val="5"/>
    </w:pPr>
    <w:rPr>
      <w:i/>
      <w:szCs w:val="20"/>
    </w:rPr>
  </w:style>
  <w:style w:type="paragraph" w:styleId="Nadpis7">
    <w:name w:val="heading 7"/>
    <w:basedOn w:val="Normlny"/>
    <w:next w:val="Normlny"/>
    <w:link w:val="Nadpis7Char"/>
    <w:qFormat/>
    <w:rsid w:val="00746F02"/>
    <w:pPr>
      <w:keepNext/>
      <w:widowControl/>
      <w:tabs>
        <w:tab w:val="left" w:pos="-720"/>
        <w:tab w:val="left" w:pos="567"/>
        <w:tab w:val="left" w:pos="4536"/>
      </w:tabs>
      <w:suppressAutoHyphens/>
      <w:autoSpaceDE/>
      <w:autoSpaceDN/>
      <w:spacing w:line="260" w:lineRule="exact"/>
      <w:jc w:val="both"/>
      <w:outlineLvl w:val="6"/>
    </w:pPr>
    <w:rPr>
      <w:i/>
      <w:szCs w:val="20"/>
    </w:rPr>
  </w:style>
  <w:style w:type="paragraph" w:styleId="Nadpis8">
    <w:name w:val="heading 8"/>
    <w:basedOn w:val="Normlny"/>
    <w:next w:val="Normlny"/>
    <w:link w:val="Nadpis8Char"/>
    <w:qFormat/>
    <w:rsid w:val="00746F02"/>
    <w:pPr>
      <w:keepNext/>
      <w:widowControl/>
      <w:autoSpaceDE/>
      <w:autoSpaceDN/>
      <w:spacing w:line="260" w:lineRule="exact"/>
      <w:ind w:right="-318"/>
      <w:outlineLvl w:val="7"/>
    </w:pPr>
    <w:rPr>
      <w:b/>
      <w:szCs w:val="20"/>
    </w:rPr>
  </w:style>
  <w:style w:type="paragraph" w:styleId="Nadpis9">
    <w:name w:val="heading 9"/>
    <w:basedOn w:val="Normlny"/>
    <w:next w:val="Normlny"/>
    <w:link w:val="Nadpis9Char"/>
    <w:qFormat/>
    <w:rsid w:val="00746F02"/>
    <w:pPr>
      <w:keepNext/>
      <w:widowControl/>
      <w:autoSpaceDE/>
      <w:autoSpaceDN/>
      <w:spacing w:line="260" w:lineRule="exact"/>
      <w:ind w:left="2268" w:right="1711" w:hanging="567"/>
      <w:outlineLvl w:val="8"/>
    </w:pPr>
    <w:rPr>
      <w:b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rsid w:val="0063603F"/>
    <w:rPr>
      <w:rFonts w:ascii="Times New Roman" w:eastAsia="Times New Roman" w:hAnsi="Times New Roman" w:cs="Times New Roman"/>
      <w:b/>
      <w:bCs/>
    </w:rPr>
  </w:style>
  <w:style w:type="paragraph" w:styleId="Hlavika">
    <w:name w:val="header"/>
    <w:basedOn w:val="Normlny"/>
    <w:link w:val="HlavikaChar"/>
    <w:unhideWhenUsed/>
    <w:rsid w:val="0063603F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63603F"/>
    <w:rPr>
      <w:rFonts w:ascii="Times New Roman" w:eastAsia="Times New Roman" w:hAnsi="Times New Roman" w:cs="Times New Roman"/>
    </w:rPr>
  </w:style>
  <w:style w:type="paragraph" w:styleId="Zkladntext">
    <w:name w:val="Body Text"/>
    <w:basedOn w:val="Normlny"/>
    <w:link w:val="ZkladntextChar"/>
    <w:unhideWhenUsed/>
    <w:qFormat/>
    <w:rsid w:val="0063603F"/>
  </w:style>
  <w:style w:type="character" w:customStyle="1" w:styleId="ZkladntextChar">
    <w:name w:val="Základný text Char"/>
    <w:basedOn w:val="Predvolenpsmoodseku"/>
    <w:link w:val="Zkladntext"/>
    <w:rsid w:val="0063603F"/>
    <w:rPr>
      <w:rFonts w:ascii="Times New Roman" w:eastAsia="Times New Roman" w:hAnsi="Times New Roman" w:cs="Times New Roman"/>
    </w:rPr>
  </w:style>
  <w:style w:type="paragraph" w:styleId="Odsekzoznamu">
    <w:name w:val="List Paragraph"/>
    <w:basedOn w:val="Normlny"/>
    <w:uiPriority w:val="1"/>
    <w:qFormat/>
    <w:rsid w:val="0063603F"/>
    <w:pPr>
      <w:framePr w:wrap="around" w:vAnchor="text" w:hAnchor="text" w:y="1"/>
      <w:ind w:left="785" w:hanging="568"/>
    </w:pPr>
  </w:style>
  <w:style w:type="paragraph" w:customStyle="1" w:styleId="TableParagraph">
    <w:name w:val="Table Paragraph"/>
    <w:basedOn w:val="Normlny"/>
    <w:uiPriority w:val="1"/>
    <w:qFormat/>
    <w:rsid w:val="0063603F"/>
    <w:pPr>
      <w:ind w:left="50"/>
    </w:pPr>
  </w:style>
  <w:style w:type="table" w:customStyle="1" w:styleId="TableNormal1">
    <w:name w:val="Table Normal1"/>
    <w:uiPriority w:val="2"/>
    <w:semiHidden/>
    <w:qFormat/>
    <w:rsid w:val="0063603F"/>
    <w:pPr>
      <w:widowControl w:val="0"/>
      <w:autoSpaceDE w:val="0"/>
      <w:autoSpaceDN w:val="0"/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xtbubliny">
    <w:name w:val="Balloon Text"/>
    <w:basedOn w:val="Normlny"/>
    <w:link w:val="TextbublinyChar"/>
    <w:semiHidden/>
    <w:unhideWhenUsed/>
    <w:rsid w:val="0063603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semiHidden/>
    <w:rsid w:val="0063603F"/>
    <w:rPr>
      <w:rFonts w:ascii="Tahoma" w:eastAsia="Times New Roman" w:hAnsi="Tahoma" w:cs="Tahoma"/>
      <w:sz w:val="16"/>
      <w:szCs w:val="16"/>
    </w:rPr>
  </w:style>
  <w:style w:type="character" w:customStyle="1" w:styleId="Nadpis2Char">
    <w:name w:val="Nadpis 2 Char"/>
    <w:basedOn w:val="Predvolenpsmoodseku"/>
    <w:link w:val="Nadpis2"/>
    <w:rsid w:val="00746F02"/>
    <w:rPr>
      <w:rFonts w:ascii="Helvetica" w:eastAsia="Times New Roman" w:hAnsi="Helvetica" w:cs="Times New Roman"/>
      <w:b/>
      <w:i/>
      <w:sz w:val="24"/>
      <w:szCs w:val="20"/>
    </w:rPr>
  </w:style>
  <w:style w:type="character" w:customStyle="1" w:styleId="Nadpis3Char">
    <w:name w:val="Nadpis 3 Char"/>
    <w:basedOn w:val="Predvolenpsmoodseku"/>
    <w:link w:val="Nadpis3"/>
    <w:rsid w:val="00746F02"/>
    <w:rPr>
      <w:rFonts w:ascii="Times New Roman" w:eastAsia="Times New Roman" w:hAnsi="Times New Roman" w:cs="Times New Roman"/>
      <w:b/>
      <w:kern w:val="28"/>
      <w:sz w:val="24"/>
      <w:szCs w:val="20"/>
    </w:rPr>
  </w:style>
  <w:style w:type="character" w:customStyle="1" w:styleId="Nadpis4Char">
    <w:name w:val="Nadpis 4 Char"/>
    <w:basedOn w:val="Predvolenpsmoodseku"/>
    <w:link w:val="Nadpis4"/>
    <w:rsid w:val="00746F02"/>
    <w:rPr>
      <w:rFonts w:ascii="Times New Roman" w:eastAsia="Times New Roman" w:hAnsi="Times New Roman" w:cs="Times New Roman"/>
      <w:b/>
      <w:noProof/>
      <w:szCs w:val="20"/>
    </w:rPr>
  </w:style>
  <w:style w:type="character" w:customStyle="1" w:styleId="Nadpis5Char">
    <w:name w:val="Nadpis 5 Char"/>
    <w:basedOn w:val="Predvolenpsmoodseku"/>
    <w:link w:val="Nadpis5"/>
    <w:rsid w:val="00746F02"/>
    <w:rPr>
      <w:rFonts w:ascii="Times New Roman" w:eastAsia="Times New Roman" w:hAnsi="Times New Roman" w:cs="Times New Roman"/>
      <w:b/>
      <w:noProof/>
      <w:szCs w:val="20"/>
    </w:rPr>
  </w:style>
  <w:style w:type="character" w:customStyle="1" w:styleId="Nadpis6Char">
    <w:name w:val="Nadpis 6 Char"/>
    <w:basedOn w:val="Predvolenpsmoodseku"/>
    <w:link w:val="Nadpis6"/>
    <w:rsid w:val="00746F02"/>
    <w:rPr>
      <w:rFonts w:ascii="Times New Roman" w:eastAsia="Times New Roman" w:hAnsi="Times New Roman" w:cs="Times New Roman"/>
      <w:i/>
      <w:szCs w:val="20"/>
    </w:rPr>
  </w:style>
  <w:style w:type="character" w:customStyle="1" w:styleId="Nadpis7Char">
    <w:name w:val="Nadpis 7 Char"/>
    <w:basedOn w:val="Predvolenpsmoodseku"/>
    <w:link w:val="Nadpis7"/>
    <w:rsid w:val="00746F02"/>
    <w:rPr>
      <w:rFonts w:ascii="Times New Roman" w:eastAsia="Times New Roman" w:hAnsi="Times New Roman" w:cs="Times New Roman"/>
      <w:i/>
      <w:szCs w:val="20"/>
    </w:rPr>
  </w:style>
  <w:style w:type="character" w:customStyle="1" w:styleId="Nadpis8Char">
    <w:name w:val="Nadpis 8 Char"/>
    <w:basedOn w:val="Predvolenpsmoodseku"/>
    <w:link w:val="Nadpis8"/>
    <w:rsid w:val="00746F02"/>
    <w:rPr>
      <w:rFonts w:ascii="Times New Roman" w:eastAsia="Times New Roman" w:hAnsi="Times New Roman" w:cs="Times New Roman"/>
      <w:b/>
      <w:szCs w:val="20"/>
    </w:rPr>
  </w:style>
  <w:style w:type="character" w:customStyle="1" w:styleId="Nadpis9Char">
    <w:name w:val="Nadpis 9 Char"/>
    <w:basedOn w:val="Predvolenpsmoodseku"/>
    <w:link w:val="Nadpis9"/>
    <w:rsid w:val="00746F02"/>
    <w:rPr>
      <w:rFonts w:ascii="Times New Roman" w:eastAsia="Times New Roman" w:hAnsi="Times New Roman" w:cs="Times New Roman"/>
      <w:b/>
      <w:szCs w:val="20"/>
    </w:rPr>
  </w:style>
  <w:style w:type="paragraph" w:styleId="Pta">
    <w:name w:val="footer"/>
    <w:basedOn w:val="Normlny"/>
    <w:link w:val="PtaChar"/>
    <w:rsid w:val="00746F02"/>
    <w:pPr>
      <w:widowControl/>
      <w:tabs>
        <w:tab w:val="center" w:pos="4536"/>
        <w:tab w:val="center" w:pos="8930"/>
      </w:tabs>
      <w:autoSpaceDE/>
      <w:autoSpaceDN/>
    </w:pPr>
    <w:rPr>
      <w:rFonts w:ascii="Helvetica" w:hAnsi="Helvetica"/>
      <w:sz w:val="16"/>
      <w:szCs w:val="20"/>
    </w:rPr>
  </w:style>
  <w:style w:type="character" w:customStyle="1" w:styleId="PtaChar">
    <w:name w:val="Päta Char"/>
    <w:basedOn w:val="Predvolenpsmoodseku"/>
    <w:link w:val="Pta"/>
    <w:rsid w:val="00746F02"/>
    <w:rPr>
      <w:rFonts w:ascii="Helvetica" w:eastAsia="Times New Roman" w:hAnsi="Helvetica" w:cs="Times New Roman"/>
      <w:sz w:val="16"/>
      <w:szCs w:val="20"/>
    </w:rPr>
  </w:style>
  <w:style w:type="paragraph" w:styleId="Obsah9">
    <w:name w:val="toc 9"/>
    <w:basedOn w:val="Normlny"/>
    <w:next w:val="Normlny"/>
    <w:semiHidden/>
    <w:rsid w:val="00746F02"/>
    <w:pPr>
      <w:widowControl/>
      <w:autoSpaceDE/>
      <w:autoSpaceDN/>
      <w:spacing w:line="260" w:lineRule="exact"/>
      <w:ind w:left="1760"/>
    </w:pPr>
    <w:rPr>
      <w:szCs w:val="20"/>
    </w:rPr>
  </w:style>
  <w:style w:type="character" w:styleId="Odkaznavysvetlivku">
    <w:name w:val="endnote reference"/>
    <w:semiHidden/>
    <w:rsid w:val="00746F02"/>
    <w:rPr>
      <w:vertAlign w:val="superscript"/>
    </w:rPr>
  </w:style>
  <w:style w:type="character" w:styleId="Odkaznapoznmkupodiarou">
    <w:name w:val="footnote reference"/>
    <w:semiHidden/>
    <w:rsid w:val="00746F02"/>
    <w:rPr>
      <w:vertAlign w:val="superscript"/>
    </w:rPr>
  </w:style>
  <w:style w:type="paragraph" w:styleId="Textpoznmkypodiarou">
    <w:name w:val="footnote text"/>
    <w:basedOn w:val="Normlny"/>
    <w:link w:val="TextpoznmkypodiarouChar"/>
    <w:semiHidden/>
    <w:rsid w:val="00746F02"/>
    <w:pPr>
      <w:widowControl/>
      <w:autoSpaceDE/>
      <w:autoSpaceDN/>
      <w:jc w:val="both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746F02"/>
    <w:rPr>
      <w:rFonts w:ascii="Times New Roman" w:eastAsia="Times New Roman" w:hAnsi="Times New Roman" w:cs="Times New Roman"/>
      <w:sz w:val="20"/>
      <w:szCs w:val="20"/>
    </w:rPr>
  </w:style>
  <w:style w:type="paragraph" w:styleId="Oznaitext">
    <w:name w:val="Block Text"/>
    <w:basedOn w:val="Normlny"/>
    <w:rsid w:val="00746F02"/>
    <w:pPr>
      <w:widowControl/>
      <w:autoSpaceDE/>
      <w:autoSpaceDN/>
      <w:spacing w:line="260" w:lineRule="exact"/>
      <w:ind w:left="2268" w:right="1711" w:hanging="567"/>
    </w:pPr>
    <w:rPr>
      <w:b/>
      <w:szCs w:val="20"/>
    </w:rPr>
  </w:style>
  <w:style w:type="paragraph" w:styleId="Zkladntext2">
    <w:name w:val="Body Text 2"/>
    <w:basedOn w:val="Normlny"/>
    <w:link w:val="Zkladntext2Char"/>
    <w:rsid w:val="00746F02"/>
    <w:pPr>
      <w:widowControl/>
      <w:autoSpaceDE/>
      <w:autoSpaceDN/>
    </w:pPr>
    <w:rPr>
      <w:i/>
      <w:color w:val="008000"/>
      <w:szCs w:val="20"/>
    </w:rPr>
  </w:style>
  <w:style w:type="character" w:customStyle="1" w:styleId="Zkladntext2Char">
    <w:name w:val="Základný text 2 Char"/>
    <w:basedOn w:val="Predvolenpsmoodseku"/>
    <w:link w:val="Zkladntext2"/>
    <w:rsid w:val="00746F02"/>
    <w:rPr>
      <w:rFonts w:ascii="Times New Roman" w:eastAsia="Times New Roman" w:hAnsi="Times New Roman" w:cs="Times New Roman"/>
      <w:i/>
      <w:color w:val="008000"/>
      <w:szCs w:val="20"/>
    </w:rPr>
  </w:style>
  <w:style w:type="paragraph" w:styleId="Zkladntext3">
    <w:name w:val="Body Text 3"/>
    <w:basedOn w:val="Normlny"/>
    <w:link w:val="Zkladntext3Char"/>
    <w:rsid w:val="00746F02"/>
    <w:pPr>
      <w:widowControl/>
      <w:tabs>
        <w:tab w:val="left" w:pos="567"/>
      </w:tabs>
      <w:autoSpaceDE/>
      <w:autoSpaceDN/>
      <w:spacing w:line="260" w:lineRule="exact"/>
      <w:ind w:right="113"/>
      <w:jc w:val="both"/>
    </w:pPr>
    <w:rPr>
      <w:b/>
      <w:szCs w:val="20"/>
    </w:rPr>
  </w:style>
  <w:style w:type="character" w:customStyle="1" w:styleId="Zkladntext3Char">
    <w:name w:val="Základný text 3 Char"/>
    <w:basedOn w:val="Predvolenpsmoodseku"/>
    <w:link w:val="Zkladntext3"/>
    <w:rsid w:val="00746F02"/>
    <w:rPr>
      <w:rFonts w:ascii="Times New Roman" w:eastAsia="Times New Roman" w:hAnsi="Times New Roman" w:cs="Times New Roman"/>
      <w:b/>
      <w:szCs w:val="20"/>
    </w:rPr>
  </w:style>
  <w:style w:type="paragraph" w:styleId="Textvysvetlivky">
    <w:name w:val="endnote text"/>
    <w:basedOn w:val="Normlny"/>
    <w:link w:val="TextvysvetlivkyChar"/>
    <w:semiHidden/>
    <w:rsid w:val="00746F02"/>
    <w:pPr>
      <w:widowControl/>
      <w:tabs>
        <w:tab w:val="left" w:pos="567"/>
      </w:tabs>
      <w:autoSpaceDE/>
      <w:autoSpaceDN/>
    </w:pPr>
    <w:rPr>
      <w:szCs w:val="20"/>
    </w:rPr>
  </w:style>
  <w:style w:type="character" w:customStyle="1" w:styleId="TextvysvetlivkyChar">
    <w:name w:val="Text vysvetlivky Char"/>
    <w:basedOn w:val="Predvolenpsmoodseku"/>
    <w:link w:val="Textvysvetlivky"/>
    <w:semiHidden/>
    <w:rsid w:val="00746F02"/>
    <w:rPr>
      <w:rFonts w:ascii="Times New Roman" w:eastAsia="Times New Roman" w:hAnsi="Times New Roman" w:cs="Times New Roman"/>
      <w:szCs w:val="20"/>
    </w:rPr>
  </w:style>
  <w:style w:type="character" w:styleId="Odkaznakomentr">
    <w:name w:val="annotation reference"/>
    <w:qFormat/>
    <w:rsid w:val="00746F02"/>
    <w:rPr>
      <w:sz w:val="16"/>
    </w:rPr>
  </w:style>
  <w:style w:type="paragraph" w:styleId="Zarkazkladnhotextu2">
    <w:name w:val="Body Text Indent 2"/>
    <w:basedOn w:val="Normlny"/>
    <w:link w:val="Zarkazkladnhotextu2Char"/>
    <w:rsid w:val="00746F02"/>
    <w:pPr>
      <w:widowControl/>
      <w:tabs>
        <w:tab w:val="left" w:pos="567"/>
      </w:tabs>
      <w:autoSpaceDE/>
      <w:autoSpaceDN/>
      <w:spacing w:line="260" w:lineRule="exact"/>
      <w:ind w:left="567" w:hanging="567"/>
      <w:jc w:val="both"/>
    </w:pPr>
    <w:rPr>
      <w:b/>
      <w:szCs w:val="20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746F02"/>
    <w:rPr>
      <w:rFonts w:ascii="Times New Roman" w:eastAsia="Times New Roman" w:hAnsi="Times New Roman" w:cs="Times New Roman"/>
      <w:b/>
      <w:szCs w:val="20"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sid w:val="00746F02"/>
    <w:pPr>
      <w:widowControl/>
      <w:tabs>
        <w:tab w:val="left" w:pos="567"/>
      </w:tabs>
      <w:autoSpaceDE/>
      <w:autoSpaceDN/>
      <w:spacing w:line="260" w:lineRule="exact"/>
    </w:pPr>
    <w:rPr>
      <w:sz w:val="20"/>
      <w:szCs w:val="20"/>
    </w:rPr>
  </w:style>
  <w:style w:type="character" w:customStyle="1" w:styleId="TextkomentraChar">
    <w:name w:val="Text komentára Char"/>
    <w:aliases w:val="Kommentarer Char"/>
    <w:basedOn w:val="Predvolenpsmoodseku"/>
    <w:link w:val="Textkomentra"/>
    <w:uiPriority w:val="99"/>
    <w:qFormat/>
    <w:rsid w:val="00746F02"/>
    <w:rPr>
      <w:rFonts w:ascii="Times New Roman" w:eastAsia="Times New Roman" w:hAnsi="Times New Roman" w:cs="Times New Roman"/>
      <w:sz w:val="20"/>
      <w:szCs w:val="20"/>
    </w:rPr>
  </w:style>
  <w:style w:type="paragraph" w:customStyle="1" w:styleId="BodyText20">
    <w:name w:val="Body Text 2_0"/>
    <w:basedOn w:val="Normlny"/>
    <w:rsid w:val="00746F02"/>
    <w:pPr>
      <w:widowControl/>
      <w:tabs>
        <w:tab w:val="left" w:pos="567"/>
      </w:tabs>
      <w:autoSpaceDE/>
      <w:autoSpaceDN/>
      <w:spacing w:line="260" w:lineRule="exact"/>
      <w:ind w:left="567" w:hanging="567"/>
    </w:pPr>
    <w:rPr>
      <w:b/>
      <w:szCs w:val="20"/>
    </w:rPr>
  </w:style>
  <w:style w:type="paragraph" w:customStyle="1" w:styleId="BodyText21">
    <w:name w:val="Body Text 2_1"/>
    <w:basedOn w:val="Normlny"/>
    <w:rsid w:val="00746F02"/>
    <w:pPr>
      <w:widowControl/>
      <w:autoSpaceDE/>
      <w:autoSpaceDN/>
      <w:ind w:left="567" w:hanging="567"/>
    </w:pPr>
    <w:rPr>
      <w:b/>
      <w:szCs w:val="20"/>
    </w:rPr>
  </w:style>
  <w:style w:type="paragraph" w:styleId="Zarkazkladnhotextu3">
    <w:name w:val="Body Text Indent 3"/>
    <w:basedOn w:val="Normlny"/>
    <w:link w:val="Zarkazkladnhotextu3Char"/>
    <w:rsid w:val="00746F02"/>
    <w:pPr>
      <w:widowControl/>
      <w:tabs>
        <w:tab w:val="left" w:pos="567"/>
      </w:tabs>
      <w:autoSpaceDE/>
      <w:autoSpaceDN/>
      <w:ind w:left="567" w:hanging="567"/>
    </w:pPr>
    <w:rPr>
      <w:szCs w:val="20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746F02"/>
    <w:rPr>
      <w:rFonts w:ascii="Times New Roman" w:eastAsia="Times New Roman" w:hAnsi="Times New Roman" w:cs="Times New Roman"/>
      <w:szCs w:val="20"/>
    </w:rPr>
  </w:style>
  <w:style w:type="paragraph" w:customStyle="1" w:styleId="BodyText22">
    <w:name w:val="Body Text 2_2"/>
    <w:basedOn w:val="Normlny"/>
    <w:rsid w:val="00746F02"/>
    <w:pPr>
      <w:widowControl/>
      <w:tabs>
        <w:tab w:val="left" w:pos="567"/>
      </w:tabs>
      <w:autoSpaceDE/>
      <w:autoSpaceDN/>
      <w:ind w:left="567" w:hanging="567"/>
    </w:pPr>
    <w:rPr>
      <w:b/>
      <w:szCs w:val="20"/>
    </w:rPr>
  </w:style>
  <w:style w:type="character" w:styleId="Hypertextovprepojenie">
    <w:name w:val="Hyperlink"/>
    <w:rsid w:val="00746F02"/>
    <w:rPr>
      <w:color w:val="0000FF"/>
      <w:u w:val="single"/>
    </w:rPr>
  </w:style>
  <w:style w:type="paragraph" w:customStyle="1" w:styleId="AHeader1">
    <w:name w:val="AHeader 1"/>
    <w:basedOn w:val="Normlny"/>
    <w:rsid w:val="00746F02"/>
    <w:pPr>
      <w:widowControl/>
      <w:numPr>
        <w:numId w:val="28"/>
      </w:numPr>
      <w:autoSpaceDE/>
      <w:autoSpaceDN/>
      <w:spacing w:after="120"/>
    </w:pPr>
    <w:rPr>
      <w:rFonts w:ascii="Arial" w:hAnsi="Arial" w:cs="Arial"/>
      <w:b/>
      <w:bCs/>
      <w:sz w:val="24"/>
      <w:szCs w:val="20"/>
    </w:rPr>
  </w:style>
  <w:style w:type="paragraph" w:customStyle="1" w:styleId="AHeader2">
    <w:name w:val="AHeader 2"/>
    <w:basedOn w:val="AHeader1"/>
    <w:rsid w:val="00746F02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rsid w:val="00746F0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rsid w:val="00746F02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rsid w:val="00746F02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sid w:val="00746F02"/>
    <w:rPr>
      <w:color w:val="800080"/>
      <w:u w:val="single"/>
    </w:rPr>
  </w:style>
  <w:style w:type="paragraph" w:styleId="Zarkazkladnhotextu">
    <w:name w:val="Body Text Indent"/>
    <w:basedOn w:val="Normlny"/>
    <w:link w:val="ZarkazkladnhotextuChar"/>
    <w:rsid w:val="00746F02"/>
    <w:pPr>
      <w:widowControl/>
      <w:autoSpaceDE/>
      <w:autoSpaceDN/>
      <w:ind w:left="567" w:hanging="567"/>
    </w:pPr>
    <w:rPr>
      <w:b/>
      <w:szCs w:val="20"/>
    </w:rPr>
  </w:style>
  <w:style w:type="character" w:customStyle="1" w:styleId="ZarkazkladnhotextuChar">
    <w:name w:val="Zarážka základného textu Char"/>
    <w:basedOn w:val="Predvolenpsmoodseku"/>
    <w:link w:val="Zarkazkladnhotextu"/>
    <w:rsid w:val="00746F02"/>
    <w:rPr>
      <w:rFonts w:ascii="Times New Roman" w:eastAsia="Times New Roman" w:hAnsi="Times New Roman" w:cs="Times New Roman"/>
      <w:b/>
      <w:szCs w:val="20"/>
    </w:rPr>
  </w:style>
  <w:style w:type="paragraph" w:styleId="Predmetkomentra">
    <w:name w:val="annotation subject"/>
    <w:basedOn w:val="Textkomentra"/>
    <w:next w:val="Textkomentra"/>
    <w:link w:val="PredmetkomentraChar"/>
    <w:semiHidden/>
    <w:rsid w:val="00746F0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semiHidden/>
    <w:rsid w:val="00746F0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Mriekatabuky">
    <w:name w:val="Table Grid"/>
    <w:basedOn w:val="Normlnatabuka"/>
    <w:rsid w:val="00746F0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zia">
    <w:name w:val="Revision"/>
    <w:hidden/>
    <w:uiPriority w:val="99"/>
    <w:semiHidden/>
    <w:rsid w:val="00746F02"/>
    <w:pPr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paragraph" w:customStyle="1" w:styleId="Default">
    <w:name w:val="Default"/>
    <w:rsid w:val="00746F02"/>
    <w:pPr>
      <w:autoSpaceDE w:val="0"/>
      <w:autoSpaceDN w:val="0"/>
      <w:adjustRightInd w:val="0"/>
      <w:spacing w:after="0" w:line="240" w:lineRule="auto"/>
    </w:pPr>
    <w:rPr>
      <w:rFonts w:ascii="EUAlbertina" w:eastAsia="Times New Roman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746F02"/>
    <w:pPr>
      <w:widowControl/>
      <w:autoSpaceDE/>
      <w:autoSpaceDN/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746F02"/>
    <w:pPr>
      <w:numPr>
        <w:numId w:val="39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746F02"/>
    <w:pPr>
      <w:widowControl/>
      <w:autoSpaceDE/>
      <w:autoSpaceDN/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746F02"/>
    <w:pPr>
      <w:keepNext/>
      <w:widowControl/>
      <w:autoSpaceDE/>
      <w:autoSpaceDN/>
      <w:spacing w:before="280" w:after="220"/>
      <w:outlineLvl w:val="2"/>
    </w:pPr>
    <w:rPr>
      <w:rFonts w:ascii="Verdana" w:eastAsia="Verdana" w:hAnsi="Verdana" w:cs="Arial"/>
      <w:b/>
      <w:bCs/>
      <w:kern w:val="32"/>
      <w:lang w:eastAsia="en-GB"/>
    </w:rPr>
  </w:style>
  <w:style w:type="paragraph" w:customStyle="1" w:styleId="NormalAgency">
    <w:name w:val="Normal (Agency)"/>
    <w:link w:val="NormalAgencyChar"/>
    <w:qFormat/>
    <w:rsid w:val="00746F02"/>
    <w:pPr>
      <w:spacing w:after="0" w:line="240" w:lineRule="auto"/>
    </w:pPr>
    <w:rPr>
      <w:rFonts w:ascii="Verdana" w:eastAsia="Verdana" w:hAnsi="Verdana" w:cs="Verdana"/>
      <w:sz w:val="18"/>
      <w:szCs w:val="18"/>
      <w:lang w:eastAsia="en-GB"/>
    </w:rPr>
  </w:style>
  <w:style w:type="table" w:customStyle="1" w:styleId="TablegridAgencyblack">
    <w:name w:val="Table grid (Agency) black"/>
    <w:basedOn w:val="Normlnatabuka"/>
    <w:semiHidden/>
    <w:rsid w:val="00746F02"/>
    <w:pPr>
      <w:spacing w:after="0" w:line="240" w:lineRule="auto"/>
    </w:pPr>
    <w:rPr>
      <w:rFonts w:ascii="Verdana" w:eastAsia="SimSun" w:hAnsi="Verdana" w:cs="Times New Roman"/>
      <w:sz w:val="18"/>
      <w:szCs w:val="20"/>
      <w:lang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746F02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746F02"/>
    <w:pPr>
      <w:widowControl/>
      <w:autoSpaceDE/>
      <w:autoSpaceDN/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746F02"/>
    <w:rPr>
      <w:rFonts w:ascii="Verdana" w:eastAsia="Verdana" w:hAnsi="Verdana" w:cs="Verdana"/>
      <w:sz w:val="18"/>
      <w:szCs w:val="18"/>
      <w:lang w:eastAsia="en-GB"/>
    </w:rPr>
  </w:style>
  <w:style w:type="character" w:customStyle="1" w:styleId="NormalAgencyChar">
    <w:name w:val="Normal (Agency) Char"/>
    <w:link w:val="NormalAgency"/>
    <w:rsid w:val="00746F02"/>
    <w:rPr>
      <w:rFonts w:ascii="Verdana" w:eastAsia="Verdana" w:hAnsi="Verdana" w:cs="Verdana"/>
      <w:sz w:val="18"/>
      <w:szCs w:val="18"/>
      <w:lang w:eastAsia="en-GB"/>
    </w:rPr>
  </w:style>
  <w:style w:type="character" w:customStyle="1" w:styleId="DraftingNotesAgencyChar">
    <w:name w:val="Drafting Notes (Agency) Char"/>
    <w:link w:val="DraftingNotesAgency"/>
    <w:rsid w:val="00746F02"/>
    <w:rPr>
      <w:rFonts w:ascii="Courier New" w:eastAsia="Verdana" w:hAnsi="Courier New" w:cs="Times New Roman"/>
      <w:i/>
      <w:color w:val="339966"/>
      <w:szCs w:val="18"/>
      <w:lang w:eastAsia="en-GB"/>
    </w:rPr>
  </w:style>
  <w:style w:type="character" w:customStyle="1" w:styleId="No-numheading3AgencyChar">
    <w:name w:val="No-num heading 3 (Agency) Char"/>
    <w:link w:val="No-numheading3Agency"/>
    <w:rsid w:val="00746F02"/>
    <w:rPr>
      <w:rFonts w:ascii="Verdana" w:eastAsia="Verdana" w:hAnsi="Verdana" w:cs="Arial"/>
      <w:b/>
      <w:bCs/>
      <w:kern w:val="32"/>
      <w:lang w:eastAsia="en-GB"/>
    </w:rPr>
  </w:style>
  <w:style w:type="paragraph" w:customStyle="1" w:styleId="Normalold">
    <w:name w:val="Normal (old)"/>
    <w:basedOn w:val="Normlny"/>
    <w:rsid w:val="00746F02"/>
    <w:pPr>
      <w:widowControl/>
      <w:autoSpaceDE/>
      <w:autoSpaceDN/>
      <w:ind w:left="720" w:hanging="720"/>
    </w:pPr>
    <w:rPr>
      <w:rFonts w:eastAsia="SimSun"/>
      <w:szCs w:val="18"/>
      <w:lang w:eastAsia="zh-CN"/>
    </w:rPr>
  </w:style>
  <w:style w:type="paragraph" w:customStyle="1" w:styleId="Style1">
    <w:name w:val="Style1"/>
    <w:basedOn w:val="Normlny"/>
    <w:qFormat/>
    <w:rsid w:val="00746F02"/>
    <w:pPr>
      <w:widowControl/>
      <w:tabs>
        <w:tab w:val="left" w:pos="0"/>
      </w:tabs>
      <w:autoSpaceDE/>
      <w:autoSpaceDN/>
      <w:ind w:left="567" w:hanging="567"/>
    </w:pPr>
    <w:rPr>
      <w:b/>
    </w:rPr>
  </w:style>
  <w:style w:type="paragraph" w:customStyle="1" w:styleId="Style2">
    <w:name w:val="Style2"/>
    <w:basedOn w:val="Normlny"/>
    <w:qFormat/>
    <w:rsid w:val="00746F02"/>
    <w:pPr>
      <w:widowControl/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left" w:pos="0"/>
      </w:tabs>
      <w:autoSpaceDE/>
      <w:autoSpaceDN/>
      <w:ind w:left="567" w:hanging="567"/>
    </w:pPr>
    <w:rPr>
      <w:b/>
    </w:rPr>
  </w:style>
  <w:style w:type="paragraph" w:customStyle="1" w:styleId="Style3">
    <w:name w:val="Style3"/>
    <w:basedOn w:val="Normlny"/>
    <w:qFormat/>
    <w:rsid w:val="00746F02"/>
    <w:pPr>
      <w:widowControl/>
      <w:numPr>
        <w:numId w:val="43"/>
      </w:numPr>
      <w:autoSpaceDE/>
      <w:autoSpaceDN/>
      <w:jc w:val="center"/>
    </w:pPr>
    <w:rPr>
      <w:b/>
    </w:rPr>
  </w:style>
  <w:style w:type="paragraph" w:customStyle="1" w:styleId="Style4">
    <w:name w:val="Style4"/>
    <w:basedOn w:val="Normlny"/>
    <w:qFormat/>
    <w:rsid w:val="00746F02"/>
    <w:pPr>
      <w:widowControl/>
      <w:tabs>
        <w:tab w:val="left" w:pos="567"/>
      </w:tabs>
      <w:autoSpaceDE/>
      <w:autoSpaceDN/>
      <w:spacing w:line="260" w:lineRule="exact"/>
    </w:pPr>
  </w:style>
  <w:style w:type="paragraph" w:customStyle="1" w:styleId="Style5">
    <w:name w:val="Style5"/>
    <w:basedOn w:val="Normlny"/>
    <w:qFormat/>
    <w:rsid w:val="00746F02"/>
    <w:pPr>
      <w:widowControl/>
      <w:numPr>
        <w:ilvl w:val="12"/>
      </w:numPr>
      <w:autoSpaceDE/>
      <w:autoSpaceDN/>
    </w:p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746F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649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1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cines.health.europa.eu/veterinary" TargetMode="External"/><Relationship Id="rId13" Type="http://schemas.openxmlformats.org/officeDocument/2006/relationships/hyperlink" Target="https://medicines.health.europa.eu/veterinary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</TotalTime>
  <Pages>15</Pages>
  <Words>3321</Words>
  <Characters>18930</Characters>
  <Application>Microsoft Office Word</Application>
  <DocSecurity>0</DocSecurity>
  <Lines>157</Lines>
  <Paragraphs>4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ŠVPS SR</Company>
  <LinksUpToDate>false</LinksUpToDate>
  <CharactersWithSpaces>222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ell</cp:lastModifiedBy>
  <cp:revision>14</cp:revision>
  <cp:lastPrinted>2025-09-26T10:58:00Z</cp:lastPrinted>
  <dcterms:created xsi:type="dcterms:W3CDTF">2022-10-10T10:21:00Z</dcterms:created>
  <dcterms:modified xsi:type="dcterms:W3CDTF">2025-10-31T09:00:00Z</dcterms:modified>
</cp:coreProperties>
</file>